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1D4D" w:rsidRDefault="00791402" w:rsidP="00F6317C">
      <w:pPr>
        <w:pStyle w:val="Heading1"/>
      </w:pPr>
      <w:r>
        <w:rPr>
          <w:noProof/>
        </w:rPr>
        <mc:AlternateContent>
          <mc:Choice Requires="wps">
            <w:drawing>
              <wp:anchor distT="45720" distB="45720" distL="114300" distR="114300" simplePos="0" relativeHeight="251659264" behindDoc="0" locked="0" layoutInCell="1" allowOverlap="1" wp14:anchorId="7E9236AB" wp14:editId="4A482AFE">
                <wp:simplePos x="0" y="0"/>
                <wp:positionH relativeFrom="margin">
                  <wp:posOffset>1590675</wp:posOffset>
                </wp:positionH>
                <wp:positionV relativeFrom="paragraph">
                  <wp:posOffset>161290</wp:posOffset>
                </wp:positionV>
                <wp:extent cx="2495550" cy="38576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3857625"/>
                        </a:xfrm>
                        <a:prstGeom prst="rect">
                          <a:avLst/>
                        </a:prstGeom>
                        <a:solidFill>
                          <a:srgbClr val="FFFFFF"/>
                        </a:solidFill>
                        <a:ln w="9525">
                          <a:solidFill>
                            <a:srgbClr val="000000"/>
                          </a:solidFill>
                          <a:miter lim="800000"/>
                          <a:headEnd/>
                          <a:tailEnd/>
                        </a:ln>
                      </wps:spPr>
                      <wps:txbx>
                        <w:txbxContent>
                          <w:p w:rsidR="00F6317C" w:rsidRDefault="00F6317C">
                            <w:r>
                              <w:t>Actor</w:t>
                            </w:r>
                          </w:p>
                          <w:tbl>
                            <w:tblPr>
                              <w:tblStyle w:val="TableGrid"/>
                              <w:tblW w:w="0" w:type="auto"/>
                              <w:tblLook w:val="04A0" w:firstRow="1" w:lastRow="0" w:firstColumn="1" w:lastColumn="0" w:noHBand="0" w:noVBand="1"/>
                            </w:tblPr>
                            <w:tblGrid>
                              <w:gridCol w:w="3539"/>
                            </w:tblGrid>
                            <w:tr w:rsidR="00F6317C" w:rsidTr="00B64DD8">
                              <w:tc>
                                <w:tcPr>
                                  <w:tcW w:w="3539" w:type="dxa"/>
                                </w:tcPr>
                                <w:p w:rsidR="00F6317C" w:rsidRDefault="00C3020F">
                                  <w:r>
                                    <w:t>+enum ActorType{}</w:t>
                                  </w:r>
                                </w:p>
                              </w:tc>
                            </w:tr>
                            <w:tr w:rsidR="00C3020F" w:rsidTr="00B64DD8">
                              <w:tc>
                                <w:tcPr>
                                  <w:tcW w:w="3539" w:type="dxa"/>
                                </w:tcPr>
                                <w:p w:rsidR="00C3020F" w:rsidRDefault="00C3020F">
                                  <w:r>
                                    <w:t>#unique_ptr&lt;ASGE::Sprite&gt; avatar</w:t>
                                  </w:r>
                                </w:p>
                              </w:tc>
                            </w:tr>
                            <w:tr w:rsidR="00F6317C" w:rsidTr="00B64DD8">
                              <w:tc>
                                <w:tcPr>
                                  <w:tcW w:w="3539" w:type="dxa"/>
                                </w:tcPr>
                                <w:p w:rsidR="00F6317C" w:rsidRDefault="009469A9">
                                  <w:r>
                                    <w:t>#bool alive</w:t>
                                  </w:r>
                                </w:p>
                              </w:tc>
                            </w:tr>
                            <w:tr w:rsidR="00F6317C" w:rsidTr="00B64DD8">
                              <w:tc>
                                <w:tcPr>
                                  <w:tcW w:w="3539" w:type="dxa"/>
                                </w:tcPr>
                                <w:p w:rsidR="00F6317C" w:rsidRDefault="009469A9">
                                  <w:r>
                                    <w:t>#GameData* game_data</w:t>
                                  </w:r>
                                </w:p>
                              </w:tc>
                            </w:tr>
                            <w:tr w:rsidR="009469A9" w:rsidTr="00B64DD8">
                              <w:tc>
                                <w:tcPr>
                                  <w:tcW w:w="3539" w:type="dxa"/>
                                </w:tcPr>
                                <w:p w:rsidR="009469A9" w:rsidRDefault="009469A9">
                                  <w:r>
                                    <w:t>#int health</w:t>
                                  </w:r>
                                </w:p>
                              </w:tc>
                            </w:tr>
                            <w:tr w:rsidR="009469A9" w:rsidTr="00B64DD8">
                              <w:tc>
                                <w:tcPr>
                                  <w:tcW w:w="3539" w:type="dxa"/>
                                </w:tcPr>
                                <w:p w:rsidR="009469A9" w:rsidRDefault="009469A9">
                                  <w:r>
                                    <w:t>#int max_health</w:t>
                                  </w:r>
                                </w:p>
                              </w:tc>
                            </w:tr>
                            <w:tr w:rsidR="00C3020F" w:rsidTr="00B64DD8">
                              <w:tc>
                                <w:tcPr>
                                  <w:tcW w:w="3539" w:type="dxa"/>
                                </w:tcPr>
                                <w:p w:rsidR="00C3020F" w:rsidRDefault="00C3020F">
                                  <w:r>
                                    <w:t>#ActorType a_type</w:t>
                                  </w:r>
                                </w:p>
                              </w:tc>
                            </w:tr>
                          </w:tbl>
                          <w:p w:rsidR="00F6317C" w:rsidRDefault="00F6317C" w:rsidP="00F6317C">
                            <w:pPr>
                              <w:spacing w:after="0" w:line="240" w:lineRule="auto"/>
                            </w:pPr>
                          </w:p>
                          <w:tbl>
                            <w:tblPr>
                              <w:tblStyle w:val="TableGrid"/>
                              <w:tblW w:w="0" w:type="auto"/>
                              <w:tblInd w:w="-5" w:type="dxa"/>
                              <w:tblLook w:val="04A0" w:firstRow="1" w:lastRow="0" w:firstColumn="1" w:lastColumn="0" w:noHBand="0" w:noVBand="1"/>
                            </w:tblPr>
                            <w:tblGrid>
                              <w:gridCol w:w="3544"/>
                            </w:tblGrid>
                            <w:tr w:rsidR="00F6317C" w:rsidTr="00B64DD8">
                              <w:tc>
                                <w:tcPr>
                                  <w:tcW w:w="3544" w:type="dxa"/>
                                </w:tcPr>
                                <w:p w:rsidR="00F6317C" w:rsidRDefault="00C3020F">
                                  <w:r>
                                    <w:t>+ActorType getActorType()</w:t>
                                  </w:r>
                                </w:p>
                              </w:tc>
                            </w:tr>
                            <w:tr w:rsidR="00C3020F" w:rsidTr="00B64DD8">
                              <w:tc>
                                <w:tcPr>
                                  <w:tcW w:w="3544" w:type="dxa"/>
                                </w:tcPr>
                                <w:p w:rsidR="00C3020F" w:rsidRDefault="00C3020F">
                                  <w:r>
                                    <w:t>+bool getAlive()</w:t>
                                  </w:r>
                                </w:p>
                              </w:tc>
                            </w:tr>
                            <w:tr w:rsidR="00F6317C" w:rsidTr="00B64DD8">
                              <w:tc>
                                <w:tcPr>
                                  <w:tcW w:w="3544" w:type="dxa"/>
                                </w:tcPr>
                                <w:p w:rsidR="00F6317C" w:rsidRDefault="00B64DD8">
                                  <w:r>
                                    <w:t>+void setAlive(bool a)</w:t>
                                  </w:r>
                                </w:p>
                              </w:tc>
                            </w:tr>
                            <w:tr w:rsidR="00F6317C" w:rsidTr="00B64DD8">
                              <w:tc>
                                <w:tcPr>
                                  <w:tcW w:w="3544" w:type="dxa"/>
                                </w:tcPr>
                                <w:p w:rsidR="00F6317C" w:rsidRDefault="00B64DD8">
                                  <w:r>
                                    <w:t>+int getHealth()</w:t>
                                  </w:r>
                                </w:p>
                              </w:tc>
                            </w:tr>
                            <w:tr w:rsidR="00B64DD8" w:rsidTr="00B64DD8">
                              <w:tc>
                                <w:tcPr>
                                  <w:tcW w:w="3544" w:type="dxa"/>
                                </w:tcPr>
                                <w:p w:rsidR="00B64DD8" w:rsidRDefault="00B64DD8">
                                  <w:r>
                                    <w:t>+virtual void damage()</w:t>
                                  </w:r>
                                </w:p>
                              </w:tc>
                            </w:tr>
                            <w:tr w:rsidR="00B64DD8" w:rsidTr="00B64DD8">
                              <w:tc>
                                <w:tcPr>
                                  <w:tcW w:w="3544" w:type="dxa"/>
                                </w:tcPr>
                                <w:p w:rsidR="00B64DD8" w:rsidRDefault="00B64DD8">
                                  <w:r>
                                    <w:t>+virtual void kill()</w:t>
                                  </w:r>
                                </w:p>
                              </w:tc>
                            </w:tr>
                            <w:tr w:rsidR="00B64DD8" w:rsidTr="00B64DD8">
                              <w:tc>
                                <w:tcPr>
                                  <w:tcW w:w="3544" w:type="dxa"/>
                                </w:tcPr>
                                <w:p w:rsidR="00B64DD8" w:rsidRDefault="00B64DD8" w:rsidP="00462B36">
                                  <w:r>
                                    <w:t>+void loadAvatar(</w:t>
                                  </w:r>
                                  <w:r w:rsidR="00462B36">
                                    <w:t>*</w:t>
                                  </w:r>
                                  <w:r>
                                    <w:t>renderer, filename, width, height)</w:t>
                                  </w:r>
                                </w:p>
                              </w:tc>
                            </w:tr>
                            <w:tr w:rsidR="00B64DD8" w:rsidTr="00B64DD8">
                              <w:tc>
                                <w:tcPr>
                                  <w:tcW w:w="3544" w:type="dxa"/>
                                </w:tcPr>
                                <w:p w:rsidR="00462B36" w:rsidRDefault="00462B36">
                                  <w:r>
                                    <w:t>+ASGE::Sprite getAvatar()</w:t>
                                  </w:r>
                                </w:p>
                              </w:tc>
                            </w:tr>
                            <w:tr w:rsidR="00462B36" w:rsidTr="00B64DD8">
                              <w:tc>
                                <w:tcPr>
                                  <w:tcW w:w="3544" w:type="dxa"/>
                                </w:tcPr>
                                <w:p w:rsidR="00462B36" w:rsidRDefault="00462B36">
                                  <w:r>
                                    <w:t>+bool Render(*renderer)</w:t>
                                  </w:r>
                                </w:p>
                              </w:tc>
                            </w:tr>
                            <w:tr w:rsidR="00462B36" w:rsidTr="00B64DD8">
                              <w:tc>
                                <w:tcPr>
                                  <w:tcW w:w="3544" w:type="dxa"/>
                                </w:tcPr>
                                <w:p w:rsidR="00462B36" w:rsidRDefault="00462B36">
                                  <w:r>
                                    <w:t>+bool isCollidingWith(Actor* other)</w:t>
                                  </w:r>
                                </w:p>
                              </w:tc>
                            </w:tr>
                          </w:tbl>
                          <w:p w:rsidR="00F6317C" w:rsidRDefault="00F6317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9236AB" id="_x0000_t202" coordsize="21600,21600" o:spt="202" path="m,l,21600r21600,l21600,xe">
                <v:stroke joinstyle="miter"/>
                <v:path gradientshapeok="t" o:connecttype="rect"/>
              </v:shapetype>
              <v:shape id="Text Box 2" o:spid="_x0000_s1026" type="#_x0000_t202" style="position:absolute;margin-left:125.25pt;margin-top:12.7pt;width:196.5pt;height:303.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">
                <v:textbox>
                  <w:txbxContent>
                    <w:p w:rsidR="00F6317C" w:rsidRDefault="00F6317C">
                      <w:r>
                        <w:t>Actor</w:t>
                      </w:r>
                    </w:p>
                    <w:tbl>
                      <w:tblPr>
                        <w:tblStyle w:val="TableGrid"/>
                        <w:tblW w:w="0" w:type="auto"/>
                        <w:tblLook w:val="04A0" w:firstRow="1" w:lastRow="0" w:firstColumn="1" w:lastColumn="0" w:noHBand="0" w:noVBand="1"/>
                      </w:tblPr>
                      <w:tblGrid>
                        <w:gridCol w:w="3539"/>
                      </w:tblGrid>
                      <w:tr w:rsidR="00F6317C" w:rsidTr="00B64DD8">
                        <w:tc>
                          <w:tcPr>
                            <w:tcW w:w="3539" w:type="dxa"/>
                          </w:tcPr>
                          <w:p w:rsidR="00F6317C" w:rsidRDefault="00C3020F">
                            <w:r>
                              <w:t>+enum ActorType{}</w:t>
                            </w:r>
                          </w:p>
                        </w:tc>
                      </w:tr>
                      <w:tr w:rsidR="00C3020F" w:rsidTr="00B64DD8">
                        <w:tc>
                          <w:tcPr>
                            <w:tcW w:w="3539" w:type="dxa"/>
                          </w:tcPr>
                          <w:p w:rsidR="00C3020F" w:rsidRDefault="00C3020F">
                            <w:r>
                              <w:t>#unique_ptr&lt;ASGE::Sprite&gt; avatar</w:t>
                            </w:r>
                          </w:p>
                        </w:tc>
                      </w:tr>
                      <w:tr w:rsidR="00F6317C" w:rsidTr="00B64DD8">
                        <w:tc>
                          <w:tcPr>
                            <w:tcW w:w="3539" w:type="dxa"/>
                          </w:tcPr>
                          <w:p w:rsidR="00F6317C" w:rsidRDefault="009469A9">
                            <w:r>
                              <w:t>#bool alive</w:t>
                            </w:r>
                          </w:p>
                        </w:tc>
                      </w:tr>
                      <w:tr w:rsidR="00F6317C" w:rsidTr="00B64DD8">
                        <w:tc>
                          <w:tcPr>
                            <w:tcW w:w="3539" w:type="dxa"/>
                          </w:tcPr>
                          <w:p w:rsidR="00F6317C" w:rsidRDefault="009469A9">
                            <w:r>
                              <w:t>#GameData* game_data</w:t>
                            </w:r>
                          </w:p>
                        </w:tc>
                      </w:tr>
                      <w:tr w:rsidR="009469A9" w:rsidTr="00B64DD8">
                        <w:tc>
                          <w:tcPr>
                            <w:tcW w:w="3539" w:type="dxa"/>
                          </w:tcPr>
                          <w:p w:rsidR="009469A9" w:rsidRDefault="009469A9">
                            <w:r>
                              <w:t>#int health</w:t>
                            </w:r>
                          </w:p>
                        </w:tc>
                      </w:tr>
                      <w:tr w:rsidR="009469A9" w:rsidTr="00B64DD8">
                        <w:tc>
                          <w:tcPr>
                            <w:tcW w:w="3539" w:type="dxa"/>
                          </w:tcPr>
                          <w:p w:rsidR="009469A9" w:rsidRDefault="009469A9">
                            <w:r>
                              <w:t>#int max_health</w:t>
                            </w:r>
                          </w:p>
                        </w:tc>
                      </w:tr>
                      <w:tr w:rsidR="00C3020F" w:rsidTr="00B64DD8">
                        <w:tc>
                          <w:tcPr>
                            <w:tcW w:w="3539" w:type="dxa"/>
                          </w:tcPr>
                          <w:p w:rsidR="00C3020F" w:rsidRDefault="00C3020F">
                            <w:r>
                              <w:t>#ActorType a_type</w:t>
                            </w:r>
                          </w:p>
                        </w:tc>
                      </w:tr>
                    </w:tbl>
                    <w:p w:rsidR="00F6317C" w:rsidRDefault="00F6317C" w:rsidP="00F6317C">
                      <w:pPr>
                        <w:spacing w:after="0" w:line="240" w:lineRule="auto"/>
                      </w:pPr>
                    </w:p>
                    <w:tbl>
                      <w:tblPr>
                        <w:tblStyle w:val="TableGrid"/>
                        <w:tblW w:w="0" w:type="auto"/>
                        <w:tblInd w:w="-5" w:type="dxa"/>
                        <w:tblLook w:val="04A0" w:firstRow="1" w:lastRow="0" w:firstColumn="1" w:lastColumn="0" w:noHBand="0" w:noVBand="1"/>
                      </w:tblPr>
                      <w:tblGrid>
                        <w:gridCol w:w="3544"/>
                      </w:tblGrid>
                      <w:tr w:rsidR="00F6317C" w:rsidTr="00B64DD8">
                        <w:tc>
                          <w:tcPr>
                            <w:tcW w:w="3544" w:type="dxa"/>
                          </w:tcPr>
                          <w:p w:rsidR="00F6317C" w:rsidRDefault="00C3020F">
                            <w:r>
                              <w:t>+ActorType getActorType()</w:t>
                            </w:r>
                          </w:p>
                        </w:tc>
                      </w:tr>
                      <w:tr w:rsidR="00C3020F" w:rsidTr="00B64DD8">
                        <w:tc>
                          <w:tcPr>
                            <w:tcW w:w="3544" w:type="dxa"/>
                          </w:tcPr>
                          <w:p w:rsidR="00C3020F" w:rsidRDefault="00C3020F">
                            <w:r>
                              <w:t>+bool getAlive()</w:t>
                            </w:r>
                          </w:p>
                        </w:tc>
                      </w:tr>
                      <w:tr w:rsidR="00F6317C" w:rsidTr="00B64DD8">
                        <w:tc>
                          <w:tcPr>
                            <w:tcW w:w="3544" w:type="dxa"/>
                          </w:tcPr>
                          <w:p w:rsidR="00F6317C" w:rsidRDefault="00B64DD8">
                            <w:r>
                              <w:t>+void setAlive(bool a)</w:t>
                            </w:r>
                          </w:p>
                        </w:tc>
                      </w:tr>
                      <w:tr w:rsidR="00F6317C" w:rsidTr="00B64DD8">
                        <w:tc>
                          <w:tcPr>
                            <w:tcW w:w="3544" w:type="dxa"/>
                          </w:tcPr>
                          <w:p w:rsidR="00F6317C" w:rsidRDefault="00B64DD8">
                            <w:r>
                              <w:t>+int getHealth()</w:t>
                            </w:r>
                          </w:p>
                        </w:tc>
                      </w:tr>
                      <w:tr w:rsidR="00B64DD8" w:rsidTr="00B64DD8">
                        <w:tc>
                          <w:tcPr>
                            <w:tcW w:w="3544" w:type="dxa"/>
                          </w:tcPr>
                          <w:p w:rsidR="00B64DD8" w:rsidRDefault="00B64DD8">
                            <w:r>
                              <w:t>+virtual void damage()</w:t>
                            </w:r>
                          </w:p>
                        </w:tc>
                      </w:tr>
                      <w:tr w:rsidR="00B64DD8" w:rsidTr="00B64DD8">
                        <w:tc>
                          <w:tcPr>
                            <w:tcW w:w="3544" w:type="dxa"/>
                          </w:tcPr>
                          <w:p w:rsidR="00B64DD8" w:rsidRDefault="00B64DD8">
                            <w:r>
                              <w:t>+virtual void kill()</w:t>
                            </w:r>
                          </w:p>
                        </w:tc>
                      </w:tr>
                      <w:tr w:rsidR="00B64DD8" w:rsidTr="00B64DD8">
                        <w:tc>
                          <w:tcPr>
                            <w:tcW w:w="3544" w:type="dxa"/>
                          </w:tcPr>
                          <w:p w:rsidR="00B64DD8" w:rsidRDefault="00B64DD8" w:rsidP="00462B36">
                            <w:r>
                              <w:t>+void loadAvatar(</w:t>
                            </w:r>
                            <w:r w:rsidR="00462B36">
                              <w:t>*</w:t>
                            </w:r>
                            <w:r>
                              <w:t>renderer, filename, width, height)</w:t>
                            </w:r>
                          </w:p>
                        </w:tc>
                      </w:tr>
                      <w:tr w:rsidR="00B64DD8" w:rsidTr="00B64DD8">
                        <w:tc>
                          <w:tcPr>
                            <w:tcW w:w="3544" w:type="dxa"/>
                          </w:tcPr>
                          <w:p w:rsidR="00462B36" w:rsidRDefault="00462B36">
                            <w:r>
                              <w:t>+ASGE::Sprite getAvatar()</w:t>
                            </w:r>
                          </w:p>
                        </w:tc>
                      </w:tr>
                      <w:tr w:rsidR="00462B36" w:rsidTr="00B64DD8">
                        <w:tc>
                          <w:tcPr>
                            <w:tcW w:w="3544" w:type="dxa"/>
                          </w:tcPr>
                          <w:p w:rsidR="00462B36" w:rsidRDefault="00462B36">
                            <w:r>
                              <w:t>+bool Render(*renderer)</w:t>
                            </w:r>
                          </w:p>
                        </w:tc>
                      </w:tr>
                      <w:tr w:rsidR="00462B36" w:rsidTr="00B64DD8">
                        <w:tc>
                          <w:tcPr>
                            <w:tcW w:w="3544" w:type="dxa"/>
                          </w:tcPr>
                          <w:p w:rsidR="00462B36" w:rsidRDefault="00462B36">
                            <w:r>
                              <w:t>+bool isCollidingWith(Actor* other)</w:t>
                            </w:r>
                          </w:p>
                        </w:tc>
                      </w:tr>
                    </w:tbl>
                    <w:p w:rsidR="00F6317C" w:rsidRDefault="00F6317C"/>
                  </w:txbxContent>
                </v:textbox>
                <w10:wrap type="square" anchorx="margin"/>
              </v:shape>
            </w:pict>
          </mc:Fallback>
        </mc:AlternateContent>
      </w:r>
      <w:r w:rsidR="00F6317C">
        <w:t>Space Invaders – Class Breakdown</w:t>
      </w:r>
    </w:p>
    <w:p w:rsidR="00B33CDB" w:rsidRDefault="00B33CDB" w:rsidP="00F6317C"/>
    <w:p w:rsidR="00B33CDB" w:rsidRPr="00B33CDB" w:rsidRDefault="00B33CDB" w:rsidP="00B33CDB"/>
    <w:p w:rsidR="00B33CDB" w:rsidRPr="00B33CDB" w:rsidRDefault="00B33CDB" w:rsidP="00B33CDB"/>
    <w:p w:rsidR="00B33CDB" w:rsidRPr="00B33CDB" w:rsidRDefault="00B33CDB" w:rsidP="00B33CDB"/>
    <w:p w:rsidR="00B33CDB" w:rsidRPr="00B33CDB" w:rsidRDefault="00B33CDB" w:rsidP="00B33CDB"/>
    <w:p w:rsidR="00B33CDB" w:rsidRPr="00B33CDB" w:rsidRDefault="00B33CDB" w:rsidP="00B33CDB"/>
    <w:p w:rsidR="00B33CDB" w:rsidRPr="00B33CDB" w:rsidRDefault="00B33CDB" w:rsidP="00B33CDB"/>
    <w:p w:rsidR="00B33CDB" w:rsidRPr="00B33CDB" w:rsidRDefault="00B33CDB" w:rsidP="00B33CDB"/>
    <w:p w:rsidR="00B33CDB" w:rsidRPr="00B33CDB" w:rsidRDefault="00B33CDB" w:rsidP="00B33CDB"/>
    <w:p w:rsidR="00B33CDB" w:rsidRPr="00B33CDB" w:rsidRDefault="00B33CDB" w:rsidP="00B33CDB"/>
    <w:p w:rsidR="00B33CDB" w:rsidRPr="00B33CDB" w:rsidRDefault="00B33CDB" w:rsidP="00B33CDB"/>
    <w:p w:rsidR="00B33CDB" w:rsidRPr="00B33CDB" w:rsidRDefault="00B33CDB" w:rsidP="00B33CDB"/>
    <w:p w:rsidR="00B33CDB" w:rsidRPr="00B33CDB" w:rsidRDefault="00B33CDB" w:rsidP="00B33CDB"/>
    <w:p w:rsidR="00B33CDB" w:rsidRPr="00B33CDB" w:rsidRDefault="00C3020F" w:rsidP="00B33CDB">
      <w:r>
        <w:rPr>
          <w:noProof/>
        </w:rPr>
        <mc:AlternateContent>
          <mc:Choice Requires="wps">
            <w:drawing>
              <wp:anchor distT="45720" distB="45720" distL="114300" distR="114300" simplePos="0" relativeHeight="251661312" behindDoc="0" locked="0" layoutInCell="1" allowOverlap="1" wp14:anchorId="7BB5EB72" wp14:editId="0D16755E">
                <wp:simplePos x="0" y="0"/>
                <wp:positionH relativeFrom="margin">
                  <wp:align>left</wp:align>
                </wp:positionH>
                <wp:positionV relativeFrom="paragraph">
                  <wp:posOffset>10160</wp:posOffset>
                </wp:positionV>
                <wp:extent cx="2400300" cy="2171700"/>
                <wp:effectExtent l="0" t="0" r="19050"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171700"/>
                        </a:xfrm>
                        <a:prstGeom prst="rect">
                          <a:avLst/>
                        </a:prstGeom>
                        <a:solidFill>
                          <a:srgbClr val="FFFFFF"/>
                        </a:solidFill>
                        <a:ln w="9525">
                          <a:solidFill>
                            <a:srgbClr val="000000"/>
                          </a:solidFill>
                          <a:miter lim="800000"/>
                          <a:headEnd/>
                          <a:tailEnd/>
                        </a:ln>
                      </wps:spPr>
                      <wps:txbx>
                        <w:txbxContent>
                          <w:p w:rsidR="00F6317C" w:rsidRDefault="00F6317C" w:rsidP="00F6317C">
                            <w:r>
                              <w:t>Enemy</w:t>
                            </w:r>
                            <w:r w:rsidR="00B83669">
                              <w:t xml:space="preserve"> : Actor</w:t>
                            </w:r>
                          </w:p>
                          <w:tbl>
                            <w:tblPr>
                              <w:tblStyle w:val="TableGrid"/>
                              <w:tblW w:w="0" w:type="auto"/>
                              <w:tblLook w:val="04A0" w:firstRow="1" w:lastRow="0" w:firstColumn="1" w:lastColumn="0" w:noHBand="0" w:noVBand="1"/>
                            </w:tblPr>
                            <w:tblGrid>
                              <w:gridCol w:w="3397"/>
                            </w:tblGrid>
                            <w:tr w:rsidR="00F6317C" w:rsidTr="001452D4">
                              <w:tc>
                                <w:tcPr>
                                  <w:tcW w:w="3397" w:type="dxa"/>
                                </w:tcPr>
                                <w:p w:rsidR="00F6317C" w:rsidRDefault="001452D4">
                                  <w:r>
                                    <w:t>+enum EnemyState{ L,R,X }</w:t>
                                  </w:r>
                                </w:p>
                              </w:tc>
                            </w:tr>
                            <w:tr w:rsidR="00F6317C" w:rsidTr="001452D4">
                              <w:tc>
                                <w:tcPr>
                                  <w:tcW w:w="3397" w:type="dxa"/>
                                </w:tcPr>
                                <w:p w:rsidR="00F6317C" w:rsidRDefault="00C75D83">
                                  <w:r>
                                    <w:t>-unique_ptr&lt;Bullet&gt; e_b</w:t>
                                  </w:r>
                                  <w:r w:rsidR="001452D4">
                                    <w:t>ull</w:t>
                                  </w:r>
                                </w:p>
                              </w:tc>
                            </w:tr>
                            <w:tr w:rsidR="00F6317C" w:rsidTr="001452D4">
                              <w:tc>
                                <w:tcPr>
                                  <w:tcW w:w="3397" w:type="dxa"/>
                                </w:tcPr>
                                <w:p w:rsidR="00F6317C" w:rsidRDefault="001452D4">
                                  <w:r>
                                    <w:t>-</w:t>
                                  </w:r>
                                  <w:r w:rsidR="00C75D83">
                                    <w:t>unique_ptr&lt;ASGE::Sprite&gt; sprite_l</w:t>
                                  </w:r>
                                </w:p>
                              </w:tc>
                            </w:tr>
                            <w:tr w:rsidR="001452D4" w:rsidTr="001452D4">
                              <w:tc>
                                <w:tcPr>
                                  <w:tcW w:w="3397" w:type="dxa"/>
                                </w:tcPr>
                                <w:p w:rsidR="001452D4" w:rsidRDefault="001452D4">
                                  <w:r>
                                    <w:t>-</w:t>
                                  </w:r>
                                  <w:r w:rsidR="00C75D83">
                                    <w:t>unique_ptr&lt;ASGE::Sprite&gt; sprite_r</w:t>
                                  </w:r>
                                </w:p>
                              </w:tc>
                            </w:tr>
                            <w:tr w:rsidR="001452D4" w:rsidTr="001452D4">
                              <w:tc>
                                <w:tcPr>
                                  <w:tcW w:w="3397" w:type="dxa"/>
                                </w:tcPr>
                                <w:p w:rsidR="001452D4" w:rsidRDefault="001452D4">
                                  <w:r>
                                    <w:t>-EnemyState state</w:t>
                                  </w:r>
                                </w:p>
                              </w:tc>
                            </w:tr>
                            <w:tr w:rsidR="002E2F1E" w:rsidTr="001452D4">
                              <w:tc>
                                <w:tcPr>
                                  <w:tcW w:w="3397" w:type="dxa"/>
                                </w:tcPr>
                                <w:p w:rsidR="002E2F1E" w:rsidRDefault="002E2F1E">
                                  <w:r>
                                    <w:t>-Explosion e_explode</w:t>
                                  </w:r>
                                </w:p>
                              </w:tc>
                            </w:tr>
                          </w:tbl>
                          <w:p w:rsidR="00F6317C" w:rsidRDefault="00F6317C" w:rsidP="00F6317C">
                            <w:pPr>
                              <w:spacing w:after="0" w:line="240" w:lineRule="auto"/>
                            </w:pPr>
                          </w:p>
                          <w:tbl>
                            <w:tblPr>
                              <w:tblStyle w:val="TableGrid"/>
                              <w:tblW w:w="0" w:type="auto"/>
                              <w:tblInd w:w="-5" w:type="dxa"/>
                              <w:tblLook w:val="04A0" w:firstRow="1" w:lastRow="0" w:firstColumn="1" w:lastColumn="0" w:noHBand="0" w:noVBand="1"/>
                            </w:tblPr>
                            <w:tblGrid>
                              <w:gridCol w:w="3402"/>
                            </w:tblGrid>
                            <w:tr w:rsidR="00F6317C" w:rsidTr="001452D4">
                              <w:tc>
                                <w:tcPr>
                                  <w:tcW w:w="3402" w:type="dxa"/>
                                </w:tcPr>
                                <w:p w:rsidR="00F6317C" w:rsidRDefault="001452D4">
                                  <w:r>
                                    <w:t>+Bullet getBullet()</w:t>
                                  </w:r>
                                </w:p>
                              </w:tc>
                            </w:tr>
                            <w:tr w:rsidR="00F6317C" w:rsidTr="001452D4">
                              <w:tc>
                                <w:tcPr>
                                  <w:tcW w:w="3402" w:type="dxa"/>
                                </w:tcPr>
                                <w:p w:rsidR="00F6317C" w:rsidRDefault="001452D4">
                                  <w:r>
                                    <w:t>+EnemyState getState()</w:t>
                                  </w:r>
                                </w:p>
                              </w:tc>
                            </w:tr>
                            <w:tr w:rsidR="00F6317C" w:rsidTr="001452D4">
                              <w:tc>
                                <w:tcPr>
                                  <w:tcW w:w="3402" w:type="dxa"/>
                                </w:tcPr>
                                <w:p w:rsidR="00F6317C" w:rsidRDefault="001452D4">
                                  <w:r>
                                    <w:t>+void swapState()</w:t>
                                  </w:r>
                                </w:p>
                              </w:tc>
                            </w:tr>
                          </w:tbl>
                          <w:p w:rsidR="00F6317C" w:rsidRDefault="00F6317C" w:rsidP="00F6317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B5EB72" id="_x0000_s1027" type="#_x0000_t202" style="position:absolute;margin-left:0;margin-top:.8pt;width:189pt;height:171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">
                <v:textbox>
                  <w:txbxContent>
                    <w:p w:rsidR="00F6317C" w:rsidRDefault="00F6317C" w:rsidP="00F6317C">
                      <w:r>
                        <w:t>Enemy</w:t>
                      </w:r>
                      <w:r w:rsidR="00B83669">
                        <w:t xml:space="preserve"> : Actor</w:t>
                      </w:r>
                    </w:p>
                    <w:tbl>
                      <w:tblPr>
                        <w:tblStyle w:val="TableGrid"/>
                        <w:tblW w:w="0" w:type="auto"/>
                        <w:tblLook w:val="04A0" w:firstRow="1" w:lastRow="0" w:firstColumn="1" w:lastColumn="0" w:noHBand="0" w:noVBand="1"/>
                      </w:tblPr>
                      <w:tblGrid>
                        <w:gridCol w:w="3397"/>
                      </w:tblGrid>
                      <w:tr w:rsidR="00F6317C" w:rsidTr="001452D4">
                        <w:tc>
                          <w:tcPr>
                            <w:tcW w:w="3397" w:type="dxa"/>
                          </w:tcPr>
                          <w:p w:rsidR="00F6317C" w:rsidRDefault="001452D4">
                            <w:r>
                              <w:t>+enum EnemyState{ L,R,X }</w:t>
                            </w:r>
                          </w:p>
                        </w:tc>
                      </w:tr>
                      <w:tr w:rsidR="00F6317C" w:rsidTr="001452D4">
                        <w:tc>
                          <w:tcPr>
                            <w:tcW w:w="3397" w:type="dxa"/>
                          </w:tcPr>
                          <w:p w:rsidR="00F6317C" w:rsidRDefault="00C75D83">
                            <w:r>
                              <w:t>-unique_ptr&lt;Bullet&gt; e_b</w:t>
                            </w:r>
                            <w:r w:rsidR="001452D4">
                              <w:t>ull</w:t>
                            </w:r>
                          </w:p>
                        </w:tc>
                      </w:tr>
                      <w:tr w:rsidR="00F6317C" w:rsidTr="001452D4">
                        <w:tc>
                          <w:tcPr>
                            <w:tcW w:w="3397" w:type="dxa"/>
                          </w:tcPr>
                          <w:p w:rsidR="00F6317C" w:rsidRDefault="001452D4">
                            <w:r>
                              <w:t>-</w:t>
                            </w:r>
                            <w:r w:rsidR="00C75D83">
                              <w:t>unique_ptr&lt;ASGE::Sprite&gt; sprite_l</w:t>
                            </w:r>
                          </w:p>
                        </w:tc>
                      </w:tr>
                      <w:tr w:rsidR="001452D4" w:rsidTr="001452D4">
                        <w:tc>
                          <w:tcPr>
                            <w:tcW w:w="3397" w:type="dxa"/>
                          </w:tcPr>
                          <w:p w:rsidR="001452D4" w:rsidRDefault="001452D4">
                            <w:r>
                              <w:t>-</w:t>
                            </w:r>
                            <w:r w:rsidR="00C75D83">
                              <w:t>unique_ptr&lt;ASGE::Sprite&gt; sprite_r</w:t>
                            </w:r>
                          </w:p>
                        </w:tc>
                      </w:tr>
                      <w:tr w:rsidR="001452D4" w:rsidTr="001452D4">
                        <w:tc>
                          <w:tcPr>
                            <w:tcW w:w="3397" w:type="dxa"/>
                          </w:tcPr>
                          <w:p w:rsidR="001452D4" w:rsidRDefault="001452D4">
                            <w:r>
                              <w:t>-EnemyState state</w:t>
                            </w:r>
                          </w:p>
                        </w:tc>
                      </w:tr>
                      <w:tr w:rsidR="002E2F1E" w:rsidTr="001452D4">
                        <w:tc>
                          <w:tcPr>
                            <w:tcW w:w="3397" w:type="dxa"/>
                          </w:tcPr>
                          <w:p w:rsidR="002E2F1E" w:rsidRDefault="002E2F1E">
                            <w:r>
                              <w:t>-Explosion e_explode</w:t>
                            </w:r>
                          </w:p>
                        </w:tc>
                      </w:tr>
                    </w:tbl>
                    <w:p w:rsidR="00F6317C" w:rsidRDefault="00F6317C" w:rsidP="00F6317C">
                      <w:pPr>
                        <w:spacing w:after="0" w:line="240" w:lineRule="auto"/>
                      </w:pPr>
                    </w:p>
                    <w:tbl>
                      <w:tblPr>
                        <w:tblStyle w:val="TableGrid"/>
                        <w:tblW w:w="0" w:type="auto"/>
                        <w:tblInd w:w="-5" w:type="dxa"/>
                        <w:tblLook w:val="04A0" w:firstRow="1" w:lastRow="0" w:firstColumn="1" w:lastColumn="0" w:noHBand="0" w:noVBand="1"/>
                      </w:tblPr>
                      <w:tblGrid>
                        <w:gridCol w:w="3402"/>
                      </w:tblGrid>
                      <w:tr w:rsidR="00F6317C" w:rsidTr="001452D4">
                        <w:tc>
                          <w:tcPr>
                            <w:tcW w:w="3402" w:type="dxa"/>
                          </w:tcPr>
                          <w:p w:rsidR="00F6317C" w:rsidRDefault="001452D4">
                            <w:r>
                              <w:t>+Bullet getBullet()</w:t>
                            </w:r>
                          </w:p>
                        </w:tc>
                      </w:tr>
                      <w:tr w:rsidR="00F6317C" w:rsidTr="001452D4">
                        <w:tc>
                          <w:tcPr>
                            <w:tcW w:w="3402" w:type="dxa"/>
                          </w:tcPr>
                          <w:p w:rsidR="00F6317C" w:rsidRDefault="001452D4">
                            <w:r>
                              <w:t>+EnemyState getState()</w:t>
                            </w:r>
                          </w:p>
                        </w:tc>
                      </w:tr>
                      <w:tr w:rsidR="00F6317C" w:rsidTr="001452D4">
                        <w:tc>
                          <w:tcPr>
                            <w:tcW w:w="3402" w:type="dxa"/>
                          </w:tcPr>
                          <w:p w:rsidR="00F6317C" w:rsidRDefault="001452D4">
                            <w:r>
                              <w:t>+void swapState()</w:t>
                            </w:r>
                          </w:p>
                        </w:tc>
                      </w:tr>
                    </w:tbl>
                    <w:p w:rsidR="00F6317C" w:rsidRDefault="00F6317C" w:rsidP="00F6317C"/>
                  </w:txbxContent>
                </v:textbox>
                <w10:wrap type="square" anchorx="margin"/>
              </v:shape>
            </w:pict>
          </mc:Fallback>
        </mc:AlternateContent>
      </w:r>
      <w:r>
        <w:rPr>
          <w:noProof/>
        </w:rPr>
        <mc:AlternateContent>
          <mc:Choice Requires="wps">
            <w:drawing>
              <wp:anchor distT="45720" distB="45720" distL="114300" distR="114300" simplePos="0" relativeHeight="251663360" behindDoc="0" locked="0" layoutInCell="1" allowOverlap="1" wp14:anchorId="47975811" wp14:editId="141A65A9">
                <wp:simplePos x="0" y="0"/>
                <wp:positionH relativeFrom="margin">
                  <wp:align>right</wp:align>
                </wp:positionH>
                <wp:positionV relativeFrom="paragraph">
                  <wp:posOffset>210185</wp:posOffset>
                </wp:positionV>
                <wp:extent cx="2360930" cy="2905125"/>
                <wp:effectExtent l="0" t="0" r="1270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905125"/>
                        </a:xfrm>
                        <a:prstGeom prst="rect">
                          <a:avLst/>
                        </a:prstGeom>
                        <a:solidFill>
                          <a:srgbClr val="FFFFFF"/>
                        </a:solidFill>
                        <a:ln w="9525">
                          <a:solidFill>
                            <a:srgbClr val="000000"/>
                          </a:solidFill>
                          <a:miter lim="800000"/>
                          <a:headEnd/>
                          <a:tailEnd/>
                        </a:ln>
                      </wps:spPr>
                      <wps:txbx>
                        <w:txbxContent>
                          <w:p w:rsidR="00F6317C" w:rsidRDefault="00F6317C" w:rsidP="00F6317C">
                            <w:r>
                              <w:t>Player</w:t>
                            </w:r>
                            <w:r w:rsidR="00B83669">
                              <w:t xml:space="preserve"> : Actor</w:t>
                            </w:r>
                          </w:p>
                          <w:tbl>
                            <w:tblPr>
                              <w:tblStyle w:val="TableGrid"/>
                              <w:tblW w:w="0" w:type="auto"/>
                              <w:tblLook w:val="04A0" w:firstRow="1" w:lastRow="0" w:firstColumn="1" w:lastColumn="0" w:noHBand="0" w:noVBand="1"/>
                            </w:tblPr>
                            <w:tblGrid>
                              <w:gridCol w:w="3277"/>
                            </w:tblGrid>
                            <w:tr w:rsidR="00F6317C" w:rsidTr="00F6317C">
                              <w:tc>
                                <w:tcPr>
                                  <w:tcW w:w="3277" w:type="dxa"/>
                                </w:tcPr>
                                <w:p w:rsidR="00F6317C" w:rsidRDefault="00C75D83">
                                  <w:r>
                                    <w:t>+enum MovementState{ RIGHT, LEFT, NONE }</w:t>
                                  </w:r>
                                </w:p>
                              </w:tc>
                            </w:tr>
                            <w:tr w:rsidR="00F6317C" w:rsidTr="00F6317C">
                              <w:tc>
                                <w:tcPr>
                                  <w:tcW w:w="3277" w:type="dxa"/>
                                </w:tcPr>
                                <w:p w:rsidR="00F6317C" w:rsidRDefault="00C75D83">
                                  <w:r>
                                    <w:t>-unique_ptr&lt;Bullet&gt; p_bull</w:t>
                                  </w:r>
                                </w:p>
                              </w:tc>
                            </w:tr>
                            <w:tr w:rsidR="00F6317C" w:rsidTr="00F6317C">
                              <w:tc>
                                <w:tcPr>
                                  <w:tcW w:w="3277" w:type="dxa"/>
                                </w:tcPr>
                                <w:p w:rsidR="00F6317C" w:rsidRDefault="00C75D83">
                                  <w:r>
                                    <w:t>-float respawn_timer</w:t>
                                  </w:r>
                                </w:p>
                              </w:tc>
                            </w:tr>
                            <w:tr w:rsidR="00C75D83" w:rsidTr="00F6317C">
                              <w:tc>
                                <w:tcPr>
                                  <w:tcW w:w="3277" w:type="dxa"/>
                                </w:tcPr>
                                <w:p w:rsidR="00C75D83" w:rsidRDefault="00C75D83">
                                  <w:r>
                                    <w:t>-float respawn_max</w:t>
                                  </w:r>
                                </w:p>
                              </w:tc>
                            </w:tr>
                            <w:tr w:rsidR="00C75D83" w:rsidTr="00F6317C">
                              <w:tc>
                                <w:tcPr>
                                  <w:tcW w:w="3277" w:type="dxa"/>
                                </w:tcPr>
                                <w:p w:rsidR="00C75D83" w:rsidRDefault="00C75D83">
                                  <w:r>
                                    <w:t>-int lives</w:t>
                                  </w:r>
                                </w:p>
                              </w:tc>
                            </w:tr>
                            <w:tr w:rsidR="00C75D83" w:rsidTr="00F6317C">
                              <w:tc>
                                <w:tcPr>
                                  <w:tcW w:w="3277" w:type="dxa"/>
                                </w:tcPr>
                                <w:p w:rsidR="00C75D83" w:rsidRDefault="00C75D83">
                                  <w:r>
                                    <w:t>-MovementState state</w:t>
                                  </w:r>
                                </w:p>
                              </w:tc>
                            </w:tr>
                          </w:tbl>
                          <w:p w:rsidR="00F6317C" w:rsidRDefault="00F6317C" w:rsidP="00F6317C">
                            <w:pPr>
                              <w:spacing w:after="0" w:line="240" w:lineRule="auto"/>
                            </w:pPr>
                          </w:p>
                          <w:tbl>
                            <w:tblPr>
                              <w:tblStyle w:val="TableGrid"/>
                              <w:tblW w:w="0" w:type="auto"/>
                              <w:tblInd w:w="-5" w:type="dxa"/>
                              <w:tblLook w:val="04A0" w:firstRow="1" w:lastRow="0" w:firstColumn="1" w:lastColumn="0" w:noHBand="0" w:noVBand="1"/>
                            </w:tblPr>
                            <w:tblGrid>
                              <w:gridCol w:w="3262"/>
                            </w:tblGrid>
                            <w:tr w:rsidR="00F6317C" w:rsidTr="00F6317C">
                              <w:tc>
                                <w:tcPr>
                                  <w:tcW w:w="3262" w:type="dxa"/>
                                </w:tcPr>
                                <w:p w:rsidR="00F6317C" w:rsidRDefault="00D84631">
                                  <w:r>
                                    <w:t>+Bullet getBullet()</w:t>
                                  </w:r>
                                </w:p>
                              </w:tc>
                            </w:tr>
                            <w:tr w:rsidR="00F6317C" w:rsidTr="00F6317C">
                              <w:tc>
                                <w:tcPr>
                                  <w:tcW w:w="3262" w:type="dxa"/>
                                </w:tcPr>
                                <w:p w:rsidR="00F6317C" w:rsidRDefault="00D84631">
                                  <w:r>
                                    <w:t>+void tick()</w:t>
                                  </w:r>
                                </w:p>
                              </w:tc>
                            </w:tr>
                            <w:tr w:rsidR="00F6317C" w:rsidTr="00F6317C">
                              <w:tc>
                                <w:tcPr>
                                  <w:tcW w:w="3262" w:type="dxa"/>
                                </w:tcPr>
                                <w:p w:rsidR="00F6317C" w:rsidRDefault="00D84631">
                                  <w:r>
                                    <w:t>+</w:t>
                                  </w:r>
                                  <w:r w:rsidR="00791402">
                                    <w:t>MovementState getState()</w:t>
                                  </w:r>
                                </w:p>
                              </w:tc>
                            </w:tr>
                            <w:tr w:rsidR="00791402" w:rsidTr="00F6317C">
                              <w:tc>
                                <w:tcPr>
                                  <w:tcW w:w="3262" w:type="dxa"/>
                                </w:tcPr>
                                <w:p w:rsidR="00791402" w:rsidRDefault="00791402">
                                  <w:r>
                                    <w:t>+void setState()</w:t>
                                  </w:r>
                                </w:p>
                              </w:tc>
                            </w:tr>
                            <w:tr w:rsidR="00791402" w:rsidTr="00F6317C">
                              <w:tc>
                                <w:tcPr>
                                  <w:tcW w:w="3262" w:type="dxa"/>
                                </w:tcPr>
                                <w:p w:rsidR="00791402" w:rsidRDefault="00791402">
                                  <w:r>
                                    <w:t>+int getLives()</w:t>
                                  </w:r>
                                </w:p>
                              </w:tc>
                            </w:tr>
                            <w:tr w:rsidR="00791402" w:rsidTr="00F6317C">
                              <w:tc>
                                <w:tcPr>
                                  <w:tcW w:w="3262" w:type="dxa"/>
                                </w:tcPr>
                                <w:p w:rsidR="00791402" w:rsidRDefault="00791402">
                                  <w:r>
                                    <w:t>+void kill() override</w:t>
                                  </w:r>
                                </w:p>
                              </w:tc>
                            </w:tr>
                          </w:tbl>
                          <w:p w:rsidR="00F6317C" w:rsidRDefault="00F6317C" w:rsidP="00F6317C"/>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7975811" id="_x0000_s1028" type="#_x0000_t202" style="position:absolute;margin-left:134.7pt;margin-top:16.55pt;width:185.9pt;height:228.75pt;z-index:251663360;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">
                <v:textbox>
                  <w:txbxContent>
                    <w:p w:rsidR="00F6317C" w:rsidRDefault="00F6317C" w:rsidP="00F6317C">
                      <w:r>
                        <w:t>Player</w:t>
                      </w:r>
                      <w:r w:rsidR="00B83669">
                        <w:t xml:space="preserve"> : Actor</w:t>
                      </w:r>
                    </w:p>
                    <w:tbl>
                      <w:tblPr>
                        <w:tblStyle w:val="TableGrid"/>
                        <w:tblW w:w="0" w:type="auto"/>
                        <w:tblLook w:val="04A0" w:firstRow="1" w:lastRow="0" w:firstColumn="1" w:lastColumn="0" w:noHBand="0" w:noVBand="1"/>
                      </w:tblPr>
                      <w:tblGrid>
                        <w:gridCol w:w="3277"/>
                      </w:tblGrid>
                      <w:tr w:rsidR="00F6317C" w:rsidTr="00F6317C">
                        <w:tc>
                          <w:tcPr>
                            <w:tcW w:w="3277" w:type="dxa"/>
                          </w:tcPr>
                          <w:p w:rsidR="00F6317C" w:rsidRDefault="00C75D83">
                            <w:r>
                              <w:t>+enum MovementState{ RIGHT, LEFT, NONE }</w:t>
                            </w:r>
                          </w:p>
                        </w:tc>
                      </w:tr>
                      <w:tr w:rsidR="00F6317C" w:rsidTr="00F6317C">
                        <w:tc>
                          <w:tcPr>
                            <w:tcW w:w="3277" w:type="dxa"/>
                          </w:tcPr>
                          <w:p w:rsidR="00F6317C" w:rsidRDefault="00C75D83">
                            <w:r>
                              <w:t>-unique_ptr&lt;Bullet&gt; p_bull</w:t>
                            </w:r>
                          </w:p>
                        </w:tc>
                      </w:tr>
                      <w:tr w:rsidR="00F6317C" w:rsidTr="00F6317C">
                        <w:tc>
                          <w:tcPr>
                            <w:tcW w:w="3277" w:type="dxa"/>
                          </w:tcPr>
                          <w:p w:rsidR="00F6317C" w:rsidRDefault="00C75D83">
                            <w:r>
                              <w:t>-float respawn_timer</w:t>
                            </w:r>
                          </w:p>
                        </w:tc>
                      </w:tr>
                      <w:tr w:rsidR="00C75D83" w:rsidTr="00F6317C">
                        <w:tc>
                          <w:tcPr>
                            <w:tcW w:w="3277" w:type="dxa"/>
                          </w:tcPr>
                          <w:p w:rsidR="00C75D83" w:rsidRDefault="00C75D83">
                            <w:r>
                              <w:t>-float respawn_max</w:t>
                            </w:r>
                          </w:p>
                        </w:tc>
                      </w:tr>
                      <w:tr w:rsidR="00C75D83" w:rsidTr="00F6317C">
                        <w:tc>
                          <w:tcPr>
                            <w:tcW w:w="3277" w:type="dxa"/>
                          </w:tcPr>
                          <w:p w:rsidR="00C75D83" w:rsidRDefault="00C75D83">
                            <w:r>
                              <w:t>-int lives</w:t>
                            </w:r>
                          </w:p>
                        </w:tc>
                      </w:tr>
                      <w:tr w:rsidR="00C75D83" w:rsidTr="00F6317C">
                        <w:tc>
                          <w:tcPr>
                            <w:tcW w:w="3277" w:type="dxa"/>
                          </w:tcPr>
                          <w:p w:rsidR="00C75D83" w:rsidRDefault="00C75D83">
                            <w:r>
                              <w:t>-MovementState state</w:t>
                            </w:r>
                          </w:p>
                        </w:tc>
                      </w:tr>
                    </w:tbl>
                    <w:p w:rsidR="00F6317C" w:rsidRDefault="00F6317C" w:rsidP="00F6317C">
                      <w:pPr>
                        <w:spacing w:after="0" w:line="240" w:lineRule="auto"/>
                      </w:pPr>
                    </w:p>
                    <w:tbl>
                      <w:tblPr>
                        <w:tblStyle w:val="TableGrid"/>
                        <w:tblW w:w="0" w:type="auto"/>
                        <w:tblInd w:w="-5" w:type="dxa"/>
                        <w:tblLook w:val="04A0" w:firstRow="1" w:lastRow="0" w:firstColumn="1" w:lastColumn="0" w:noHBand="0" w:noVBand="1"/>
                      </w:tblPr>
                      <w:tblGrid>
                        <w:gridCol w:w="3262"/>
                      </w:tblGrid>
                      <w:tr w:rsidR="00F6317C" w:rsidTr="00F6317C">
                        <w:tc>
                          <w:tcPr>
                            <w:tcW w:w="3262" w:type="dxa"/>
                          </w:tcPr>
                          <w:p w:rsidR="00F6317C" w:rsidRDefault="00D84631">
                            <w:r>
                              <w:t>+Bullet getBullet()</w:t>
                            </w:r>
                          </w:p>
                        </w:tc>
                      </w:tr>
                      <w:tr w:rsidR="00F6317C" w:rsidTr="00F6317C">
                        <w:tc>
                          <w:tcPr>
                            <w:tcW w:w="3262" w:type="dxa"/>
                          </w:tcPr>
                          <w:p w:rsidR="00F6317C" w:rsidRDefault="00D84631">
                            <w:r>
                              <w:t>+void tick()</w:t>
                            </w:r>
                          </w:p>
                        </w:tc>
                      </w:tr>
                      <w:tr w:rsidR="00F6317C" w:rsidTr="00F6317C">
                        <w:tc>
                          <w:tcPr>
                            <w:tcW w:w="3262" w:type="dxa"/>
                          </w:tcPr>
                          <w:p w:rsidR="00F6317C" w:rsidRDefault="00D84631">
                            <w:r>
                              <w:t>+</w:t>
                            </w:r>
                            <w:r w:rsidR="00791402">
                              <w:t>MovementState getState()</w:t>
                            </w:r>
                          </w:p>
                        </w:tc>
                      </w:tr>
                      <w:tr w:rsidR="00791402" w:rsidTr="00F6317C">
                        <w:tc>
                          <w:tcPr>
                            <w:tcW w:w="3262" w:type="dxa"/>
                          </w:tcPr>
                          <w:p w:rsidR="00791402" w:rsidRDefault="00791402">
                            <w:r>
                              <w:t>+void setState()</w:t>
                            </w:r>
                          </w:p>
                        </w:tc>
                      </w:tr>
                      <w:tr w:rsidR="00791402" w:rsidTr="00F6317C">
                        <w:tc>
                          <w:tcPr>
                            <w:tcW w:w="3262" w:type="dxa"/>
                          </w:tcPr>
                          <w:p w:rsidR="00791402" w:rsidRDefault="00791402">
                            <w:r>
                              <w:t>+int getLives()</w:t>
                            </w:r>
                          </w:p>
                        </w:tc>
                      </w:tr>
                      <w:tr w:rsidR="00791402" w:rsidTr="00F6317C">
                        <w:tc>
                          <w:tcPr>
                            <w:tcW w:w="3262" w:type="dxa"/>
                          </w:tcPr>
                          <w:p w:rsidR="00791402" w:rsidRDefault="00791402">
                            <w:r>
                              <w:t>+void kill() override</w:t>
                            </w:r>
                          </w:p>
                        </w:tc>
                      </w:tr>
                    </w:tbl>
                    <w:p w:rsidR="00F6317C" w:rsidRDefault="00F6317C" w:rsidP="00F6317C"/>
                  </w:txbxContent>
                </v:textbox>
                <w10:wrap type="square" anchorx="margin"/>
              </v:shape>
            </w:pict>
          </mc:Fallback>
        </mc:AlternateContent>
      </w:r>
    </w:p>
    <w:p w:rsidR="00B33CDB" w:rsidRPr="00B33CDB" w:rsidRDefault="00B33CDB" w:rsidP="00B33CDB"/>
    <w:p w:rsidR="00B33CDB" w:rsidRPr="00B33CDB" w:rsidRDefault="00B33CDB" w:rsidP="00B33CDB"/>
    <w:p w:rsidR="00B33CDB" w:rsidRPr="00B33CDB" w:rsidRDefault="00B33CDB" w:rsidP="00B33CDB"/>
    <w:p w:rsidR="00B33CDB" w:rsidRPr="00B33CDB" w:rsidRDefault="00B33CDB" w:rsidP="00B33CDB"/>
    <w:p w:rsidR="00B33CDB" w:rsidRPr="00B33CDB" w:rsidRDefault="00B33CDB" w:rsidP="00B33CDB"/>
    <w:p w:rsidR="00B33CDB" w:rsidRPr="00B33CDB" w:rsidRDefault="00B33CDB" w:rsidP="00B33CDB"/>
    <w:p w:rsidR="00B33CDB" w:rsidRPr="00B33CDB" w:rsidRDefault="00B33CDB" w:rsidP="00B33CDB"/>
    <w:p w:rsidR="00B33CDB" w:rsidRPr="00B33CDB" w:rsidRDefault="00C3020F" w:rsidP="00B33CDB">
      <w:r>
        <w:rPr>
          <w:noProof/>
        </w:rPr>
        <mc:AlternateContent>
          <mc:Choice Requires="wps">
            <w:drawing>
              <wp:anchor distT="45720" distB="45720" distL="114300" distR="114300" simplePos="0" relativeHeight="251667456" behindDoc="0" locked="0" layoutInCell="1" allowOverlap="1" wp14:anchorId="5A6FABD7" wp14:editId="09202FE6">
                <wp:simplePos x="0" y="0"/>
                <wp:positionH relativeFrom="margin">
                  <wp:align>left</wp:align>
                </wp:positionH>
                <wp:positionV relativeFrom="paragraph">
                  <wp:posOffset>29845</wp:posOffset>
                </wp:positionV>
                <wp:extent cx="2365375" cy="2371725"/>
                <wp:effectExtent l="0" t="0" r="15875"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5375" cy="2371725"/>
                        </a:xfrm>
                        <a:prstGeom prst="rect">
                          <a:avLst/>
                        </a:prstGeom>
                        <a:solidFill>
                          <a:srgbClr val="FFFFFF"/>
                        </a:solidFill>
                        <a:ln w="9525">
                          <a:solidFill>
                            <a:srgbClr val="000000"/>
                          </a:solidFill>
                          <a:miter lim="800000"/>
                          <a:headEnd/>
                          <a:tailEnd/>
                        </a:ln>
                      </wps:spPr>
                      <wps:txbx>
                        <w:txbxContent>
                          <w:p w:rsidR="00F6317C" w:rsidRDefault="00F6317C" w:rsidP="00F6317C">
                            <w:r>
                              <w:t>Bullet</w:t>
                            </w:r>
                            <w:r w:rsidR="00B83669">
                              <w:t xml:space="preserve"> : Actor</w:t>
                            </w:r>
                          </w:p>
                          <w:tbl>
                            <w:tblPr>
                              <w:tblStyle w:val="TableGrid"/>
                              <w:tblW w:w="0" w:type="auto"/>
                              <w:tblLook w:val="04A0" w:firstRow="1" w:lastRow="0" w:firstColumn="1" w:lastColumn="0" w:noHBand="0" w:noVBand="1"/>
                            </w:tblPr>
                            <w:tblGrid>
                              <w:gridCol w:w="3397"/>
                            </w:tblGrid>
                            <w:tr w:rsidR="00F6317C" w:rsidTr="00791402">
                              <w:tc>
                                <w:tcPr>
                                  <w:tcW w:w="3397" w:type="dxa"/>
                                </w:tcPr>
                                <w:p w:rsidR="00F6317C" w:rsidRDefault="00791402">
                                  <w:r>
                                    <w:t>+enum BulletState{ L, R, X }</w:t>
                                  </w:r>
                                </w:p>
                              </w:tc>
                            </w:tr>
                            <w:tr w:rsidR="00F6317C" w:rsidTr="00791402">
                              <w:tc>
                                <w:tcPr>
                                  <w:tcW w:w="3397" w:type="dxa"/>
                                </w:tcPr>
                                <w:p w:rsidR="00F6317C" w:rsidRDefault="00791402">
                                  <w:r>
                                    <w:t>-unique_ptr&lt;ASGE::Sprite&gt; sprite_l</w:t>
                                  </w:r>
                                </w:p>
                              </w:tc>
                            </w:tr>
                            <w:tr w:rsidR="00791402" w:rsidTr="00791402">
                              <w:tc>
                                <w:tcPr>
                                  <w:tcW w:w="3397" w:type="dxa"/>
                                </w:tcPr>
                                <w:p w:rsidR="00791402" w:rsidRDefault="00791402">
                                  <w:r>
                                    <w:t>-unique_ptr&lt;ASGE::Sprite&gt; sprite_r</w:t>
                                  </w:r>
                                </w:p>
                              </w:tc>
                            </w:tr>
                            <w:tr w:rsidR="00791402" w:rsidTr="00791402">
                              <w:tc>
                                <w:tcPr>
                                  <w:tcW w:w="3397" w:type="dxa"/>
                                </w:tcPr>
                                <w:p w:rsidR="00791402" w:rsidRDefault="00791402">
                                  <w:r>
                                    <w:t>-Actor* parent</w:t>
                                  </w:r>
                                </w:p>
                              </w:tc>
                            </w:tr>
                            <w:tr w:rsidR="00791402" w:rsidTr="00791402">
                              <w:tc>
                                <w:tcPr>
                                  <w:tcW w:w="3397" w:type="dxa"/>
                                </w:tcPr>
                                <w:p w:rsidR="00791402" w:rsidRDefault="00791402">
                                  <w:r>
                                    <w:t>-BulletState state</w:t>
                                  </w:r>
                                </w:p>
                              </w:tc>
                            </w:tr>
                          </w:tbl>
                          <w:p w:rsidR="00F6317C" w:rsidRDefault="00F6317C" w:rsidP="00F6317C">
                            <w:pPr>
                              <w:spacing w:after="0" w:line="240" w:lineRule="auto"/>
                            </w:pPr>
                          </w:p>
                          <w:tbl>
                            <w:tblPr>
                              <w:tblStyle w:val="TableGrid"/>
                              <w:tblW w:w="0" w:type="auto"/>
                              <w:tblInd w:w="-5" w:type="dxa"/>
                              <w:tblLook w:val="04A0" w:firstRow="1" w:lastRow="0" w:firstColumn="1" w:lastColumn="0" w:noHBand="0" w:noVBand="1"/>
                            </w:tblPr>
                            <w:tblGrid>
                              <w:gridCol w:w="3402"/>
                            </w:tblGrid>
                            <w:tr w:rsidR="00F6317C" w:rsidTr="00791402">
                              <w:tc>
                                <w:tcPr>
                                  <w:tcW w:w="3402" w:type="dxa"/>
                                </w:tcPr>
                                <w:p w:rsidR="00F6317C" w:rsidRDefault="003259DF">
                                  <w:r>
                                    <w:t>+void shoot()</w:t>
                                  </w:r>
                                </w:p>
                              </w:tc>
                            </w:tr>
                            <w:tr w:rsidR="00F6317C" w:rsidTr="00791402">
                              <w:tc>
                                <w:tcPr>
                                  <w:tcW w:w="3402" w:type="dxa"/>
                                </w:tcPr>
                                <w:p w:rsidR="00F6317C" w:rsidRDefault="003259DF">
                                  <w:r>
                                    <w:t>+void setParent()</w:t>
                                  </w:r>
                                </w:p>
                              </w:tc>
                            </w:tr>
                            <w:tr w:rsidR="00F6317C" w:rsidTr="00791402">
                              <w:tc>
                                <w:tcPr>
                                  <w:tcW w:w="3402" w:type="dxa"/>
                                </w:tcPr>
                                <w:p w:rsidR="00F6317C" w:rsidRDefault="003259DF">
                                  <w:r>
                                    <w:t>+BulletState getBulletState()</w:t>
                                  </w:r>
                                </w:p>
                              </w:tc>
                            </w:tr>
                            <w:tr w:rsidR="003259DF" w:rsidTr="00791402">
                              <w:tc>
                                <w:tcPr>
                                  <w:tcW w:w="3402" w:type="dxa"/>
                                </w:tcPr>
                                <w:p w:rsidR="003259DF" w:rsidRDefault="003259DF">
                                  <w:r>
                                    <w:t>+void swapBulletState()</w:t>
                                  </w:r>
                                </w:p>
                              </w:tc>
                            </w:tr>
                            <w:tr w:rsidR="003259DF" w:rsidTr="00791402">
                              <w:tc>
                                <w:tcPr>
                                  <w:tcW w:w="3402" w:type="dxa"/>
                                </w:tcPr>
                                <w:p w:rsidR="003259DF" w:rsidRDefault="00C3020F">
                                  <w:r>
                                    <w:t>+void upd</w:t>
                                  </w:r>
                                  <w:r w:rsidR="003259DF">
                                    <w:t>atePosition()</w:t>
                                  </w:r>
                                </w:p>
                              </w:tc>
                            </w:tr>
                          </w:tbl>
                          <w:p w:rsidR="00F6317C" w:rsidRDefault="00F6317C" w:rsidP="00F6317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6FABD7" id="_x0000_s1029" type="#_x0000_t202" style="position:absolute;margin-left:0;margin-top:2.35pt;width:186.25pt;height:186.75pt;z-index:2516674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">
                <v:textbox>
                  <w:txbxContent>
                    <w:p w:rsidR="00F6317C" w:rsidRDefault="00F6317C" w:rsidP="00F6317C">
                      <w:r>
                        <w:t>Bullet</w:t>
                      </w:r>
                      <w:r w:rsidR="00B83669">
                        <w:t xml:space="preserve"> : Actor</w:t>
                      </w:r>
                    </w:p>
                    <w:tbl>
                      <w:tblPr>
                        <w:tblStyle w:val="TableGrid"/>
                        <w:tblW w:w="0" w:type="auto"/>
                        <w:tblLook w:val="04A0" w:firstRow="1" w:lastRow="0" w:firstColumn="1" w:lastColumn="0" w:noHBand="0" w:noVBand="1"/>
                      </w:tblPr>
                      <w:tblGrid>
                        <w:gridCol w:w="3397"/>
                      </w:tblGrid>
                      <w:tr w:rsidR="00F6317C" w:rsidTr="00791402">
                        <w:tc>
                          <w:tcPr>
                            <w:tcW w:w="3397" w:type="dxa"/>
                          </w:tcPr>
                          <w:p w:rsidR="00F6317C" w:rsidRDefault="00791402">
                            <w:r>
                              <w:t>+enum BulletState{ L, R, X }</w:t>
                            </w:r>
                          </w:p>
                        </w:tc>
                      </w:tr>
                      <w:tr w:rsidR="00F6317C" w:rsidTr="00791402">
                        <w:tc>
                          <w:tcPr>
                            <w:tcW w:w="3397" w:type="dxa"/>
                          </w:tcPr>
                          <w:p w:rsidR="00F6317C" w:rsidRDefault="00791402">
                            <w:r>
                              <w:t>-unique_ptr&lt;ASGE::Sprite&gt; sprite_l</w:t>
                            </w:r>
                          </w:p>
                        </w:tc>
                      </w:tr>
                      <w:tr w:rsidR="00791402" w:rsidTr="00791402">
                        <w:tc>
                          <w:tcPr>
                            <w:tcW w:w="3397" w:type="dxa"/>
                          </w:tcPr>
                          <w:p w:rsidR="00791402" w:rsidRDefault="00791402">
                            <w:r>
                              <w:t>-unique_ptr&lt;ASGE::Sprite&gt; sprite_r</w:t>
                            </w:r>
                          </w:p>
                        </w:tc>
                      </w:tr>
                      <w:tr w:rsidR="00791402" w:rsidTr="00791402">
                        <w:tc>
                          <w:tcPr>
                            <w:tcW w:w="3397" w:type="dxa"/>
                          </w:tcPr>
                          <w:p w:rsidR="00791402" w:rsidRDefault="00791402">
                            <w:r>
                              <w:t>-Actor* parent</w:t>
                            </w:r>
                          </w:p>
                        </w:tc>
                      </w:tr>
                      <w:tr w:rsidR="00791402" w:rsidTr="00791402">
                        <w:tc>
                          <w:tcPr>
                            <w:tcW w:w="3397" w:type="dxa"/>
                          </w:tcPr>
                          <w:p w:rsidR="00791402" w:rsidRDefault="00791402">
                            <w:r>
                              <w:t>-BulletState state</w:t>
                            </w:r>
                          </w:p>
                        </w:tc>
                      </w:tr>
                    </w:tbl>
                    <w:p w:rsidR="00F6317C" w:rsidRDefault="00F6317C" w:rsidP="00F6317C">
                      <w:pPr>
                        <w:spacing w:after="0" w:line="240" w:lineRule="auto"/>
                      </w:pPr>
                    </w:p>
                    <w:tbl>
                      <w:tblPr>
                        <w:tblStyle w:val="TableGrid"/>
                        <w:tblW w:w="0" w:type="auto"/>
                        <w:tblInd w:w="-5" w:type="dxa"/>
                        <w:tblLook w:val="04A0" w:firstRow="1" w:lastRow="0" w:firstColumn="1" w:lastColumn="0" w:noHBand="0" w:noVBand="1"/>
                      </w:tblPr>
                      <w:tblGrid>
                        <w:gridCol w:w="3402"/>
                      </w:tblGrid>
                      <w:tr w:rsidR="00F6317C" w:rsidTr="00791402">
                        <w:tc>
                          <w:tcPr>
                            <w:tcW w:w="3402" w:type="dxa"/>
                          </w:tcPr>
                          <w:p w:rsidR="00F6317C" w:rsidRDefault="003259DF">
                            <w:r>
                              <w:t>+void shoot()</w:t>
                            </w:r>
                          </w:p>
                        </w:tc>
                      </w:tr>
                      <w:tr w:rsidR="00F6317C" w:rsidTr="00791402">
                        <w:tc>
                          <w:tcPr>
                            <w:tcW w:w="3402" w:type="dxa"/>
                          </w:tcPr>
                          <w:p w:rsidR="00F6317C" w:rsidRDefault="003259DF">
                            <w:r>
                              <w:t>+void setParent()</w:t>
                            </w:r>
                          </w:p>
                        </w:tc>
                      </w:tr>
                      <w:tr w:rsidR="00F6317C" w:rsidTr="00791402">
                        <w:tc>
                          <w:tcPr>
                            <w:tcW w:w="3402" w:type="dxa"/>
                          </w:tcPr>
                          <w:p w:rsidR="00F6317C" w:rsidRDefault="003259DF">
                            <w:r>
                              <w:t>+BulletState getBulletState()</w:t>
                            </w:r>
                          </w:p>
                        </w:tc>
                      </w:tr>
                      <w:tr w:rsidR="003259DF" w:rsidTr="00791402">
                        <w:tc>
                          <w:tcPr>
                            <w:tcW w:w="3402" w:type="dxa"/>
                          </w:tcPr>
                          <w:p w:rsidR="003259DF" w:rsidRDefault="003259DF">
                            <w:r>
                              <w:t>+void swapBulletState()</w:t>
                            </w:r>
                          </w:p>
                        </w:tc>
                      </w:tr>
                      <w:tr w:rsidR="003259DF" w:rsidTr="00791402">
                        <w:tc>
                          <w:tcPr>
                            <w:tcW w:w="3402" w:type="dxa"/>
                          </w:tcPr>
                          <w:p w:rsidR="003259DF" w:rsidRDefault="00C3020F">
                            <w:r>
                              <w:t>+void upd</w:t>
                            </w:r>
                            <w:r w:rsidR="003259DF">
                              <w:t>atePosition()</w:t>
                            </w:r>
                          </w:p>
                        </w:tc>
                      </w:tr>
                    </w:tbl>
                    <w:p w:rsidR="00F6317C" w:rsidRDefault="00F6317C" w:rsidP="00F6317C"/>
                  </w:txbxContent>
                </v:textbox>
                <w10:wrap type="square" anchorx="margin"/>
              </v:shape>
            </w:pict>
          </mc:Fallback>
        </mc:AlternateContent>
      </w:r>
    </w:p>
    <w:p w:rsidR="00B33CDB" w:rsidRPr="00B33CDB" w:rsidRDefault="00B33CDB" w:rsidP="00B33CDB"/>
    <w:p w:rsidR="00B33CDB" w:rsidRPr="00B33CDB" w:rsidRDefault="00B33CDB" w:rsidP="00B33CDB"/>
    <w:p w:rsidR="00B33CDB" w:rsidRPr="00B33CDB" w:rsidRDefault="00C3020F" w:rsidP="00B33CDB">
      <w:r>
        <w:rPr>
          <w:noProof/>
        </w:rPr>
        <mc:AlternateContent>
          <mc:Choice Requires="wps">
            <w:drawing>
              <wp:anchor distT="45720" distB="45720" distL="114300" distR="114300" simplePos="0" relativeHeight="251665408" behindDoc="0" locked="0" layoutInCell="1" allowOverlap="1" wp14:anchorId="03B396DD" wp14:editId="1BAF5D66">
                <wp:simplePos x="0" y="0"/>
                <wp:positionH relativeFrom="margin">
                  <wp:align>right</wp:align>
                </wp:positionH>
                <wp:positionV relativeFrom="paragraph">
                  <wp:posOffset>182880</wp:posOffset>
                </wp:positionV>
                <wp:extent cx="2447925" cy="1362075"/>
                <wp:effectExtent l="0" t="0" r="28575"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1362075"/>
                        </a:xfrm>
                        <a:prstGeom prst="rect">
                          <a:avLst/>
                        </a:prstGeom>
                        <a:solidFill>
                          <a:srgbClr val="FFFFFF"/>
                        </a:solidFill>
                        <a:ln w="9525">
                          <a:solidFill>
                            <a:srgbClr val="000000"/>
                          </a:solidFill>
                          <a:miter lim="800000"/>
                          <a:headEnd/>
                          <a:tailEnd/>
                        </a:ln>
                      </wps:spPr>
                      <wps:txbx>
                        <w:txbxContent>
                          <w:p w:rsidR="00F6317C" w:rsidRDefault="00791402" w:rsidP="00F6317C">
                            <w:r>
                              <w:t>Blockade</w:t>
                            </w:r>
                            <w:r w:rsidR="00B83669">
                              <w:t xml:space="preserve"> : Actor</w:t>
                            </w:r>
                          </w:p>
                          <w:tbl>
                            <w:tblPr>
                              <w:tblStyle w:val="TableGrid"/>
                              <w:tblW w:w="0" w:type="auto"/>
                              <w:tblLook w:val="04A0" w:firstRow="1" w:lastRow="0" w:firstColumn="1" w:lastColumn="0" w:noHBand="0" w:noVBand="1"/>
                            </w:tblPr>
                            <w:tblGrid>
                              <w:gridCol w:w="3539"/>
                            </w:tblGrid>
                            <w:tr w:rsidR="00F6317C" w:rsidTr="00CA7965">
                              <w:tc>
                                <w:tcPr>
                                  <w:tcW w:w="3539" w:type="dxa"/>
                                </w:tcPr>
                                <w:p w:rsidR="00F6317C" w:rsidRDefault="00CA7965">
                                  <w:r>
                                    <w:t>-unique_ptr&lt;ASGE::Sprite&gt; sprite_1</w:t>
                                  </w:r>
                                </w:p>
                              </w:tc>
                            </w:tr>
                            <w:tr w:rsidR="00F6317C" w:rsidTr="00CA7965">
                              <w:tc>
                                <w:tcPr>
                                  <w:tcW w:w="3539" w:type="dxa"/>
                                </w:tcPr>
                                <w:p w:rsidR="00F6317C" w:rsidRDefault="00CA7965">
                                  <w:r>
                                    <w:t>-unique_ptr&lt;ASGE::Sprite&gt; sprite_2</w:t>
                                  </w:r>
                                </w:p>
                              </w:tc>
                            </w:tr>
                            <w:tr w:rsidR="00F6317C" w:rsidTr="00CA7965">
                              <w:tc>
                                <w:tcPr>
                                  <w:tcW w:w="3539" w:type="dxa"/>
                                </w:tcPr>
                                <w:p w:rsidR="00F6317C" w:rsidRDefault="00CA7965">
                                  <w:r>
                                    <w:t>-unique_ptr&lt;ASGE::Sprite&gt; sprite_3</w:t>
                                  </w:r>
                                </w:p>
                              </w:tc>
                            </w:tr>
                          </w:tbl>
                          <w:p w:rsidR="00F6317C" w:rsidRDefault="00F6317C" w:rsidP="00F6317C">
                            <w:pPr>
                              <w:spacing w:after="0" w:line="240" w:lineRule="auto"/>
                            </w:pPr>
                          </w:p>
                          <w:tbl>
                            <w:tblPr>
                              <w:tblStyle w:val="TableGrid"/>
                              <w:tblW w:w="0" w:type="auto"/>
                              <w:tblInd w:w="-5" w:type="dxa"/>
                              <w:tblLook w:val="04A0" w:firstRow="1" w:lastRow="0" w:firstColumn="1" w:lastColumn="0" w:noHBand="0" w:noVBand="1"/>
                            </w:tblPr>
                            <w:tblGrid>
                              <w:gridCol w:w="3544"/>
                            </w:tblGrid>
                            <w:tr w:rsidR="00F6317C" w:rsidTr="00CA7965">
                              <w:tc>
                                <w:tcPr>
                                  <w:tcW w:w="3544" w:type="dxa"/>
                                </w:tcPr>
                                <w:p w:rsidR="00F6317C" w:rsidRDefault="00CA7965">
                                  <w:r>
                                    <w:t>+void damage() override</w:t>
                                  </w:r>
                                </w:p>
                              </w:tc>
                            </w:tr>
                          </w:tbl>
                          <w:p w:rsidR="00F6317C" w:rsidRDefault="00F6317C" w:rsidP="00F6317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B396DD" id="_x0000_s1030" type="#_x0000_t202" style="position:absolute;margin-left:141.55pt;margin-top:14.4pt;width:192.75pt;height:107.2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">
                <v:textbox>
                  <w:txbxContent>
                    <w:p w:rsidR="00F6317C" w:rsidRDefault="00791402" w:rsidP="00F6317C">
                      <w:r>
                        <w:t>Blockade</w:t>
                      </w:r>
                      <w:r w:rsidR="00B83669">
                        <w:t xml:space="preserve"> : Actor</w:t>
                      </w:r>
                    </w:p>
                    <w:tbl>
                      <w:tblPr>
                        <w:tblStyle w:val="TableGrid"/>
                        <w:tblW w:w="0" w:type="auto"/>
                        <w:tblLook w:val="04A0" w:firstRow="1" w:lastRow="0" w:firstColumn="1" w:lastColumn="0" w:noHBand="0" w:noVBand="1"/>
                      </w:tblPr>
                      <w:tblGrid>
                        <w:gridCol w:w="3539"/>
                      </w:tblGrid>
                      <w:tr w:rsidR="00F6317C" w:rsidTr="00CA7965">
                        <w:tc>
                          <w:tcPr>
                            <w:tcW w:w="3539" w:type="dxa"/>
                          </w:tcPr>
                          <w:p w:rsidR="00F6317C" w:rsidRDefault="00CA7965">
                            <w:r>
                              <w:t>-unique_ptr&lt;ASGE::Sprite&gt; sprite_1</w:t>
                            </w:r>
                          </w:p>
                        </w:tc>
                      </w:tr>
                      <w:tr w:rsidR="00F6317C" w:rsidTr="00CA7965">
                        <w:tc>
                          <w:tcPr>
                            <w:tcW w:w="3539" w:type="dxa"/>
                          </w:tcPr>
                          <w:p w:rsidR="00F6317C" w:rsidRDefault="00CA7965">
                            <w:r>
                              <w:t>-unique_ptr&lt;ASGE::Sprite&gt; sprite_2</w:t>
                            </w:r>
                          </w:p>
                        </w:tc>
                      </w:tr>
                      <w:tr w:rsidR="00F6317C" w:rsidTr="00CA7965">
                        <w:tc>
                          <w:tcPr>
                            <w:tcW w:w="3539" w:type="dxa"/>
                          </w:tcPr>
                          <w:p w:rsidR="00F6317C" w:rsidRDefault="00CA7965">
                            <w:r>
                              <w:t>-unique_ptr&lt;ASGE::Sprite&gt; sprite_3</w:t>
                            </w:r>
                          </w:p>
                        </w:tc>
                      </w:tr>
                    </w:tbl>
                    <w:p w:rsidR="00F6317C" w:rsidRDefault="00F6317C" w:rsidP="00F6317C">
                      <w:pPr>
                        <w:spacing w:after="0" w:line="240" w:lineRule="auto"/>
                      </w:pPr>
                    </w:p>
                    <w:tbl>
                      <w:tblPr>
                        <w:tblStyle w:val="TableGrid"/>
                        <w:tblW w:w="0" w:type="auto"/>
                        <w:tblInd w:w="-5" w:type="dxa"/>
                        <w:tblLook w:val="04A0" w:firstRow="1" w:lastRow="0" w:firstColumn="1" w:lastColumn="0" w:noHBand="0" w:noVBand="1"/>
                      </w:tblPr>
                      <w:tblGrid>
                        <w:gridCol w:w="3544"/>
                      </w:tblGrid>
                      <w:tr w:rsidR="00F6317C" w:rsidTr="00CA7965">
                        <w:tc>
                          <w:tcPr>
                            <w:tcW w:w="3544" w:type="dxa"/>
                          </w:tcPr>
                          <w:p w:rsidR="00F6317C" w:rsidRDefault="00CA7965">
                            <w:r>
                              <w:t>+void damage() override</w:t>
                            </w:r>
                          </w:p>
                        </w:tc>
                      </w:tr>
                    </w:tbl>
                    <w:p w:rsidR="00F6317C" w:rsidRDefault="00F6317C" w:rsidP="00F6317C"/>
                  </w:txbxContent>
                </v:textbox>
                <w10:wrap type="square" anchorx="margin"/>
              </v:shape>
            </w:pict>
          </mc:Fallback>
        </mc:AlternateContent>
      </w:r>
    </w:p>
    <w:p w:rsidR="00B33CDB" w:rsidRPr="00B33CDB" w:rsidRDefault="00B33CDB" w:rsidP="00B33CDB"/>
    <w:p w:rsidR="00B33CDB" w:rsidRPr="00B33CDB" w:rsidRDefault="00B33CDB" w:rsidP="00B33CDB"/>
    <w:p w:rsidR="00B33CDB" w:rsidRPr="00B33CDB" w:rsidRDefault="00B33CDB" w:rsidP="00B33CDB"/>
    <w:p w:rsidR="00F6317C" w:rsidRDefault="00F6317C" w:rsidP="00B33CDB">
      <w:pPr>
        <w:ind w:firstLine="720"/>
      </w:pPr>
    </w:p>
    <w:p w:rsidR="00407904" w:rsidRDefault="00407904" w:rsidP="00B33CDB">
      <w:pPr>
        <w:ind w:firstLine="720"/>
      </w:pPr>
    </w:p>
    <w:p w:rsidR="00407904" w:rsidRDefault="00880F83" w:rsidP="00407904">
      <w:r>
        <w:rPr>
          <w:noProof/>
        </w:rPr>
        <mc:AlternateContent>
          <mc:Choice Requires="wps">
            <w:drawing>
              <wp:anchor distT="45720" distB="45720" distL="114300" distR="114300" simplePos="0" relativeHeight="251688960" behindDoc="0" locked="0" layoutInCell="1" allowOverlap="1" wp14:anchorId="0691443A" wp14:editId="0DF32117">
                <wp:simplePos x="0" y="0"/>
                <wp:positionH relativeFrom="margin">
                  <wp:posOffset>2867025</wp:posOffset>
                </wp:positionH>
                <wp:positionV relativeFrom="paragraph">
                  <wp:posOffset>485775</wp:posOffset>
                </wp:positionV>
                <wp:extent cx="2447925" cy="1552575"/>
                <wp:effectExtent l="0" t="0" r="28575" b="2857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1552575"/>
                        </a:xfrm>
                        <a:prstGeom prst="rect">
                          <a:avLst/>
                        </a:prstGeom>
                        <a:solidFill>
                          <a:srgbClr val="FFFFFF"/>
                        </a:solidFill>
                        <a:ln w="9525">
                          <a:solidFill>
                            <a:srgbClr val="000000"/>
                          </a:solidFill>
                          <a:miter lim="800000"/>
                          <a:headEnd/>
                          <a:tailEnd/>
                        </a:ln>
                      </wps:spPr>
                      <wps:txbx>
                        <w:txbxContent>
                          <w:p w:rsidR="00880F83" w:rsidRDefault="00880F83" w:rsidP="00880F83">
                            <w:r>
                              <w:t>SoundSystem</w:t>
                            </w:r>
                          </w:p>
                          <w:tbl>
                            <w:tblPr>
                              <w:tblStyle w:val="TableGrid"/>
                              <w:tblW w:w="0" w:type="auto"/>
                              <w:tblLook w:val="04A0" w:firstRow="1" w:lastRow="0" w:firstColumn="1" w:lastColumn="0" w:noHBand="0" w:noVBand="1"/>
                            </w:tblPr>
                            <w:tblGrid>
                              <w:gridCol w:w="3539"/>
                            </w:tblGrid>
                            <w:tr w:rsidR="00880F83" w:rsidTr="00CA7965">
                              <w:tc>
                                <w:tcPr>
                                  <w:tcW w:w="3539" w:type="dxa"/>
                                </w:tcPr>
                                <w:p w:rsidR="00880F83" w:rsidRDefault="00F20736" w:rsidP="00880F83">
                                  <w:r>
                                    <w:t>+FMOD::System *m_pSystem</w:t>
                                  </w:r>
                                </w:p>
                              </w:tc>
                            </w:tr>
                          </w:tbl>
                          <w:p w:rsidR="00880F83" w:rsidRDefault="00880F83" w:rsidP="00880F83">
                            <w:pPr>
                              <w:spacing w:after="0" w:line="240" w:lineRule="auto"/>
                            </w:pPr>
                          </w:p>
                          <w:tbl>
                            <w:tblPr>
                              <w:tblStyle w:val="TableGrid"/>
                              <w:tblW w:w="0" w:type="auto"/>
                              <w:tblInd w:w="-5" w:type="dxa"/>
                              <w:tblLook w:val="04A0" w:firstRow="1" w:lastRow="0" w:firstColumn="1" w:lastColumn="0" w:noHBand="0" w:noVBand="1"/>
                            </w:tblPr>
                            <w:tblGrid>
                              <w:gridCol w:w="3544"/>
                            </w:tblGrid>
                            <w:tr w:rsidR="00880F83" w:rsidTr="00CA7965">
                              <w:tc>
                                <w:tcPr>
                                  <w:tcW w:w="3544" w:type="dxa"/>
                                </w:tcPr>
                                <w:p w:rsidR="00880F83" w:rsidRDefault="00880F83" w:rsidP="00880F83">
                                  <w:r>
                                    <w:t>+</w:t>
                                  </w:r>
                                  <w:r w:rsidR="00F20736">
                                    <w:t>SoundSystem()</w:t>
                                  </w:r>
                                </w:p>
                              </w:tc>
                            </w:tr>
                            <w:tr w:rsidR="00880F83" w:rsidTr="00CA7965">
                              <w:tc>
                                <w:tcPr>
                                  <w:tcW w:w="3544" w:type="dxa"/>
                                </w:tcPr>
                                <w:p w:rsidR="00880F83" w:rsidRDefault="00F20736">
                                  <w:r>
                                    <w:t>+void createSound()</w:t>
                                  </w:r>
                                </w:p>
                              </w:tc>
                            </w:tr>
                            <w:tr w:rsidR="00880F83" w:rsidTr="00CA7965">
                              <w:tc>
                                <w:tcPr>
                                  <w:tcW w:w="3544" w:type="dxa"/>
                                </w:tcPr>
                                <w:p w:rsidR="00880F83" w:rsidRDefault="00880F83" w:rsidP="00880F83">
                                  <w:r>
                                    <w:t>+</w:t>
                                  </w:r>
                                  <w:r w:rsidR="00F20736">
                                    <w:t>void playSound()</w:t>
                                  </w:r>
                                </w:p>
                              </w:tc>
                            </w:tr>
                            <w:tr w:rsidR="00880F83" w:rsidTr="00CA7965">
                              <w:tc>
                                <w:tcPr>
                                  <w:tcW w:w="3544" w:type="dxa"/>
                                </w:tcPr>
                                <w:p w:rsidR="00880F83" w:rsidRDefault="00880F83" w:rsidP="00880F83">
                                  <w:r>
                                    <w:t>+</w:t>
                                  </w:r>
                                  <w:r w:rsidR="00F20736">
                                    <w:t>void releaseSound()</w:t>
                                  </w:r>
                                </w:p>
                              </w:tc>
                            </w:tr>
                          </w:tbl>
                          <w:p w:rsidR="00880F83" w:rsidRDefault="00880F83" w:rsidP="00880F8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1443A" id="_x0000_s1031" type="#_x0000_t202" style="position:absolute;margin-left:225.75pt;margin-top:38.25pt;width:192.75pt;height:122.25pt;z-index:251688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">
                <v:textbox>
                  <w:txbxContent>
                    <w:p w:rsidR="00880F83" w:rsidRDefault="00880F83" w:rsidP="00880F83">
                      <w:r>
                        <w:t>SoundSystem</w:t>
                      </w:r>
                    </w:p>
                    <w:tbl>
                      <w:tblPr>
                        <w:tblStyle w:val="TableGrid"/>
                        <w:tblW w:w="0" w:type="auto"/>
                        <w:tblLook w:val="04A0" w:firstRow="1" w:lastRow="0" w:firstColumn="1" w:lastColumn="0" w:noHBand="0" w:noVBand="1"/>
                      </w:tblPr>
                      <w:tblGrid>
                        <w:gridCol w:w="3539"/>
                      </w:tblGrid>
                      <w:tr w:rsidR="00880F83" w:rsidTr="00CA7965">
                        <w:tc>
                          <w:tcPr>
                            <w:tcW w:w="3539" w:type="dxa"/>
                          </w:tcPr>
                          <w:p w:rsidR="00880F83" w:rsidRDefault="00F20736" w:rsidP="00880F83">
                            <w:r>
                              <w:t>+FMOD::System *m_pSystem</w:t>
                            </w:r>
                          </w:p>
                        </w:tc>
                      </w:tr>
                    </w:tbl>
                    <w:p w:rsidR="00880F83" w:rsidRDefault="00880F83" w:rsidP="00880F83">
                      <w:pPr>
                        <w:spacing w:after="0" w:line="240" w:lineRule="auto"/>
                      </w:pPr>
                    </w:p>
                    <w:tbl>
                      <w:tblPr>
                        <w:tblStyle w:val="TableGrid"/>
                        <w:tblW w:w="0" w:type="auto"/>
                        <w:tblInd w:w="-5" w:type="dxa"/>
                        <w:tblLook w:val="04A0" w:firstRow="1" w:lastRow="0" w:firstColumn="1" w:lastColumn="0" w:noHBand="0" w:noVBand="1"/>
                      </w:tblPr>
                      <w:tblGrid>
                        <w:gridCol w:w="3544"/>
                      </w:tblGrid>
                      <w:tr w:rsidR="00880F83" w:rsidTr="00CA7965">
                        <w:tc>
                          <w:tcPr>
                            <w:tcW w:w="3544" w:type="dxa"/>
                          </w:tcPr>
                          <w:p w:rsidR="00880F83" w:rsidRDefault="00880F83" w:rsidP="00880F83">
                            <w:r>
                              <w:t>+</w:t>
                            </w:r>
                            <w:r w:rsidR="00F20736">
                              <w:t>SoundSystem()</w:t>
                            </w:r>
                          </w:p>
                        </w:tc>
                      </w:tr>
                      <w:tr w:rsidR="00880F83" w:rsidTr="00CA7965">
                        <w:tc>
                          <w:tcPr>
                            <w:tcW w:w="3544" w:type="dxa"/>
                          </w:tcPr>
                          <w:p w:rsidR="00880F83" w:rsidRDefault="00F20736">
                            <w:r>
                              <w:t>+void createSound()</w:t>
                            </w:r>
                          </w:p>
                        </w:tc>
                      </w:tr>
                      <w:tr w:rsidR="00880F83" w:rsidTr="00CA7965">
                        <w:tc>
                          <w:tcPr>
                            <w:tcW w:w="3544" w:type="dxa"/>
                          </w:tcPr>
                          <w:p w:rsidR="00880F83" w:rsidRDefault="00880F83" w:rsidP="00880F83">
                            <w:r>
                              <w:t>+</w:t>
                            </w:r>
                            <w:r w:rsidR="00F20736">
                              <w:t>void playSound()</w:t>
                            </w:r>
                          </w:p>
                        </w:tc>
                      </w:tr>
                      <w:tr w:rsidR="00880F83" w:rsidTr="00CA7965">
                        <w:tc>
                          <w:tcPr>
                            <w:tcW w:w="3544" w:type="dxa"/>
                          </w:tcPr>
                          <w:p w:rsidR="00880F83" w:rsidRDefault="00880F83" w:rsidP="00880F83">
                            <w:r>
                              <w:t>+</w:t>
                            </w:r>
                            <w:r w:rsidR="00F20736">
                              <w:t>void releaseSound()</w:t>
                            </w:r>
                          </w:p>
                        </w:tc>
                      </w:tr>
                    </w:tbl>
                    <w:p w:rsidR="00880F83" w:rsidRDefault="00880F83" w:rsidP="00880F83"/>
                  </w:txbxContent>
                </v:textbox>
                <w10:wrap type="square" anchorx="margin"/>
              </v:shape>
            </w:pict>
          </mc:Fallback>
        </mc:AlternateContent>
      </w:r>
      <w:r w:rsidR="00407904">
        <w:rPr>
          <w:noProof/>
        </w:rPr>
        <mc:AlternateContent>
          <mc:Choice Requires="wps">
            <w:drawing>
              <wp:anchor distT="45720" distB="45720" distL="114300" distR="114300" simplePos="0" relativeHeight="251686912" behindDoc="0" locked="0" layoutInCell="1" allowOverlap="1" wp14:anchorId="6958D14B" wp14:editId="0F622462">
                <wp:simplePos x="0" y="0"/>
                <wp:positionH relativeFrom="margin">
                  <wp:align>left</wp:align>
                </wp:positionH>
                <wp:positionV relativeFrom="paragraph">
                  <wp:posOffset>332740</wp:posOffset>
                </wp:positionV>
                <wp:extent cx="2447925" cy="2600325"/>
                <wp:effectExtent l="0" t="0" r="28575"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2600325"/>
                        </a:xfrm>
                        <a:prstGeom prst="rect">
                          <a:avLst/>
                        </a:prstGeom>
                        <a:solidFill>
                          <a:srgbClr val="FFFFFF"/>
                        </a:solidFill>
                        <a:ln w="9525">
                          <a:solidFill>
                            <a:srgbClr val="000000"/>
                          </a:solidFill>
                          <a:miter lim="800000"/>
                          <a:headEnd/>
                          <a:tailEnd/>
                        </a:ln>
                      </wps:spPr>
                      <wps:txbx>
                        <w:txbxContent>
                          <w:p w:rsidR="00407904" w:rsidRDefault="00407904" w:rsidP="00407904">
                            <w:r>
                              <w:t>Explosion</w:t>
                            </w:r>
                            <w:r w:rsidR="00B83669">
                              <w:t xml:space="preserve"> : Actor</w:t>
                            </w:r>
                          </w:p>
                          <w:tbl>
                            <w:tblPr>
                              <w:tblStyle w:val="TableGrid"/>
                              <w:tblW w:w="0" w:type="auto"/>
                              <w:tblLook w:val="04A0" w:firstRow="1" w:lastRow="0" w:firstColumn="1" w:lastColumn="0" w:noHBand="0" w:noVBand="1"/>
                            </w:tblPr>
                            <w:tblGrid>
                              <w:gridCol w:w="3539"/>
                            </w:tblGrid>
                            <w:tr w:rsidR="00407904" w:rsidTr="00CA7965">
                              <w:tc>
                                <w:tcPr>
                                  <w:tcW w:w="3539" w:type="dxa"/>
                                </w:tcPr>
                                <w:p w:rsidR="00407904" w:rsidRDefault="00407904">
                                  <w:r>
                                    <w:t>-unique_ptr&lt;ASGE::Sprite&gt; sprite_1</w:t>
                                  </w:r>
                                </w:p>
                              </w:tc>
                            </w:tr>
                            <w:tr w:rsidR="00407904" w:rsidTr="00CA7965">
                              <w:tc>
                                <w:tcPr>
                                  <w:tcW w:w="3539" w:type="dxa"/>
                                </w:tcPr>
                                <w:p w:rsidR="00407904" w:rsidRDefault="00407904">
                                  <w:r>
                                    <w:t>-unique_ptr&lt;ASGE::Sprite&gt; sprite_2</w:t>
                                  </w:r>
                                </w:p>
                              </w:tc>
                            </w:tr>
                            <w:tr w:rsidR="00407904" w:rsidTr="00CA7965">
                              <w:tc>
                                <w:tcPr>
                                  <w:tcW w:w="3539" w:type="dxa"/>
                                </w:tcPr>
                                <w:p w:rsidR="00407904" w:rsidRDefault="00407904" w:rsidP="00407904">
                                  <w:r>
                                    <w:t>-Actor* parent</w:t>
                                  </w:r>
                                </w:p>
                              </w:tc>
                            </w:tr>
                            <w:tr w:rsidR="00407904" w:rsidTr="00CA7965">
                              <w:tc>
                                <w:tcPr>
                                  <w:tcW w:w="3539" w:type="dxa"/>
                                </w:tcPr>
                                <w:p w:rsidR="00407904" w:rsidRDefault="00407904" w:rsidP="00407904">
                                  <w:r>
                                    <w:t>-float tick_timer</w:t>
                                  </w:r>
                                </w:p>
                              </w:tc>
                            </w:tr>
                            <w:tr w:rsidR="00407904" w:rsidTr="00CA7965">
                              <w:tc>
                                <w:tcPr>
                                  <w:tcW w:w="3539" w:type="dxa"/>
                                </w:tcPr>
                                <w:p w:rsidR="00407904" w:rsidRDefault="00407904" w:rsidP="00407904">
                                  <w:r>
                                    <w:t>-float tick_max</w:t>
                                  </w:r>
                                </w:p>
                              </w:tc>
                            </w:tr>
                            <w:tr w:rsidR="00407904" w:rsidTr="00CA7965">
                              <w:tc>
                                <w:tcPr>
                                  <w:tcW w:w="3539" w:type="dxa"/>
                                </w:tcPr>
                                <w:p w:rsidR="00407904" w:rsidRDefault="00407904" w:rsidP="00407904">
                                  <w:r>
                                    <w:t>-bool second_sprite</w:t>
                                  </w:r>
                                </w:p>
                              </w:tc>
                            </w:tr>
                          </w:tbl>
                          <w:p w:rsidR="00407904" w:rsidRDefault="00407904" w:rsidP="00407904">
                            <w:pPr>
                              <w:spacing w:after="0" w:line="240" w:lineRule="auto"/>
                            </w:pPr>
                          </w:p>
                          <w:tbl>
                            <w:tblPr>
                              <w:tblStyle w:val="TableGrid"/>
                              <w:tblW w:w="0" w:type="auto"/>
                              <w:tblInd w:w="-5" w:type="dxa"/>
                              <w:tblLook w:val="04A0" w:firstRow="1" w:lastRow="0" w:firstColumn="1" w:lastColumn="0" w:noHBand="0" w:noVBand="1"/>
                            </w:tblPr>
                            <w:tblGrid>
                              <w:gridCol w:w="3544"/>
                            </w:tblGrid>
                            <w:tr w:rsidR="00407904" w:rsidTr="00CA7965">
                              <w:tc>
                                <w:tcPr>
                                  <w:tcW w:w="3544" w:type="dxa"/>
                                </w:tcPr>
                                <w:p w:rsidR="00407904" w:rsidRDefault="00407904">
                                  <w:r>
                                    <w:t>+void damage() override</w:t>
                                  </w:r>
                                </w:p>
                              </w:tc>
                            </w:tr>
                            <w:tr w:rsidR="00407904" w:rsidTr="00CA7965">
                              <w:tc>
                                <w:tcPr>
                                  <w:tcW w:w="3544" w:type="dxa"/>
                                </w:tcPr>
                                <w:p w:rsidR="00407904" w:rsidRDefault="00407904">
                                  <w:r>
                                    <w:t>+void tick()</w:t>
                                  </w:r>
                                </w:p>
                              </w:tc>
                            </w:tr>
                            <w:tr w:rsidR="00407904" w:rsidTr="00CA7965">
                              <w:tc>
                                <w:tcPr>
                                  <w:tcW w:w="3544" w:type="dxa"/>
                                </w:tcPr>
                                <w:p w:rsidR="00407904" w:rsidRDefault="00407904">
                                  <w:r>
                                    <w:t>+void detonate()</w:t>
                                  </w:r>
                                </w:p>
                              </w:tc>
                            </w:tr>
                            <w:tr w:rsidR="00407904" w:rsidTr="00CA7965">
                              <w:tc>
                                <w:tcPr>
                                  <w:tcW w:w="3544" w:type="dxa"/>
                                </w:tcPr>
                                <w:p w:rsidR="00407904" w:rsidRDefault="00407904">
                                  <w:r>
                                    <w:t>+void reset()</w:t>
                                  </w:r>
                                </w:p>
                              </w:tc>
                            </w:tr>
                            <w:tr w:rsidR="00407904" w:rsidTr="00CA7965">
                              <w:tc>
                                <w:tcPr>
                                  <w:tcW w:w="3544" w:type="dxa"/>
                                </w:tcPr>
                                <w:p w:rsidR="00407904" w:rsidRDefault="00407904" w:rsidP="00810C74">
                                  <w:r>
                                    <w:t>+void setParent()</w:t>
                                  </w:r>
                                </w:p>
                              </w:tc>
                            </w:tr>
                          </w:tbl>
                          <w:p w:rsidR="00407904" w:rsidRDefault="00407904" w:rsidP="0040790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58D14B" id="_x0000_s1032" type="#_x0000_t202" style="position:absolute;margin-left:0;margin-top:26.2pt;width:192.75pt;height:204.75pt;z-index:2516869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">
                <v:textbox>
                  <w:txbxContent>
                    <w:p w:rsidR="00407904" w:rsidRDefault="00407904" w:rsidP="00407904">
                      <w:r>
                        <w:t>Explosion</w:t>
                      </w:r>
                      <w:r w:rsidR="00B83669">
                        <w:t xml:space="preserve"> : Actor</w:t>
                      </w:r>
                    </w:p>
                    <w:tbl>
                      <w:tblPr>
                        <w:tblStyle w:val="TableGrid"/>
                        <w:tblW w:w="0" w:type="auto"/>
                        <w:tblLook w:val="04A0" w:firstRow="1" w:lastRow="0" w:firstColumn="1" w:lastColumn="0" w:noHBand="0" w:noVBand="1"/>
                      </w:tblPr>
                      <w:tblGrid>
                        <w:gridCol w:w="3539"/>
                      </w:tblGrid>
                      <w:tr w:rsidR="00407904" w:rsidTr="00CA7965">
                        <w:tc>
                          <w:tcPr>
                            <w:tcW w:w="3539" w:type="dxa"/>
                          </w:tcPr>
                          <w:p w:rsidR="00407904" w:rsidRDefault="00407904">
                            <w:r>
                              <w:t>-unique_ptr&lt;ASGE::Sprite&gt; sprite_1</w:t>
                            </w:r>
                          </w:p>
                        </w:tc>
                      </w:tr>
                      <w:tr w:rsidR="00407904" w:rsidTr="00CA7965">
                        <w:tc>
                          <w:tcPr>
                            <w:tcW w:w="3539" w:type="dxa"/>
                          </w:tcPr>
                          <w:p w:rsidR="00407904" w:rsidRDefault="00407904">
                            <w:r>
                              <w:t>-unique_ptr&lt;ASGE::Sprite&gt; sprite_2</w:t>
                            </w:r>
                          </w:p>
                        </w:tc>
                      </w:tr>
                      <w:tr w:rsidR="00407904" w:rsidTr="00CA7965">
                        <w:tc>
                          <w:tcPr>
                            <w:tcW w:w="3539" w:type="dxa"/>
                          </w:tcPr>
                          <w:p w:rsidR="00407904" w:rsidRDefault="00407904" w:rsidP="00407904">
                            <w:r>
                              <w:t>-Actor* parent</w:t>
                            </w:r>
                          </w:p>
                        </w:tc>
                      </w:tr>
                      <w:tr w:rsidR="00407904" w:rsidTr="00CA7965">
                        <w:tc>
                          <w:tcPr>
                            <w:tcW w:w="3539" w:type="dxa"/>
                          </w:tcPr>
                          <w:p w:rsidR="00407904" w:rsidRDefault="00407904" w:rsidP="00407904">
                            <w:r>
                              <w:t>-float tick_timer</w:t>
                            </w:r>
                          </w:p>
                        </w:tc>
                      </w:tr>
                      <w:tr w:rsidR="00407904" w:rsidTr="00CA7965">
                        <w:tc>
                          <w:tcPr>
                            <w:tcW w:w="3539" w:type="dxa"/>
                          </w:tcPr>
                          <w:p w:rsidR="00407904" w:rsidRDefault="00407904" w:rsidP="00407904">
                            <w:r>
                              <w:t>-float tick_max</w:t>
                            </w:r>
                          </w:p>
                        </w:tc>
                      </w:tr>
                      <w:tr w:rsidR="00407904" w:rsidTr="00CA7965">
                        <w:tc>
                          <w:tcPr>
                            <w:tcW w:w="3539" w:type="dxa"/>
                          </w:tcPr>
                          <w:p w:rsidR="00407904" w:rsidRDefault="00407904" w:rsidP="00407904">
                            <w:r>
                              <w:t>-bool second_sprite</w:t>
                            </w:r>
                          </w:p>
                        </w:tc>
                      </w:tr>
                    </w:tbl>
                    <w:p w:rsidR="00407904" w:rsidRDefault="00407904" w:rsidP="00407904">
                      <w:pPr>
                        <w:spacing w:after="0" w:line="240" w:lineRule="auto"/>
                      </w:pPr>
                    </w:p>
                    <w:tbl>
                      <w:tblPr>
                        <w:tblStyle w:val="TableGrid"/>
                        <w:tblW w:w="0" w:type="auto"/>
                        <w:tblInd w:w="-5" w:type="dxa"/>
                        <w:tblLook w:val="04A0" w:firstRow="1" w:lastRow="0" w:firstColumn="1" w:lastColumn="0" w:noHBand="0" w:noVBand="1"/>
                      </w:tblPr>
                      <w:tblGrid>
                        <w:gridCol w:w="3544"/>
                      </w:tblGrid>
                      <w:tr w:rsidR="00407904" w:rsidTr="00CA7965">
                        <w:tc>
                          <w:tcPr>
                            <w:tcW w:w="3544" w:type="dxa"/>
                          </w:tcPr>
                          <w:p w:rsidR="00407904" w:rsidRDefault="00407904">
                            <w:r>
                              <w:t>+void damage() override</w:t>
                            </w:r>
                          </w:p>
                        </w:tc>
                      </w:tr>
                      <w:tr w:rsidR="00407904" w:rsidTr="00CA7965">
                        <w:tc>
                          <w:tcPr>
                            <w:tcW w:w="3544" w:type="dxa"/>
                          </w:tcPr>
                          <w:p w:rsidR="00407904" w:rsidRDefault="00407904">
                            <w:r>
                              <w:t>+void tick()</w:t>
                            </w:r>
                          </w:p>
                        </w:tc>
                      </w:tr>
                      <w:tr w:rsidR="00407904" w:rsidTr="00CA7965">
                        <w:tc>
                          <w:tcPr>
                            <w:tcW w:w="3544" w:type="dxa"/>
                          </w:tcPr>
                          <w:p w:rsidR="00407904" w:rsidRDefault="00407904">
                            <w:r>
                              <w:t>+void detonate()</w:t>
                            </w:r>
                          </w:p>
                        </w:tc>
                      </w:tr>
                      <w:tr w:rsidR="00407904" w:rsidTr="00CA7965">
                        <w:tc>
                          <w:tcPr>
                            <w:tcW w:w="3544" w:type="dxa"/>
                          </w:tcPr>
                          <w:p w:rsidR="00407904" w:rsidRDefault="00407904">
                            <w:r>
                              <w:t>+void reset()</w:t>
                            </w:r>
                          </w:p>
                        </w:tc>
                      </w:tr>
                      <w:tr w:rsidR="00407904" w:rsidTr="00CA7965">
                        <w:tc>
                          <w:tcPr>
                            <w:tcW w:w="3544" w:type="dxa"/>
                          </w:tcPr>
                          <w:p w:rsidR="00407904" w:rsidRDefault="00407904" w:rsidP="00810C74">
                            <w:r>
                              <w:t>+void setParent()</w:t>
                            </w:r>
                          </w:p>
                        </w:tc>
                      </w:tr>
                    </w:tbl>
                    <w:p w:rsidR="00407904" w:rsidRDefault="00407904" w:rsidP="00407904"/>
                  </w:txbxContent>
                </v:textbox>
                <w10:wrap type="square" anchorx="margin"/>
              </v:shape>
            </w:pict>
          </mc:Fallback>
        </mc:AlternateContent>
      </w:r>
      <w:r w:rsidR="00407904">
        <w:br w:type="page"/>
      </w:r>
    </w:p>
    <w:p w:rsidR="001B46C1" w:rsidRDefault="00822740" w:rsidP="00B33CDB">
      <w:pPr>
        <w:ind w:firstLine="720"/>
      </w:pPr>
      <w:r>
        <w:rPr>
          <w:noProof/>
        </w:rPr>
        <w:lastRenderedPageBreak/>
        <mc:AlternateContent>
          <mc:Choice Requires="wps">
            <w:drawing>
              <wp:anchor distT="45720" distB="45720" distL="114300" distR="114300" simplePos="0" relativeHeight="251684864" behindDoc="0" locked="0" layoutInCell="1" allowOverlap="1" wp14:anchorId="09B1E59F" wp14:editId="08C2B578">
                <wp:simplePos x="0" y="0"/>
                <wp:positionH relativeFrom="margin">
                  <wp:align>right</wp:align>
                </wp:positionH>
                <wp:positionV relativeFrom="paragraph">
                  <wp:posOffset>0</wp:posOffset>
                </wp:positionV>
                <wp:extent cx="2428875" cy="1504950"/>
                <wp:effectExtent l="0" t="0" r="28575" b="1905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8875" cy="1504950"/>
                        </a:xfrm>
                        <a:prstGeom prst="rect">
                          <a:avLst/>
                        </a:prstGeom>
                        <a:solidFill>
                          <a:srgbClr val="FFFFFF"/>
                        </a:solidFill>
                        <a:ln w="9525">
                          <a:solidFill>
                            <a:srgbClr val="000000"/>
                          </a:solidFill>
                          <a:miter lim="800000"/>
                          <a:headEnd/>
                          <a:tailEnd/>
                        </a:ln>
                      </wps:spPr>
                      <wps:txbx>
                        <w:txbxContent>
                          <w:p w:rsidR="00982D2F" w:rsidRDefault="00982D2F" w:rsidP="00982D2F">
                            <w:r>
                              <w:t>enum class GameState</w:t>
                            </w:r>
                          </w:p>
                          <w:tbl>
                            <w:tblPr>
                              <w:tblStyle w:val="TableGrid"/>
                              <w:tblW w:w="0" w:type="auto"/>
                              <w:tblLook w:val="04A0" w:firstRow="1" w:lastRow="0" w:firstColumn="1" w:lastColumn="0" w:noHBand="0" w:noVBand="1"/>
                            </w:tblPr>
                            <w:tblGrid>
                              <w:gridCol w:w="3513"/>
                            </w:tblGrid>
                            <w:tr w:rsidR="00982D2F" w:rsidTr="00EE45CC">
                              <w:trPr>
                                <w:trHeight w:val="39"/>
                              </w:trPr>
                              <w:tc>
                                <w:tcPr>
                                  <w:tcW w:w="3539" w:type="dxa"/>
                                </w:tcPr>
                                <w:p w:rsidR="00982D2F" w:rsidRDefault="00EE45CC" w:rsidP="00EE45CC">
                                  <w:r>
                                    <w:t>MENU</w:t>
                                  </w:r>
                                </w:p>
                              </w:tc>
                            </w:tr>
                            <w:tr w:rsidR="00EE45CC" w:rsidTr="00CA7965">
                              <w:trPr>
                                <w:trHeight w:val="33"/>
                              </w:trPr>
                              <w:tc>
                                <w:tcPr>
                                  <w:tcW w:w="3539" w:type="dxa"/>
                                </w:tcPr>
                                <w:p w:rsidR="00EE45CC" w:rsidRDefault="00EE45CC" w:rsidP="00EE45CC">
                                  <w:r>
                                    <w:t>GAMEPLAY</w:t>
                                  </w:r>
                                </w:p>
                              </w:tc>
                            </w:tr>
                            <w:tr w:rsidR="00EE45CC" w:rsidTr="00CA7965">
                              <w:trPr>
                                <w:trHeight w:val="33"/>
                              </w:trPr>
                              <w:tc>
                                <w:tcPr>
                                  <w:tcW w:w="3539" w:type="dxa"/>
                                </w:tcPr>
                                <w:p w:rsidR="00EE45CC" w:rsidRDefault="00EE45CC" w:rsidP="00EE45CC">
                                  <w:r>
                                    <w:t>GAMEOVER</w:t>
                                  </w:r>
                                </w:p>
                              </w:tc>
                            </w:tr>
                            <w:tr w:rsidR="00EE45CC" w:rsidTr="00CA7965">
                              <w:trPr>
                                <w:trHeight w:val="33"/>
                              </w:trPr>
                              <w:tc>
                                <w:tcPr>
                                  <w:tcW w:w="3539" w:type="dxa"/>
                                </w:tcPr>
                                <w:p w:rsidR="00EE45CC" w:rsidRDefault="00EE45CC" w:rsidP="00EE45CC">
                                  <w:r>
                                    <w:t>GAMEWIN</w:t>
                                  </w:r>
                                </w:p>
                              </w:tc>
                            </w:tr>
                            <w:tr w:rsidR="00EE45CC" w:rsidTr="00CA7965">
                              <w:trPr>
                                <w:trHeight w:val="33"/>
                              </w:trPr>
                              <w:tc>
                                <w:tcPr>
                                  <w:tcW w:w="3539" w:type="dxa"/>
                                </w:tcPr>
                                <w:p w:rsidR="00EE45CC" w:rsidRDefault="00EE45CC" w:rsidP="00EE45CC">
                                  <w:r>
                                    <w:t>GAMELOSE</w:t>
                                  </w:r>
                                </w:p>
                              </w:tc>
                            </w:tr>
                            <w:tr w:rsidR="00EE45CC" w:rsidTr="00CA7965">
                              <w:trPr>
                                <w:trHeight w:val="33"/>
                              </w:trPr>
                              <w:tc>
                                <w:tcPr>
                                  <w:tcW w:w="3539" w:type="dxa"/>
                                </w:tcPr>
                                <w:p w:rsidR="00EE45CC" w:rsidRDefault="00EE45CC" w:rsidP="00EE45CC">
                                  <w:r>
                                    <w:t>PAUSE</w:t>
                                  </w:r>
                                </w:p>
                              </w:tc>
                            </w:tr>
                          </w:tbl>
                          <w:p w:rsidR="00982D2F" w:rsidRDefault="00982D2F" w:rsidP="00982D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B1E59F" id="_x0000_s1033" type="#_x0000_t202" style="position:absolute;left:0;text-align:left;margin-left:140.05pt;margin-top:0;width:191.25pt;height:118.5pt;z-index:2516848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">
                <v:textbox>
                  <w:txbxContent>
                    <w:p w:rsidR="00982D2F" w:rsidRDefault="00982D2F" w:rsidP="00982D2F">
                      <w:r>
                        <w:t>enum class GameState</w:t>
                      </w:r>
                    </w:p>
                    <w:tbl>
                      <w:tblPr>
                        <w:tblStyle w:val="TableGrid"/>
                        <w:tblW w:w="0" w:type="auto"/>
                        <w:tblLook w:val="04A0" w:firstRow="1" w:lastRow="0" w:firstColumn="1" w:lastColumn="0" w:noHBand="0" w:noVBand="1"/>
                      </w:tblPr>
                      <w:tblGrid>
                        <w:gridCol w:w="3513"/>
                      </w:tblGrid>
                      <w:tr w:rsidR="00982D2F" w:rsidTr="00EE45CC">
                        <w:trPr>
                          <w:trHeight w:val="39"/>
                        </w:trPr>
                        <w:tc>
                          <w:tcPr>
                            <w:tcW w:w="3539" w:type="dxa"/>
                          </w:tcPr>
                          <w:p w:rsidR="00982D2F" w:rsidRDefault="00EE45CC" w:rsidP="00EE45CC">
                            <w:r>
                              <w:t>MENU</w:t>
                            </w:r>
                          </w:p>
                        </w:tc>
                      </w:tr>
                      <w:tr w:rsidR="00EE45CC" w:rsidTr="00CA7965">
                        <w:trPr>
                          <w:trHeight w:val="33"/>
                        </w:trPr>
                        <w:tc>
                          <w:tcPr>
                            <w:tcW w:w="3539" w:type="dxa"/>
                          </w:tcPr>
                          <w:p w:rsidR="00EE45CC" w:rsidRDefault="00EE45CC" w:rsidP="00EE45CC">
                            <w:r>
                              <w:t>GAMEPLAY</w:t>
                            </w:r>
                          </w:p>
                        </w:tc>
                      </w:tr>
                      <w:tr w:rsidR="00EE45CC" w:rsidTr="00CA7965">
                        <w:trPr>
                          <w:trHeight w:val="33"/>
                        </w:trPr>
                        <w:tc>
                          <w:tcPr>
                            <w:tcW w:w="3539" w:type="dxa"/>
                          </w:tcPr>
                          <w:p w:rsidR="00EE45CC" w:rsidRDefault="00EE45CC" w:rsidP="00EE45CC">
                            <w:r>
                              <w:t>GAMEOVER</w:t>
                            </w:r>
                          </w:p>
                        </w:tc>
                      </w:tr>
                      <w:tr w:rsidR="00EE45CC" w:rsidTr="00CA7965">
                        <w:trPr>
                          <w:trHeight w:val="33"/>
                        </w:trPr>
                        <w:tc>
                          <w:tcPr>
                            <w:tcW w:w="3539" w:type="dxa"/>
                          </w:tcPr>
                          <w:p w:rsidR="00EE45CC" w:rsidRDefault="00EE45CC" w:rsidP="00EE45CC">
                            <w:r>
                              <w:t>GAMEWIN</w:t>
                            </w:r>
                          </w:p>
                        </w:tc>
                      </w:tr>
                      <w:tr w:rsidR="00EE45CC" w:rsidTr="00CA7965">
                        <w:trPr>
                          <w:trHeight w:val="33"/>
                        </w:trPr>
                        <w:tc>
                          <w:tcPr>
                            <w:tcW w:w="3539" w:type="dxa"/>
                          </w:tcPr>
                          <w:p w:rsidR="00EE45CC" w:rsidRDefault="00EE45CC" w:rsidP="00EE45CC">
                            <w:r>
                              <w:t>GAMELOSE</w:t>
                            </w:r>
                          </w:p>
                        </w:tc>
                      </w:tr>
                      <w:tr w:rsidR="00EE45CC" w:rsidTr="00CA7965">
                        <w:trPr>
                          <w:trHeight w:val="33"/>
                        </w:trPr>
                        <w:tc>
                          <w:tcPr>
                            <w:tcW w:w="3539" w:type="dxa"/>
                          </w:tcPr>
                          <w:p w:rsidR="00EE45CC" w:rsidRDefault="00EE45CC" w:rsidP="00EE45CC">
                            <w:r>
                              <w:t>PAUSE</w:t>
                            </w:r>
                          </w:p>
                        </w:tc>
                      </w:tr>
                    </w:tbl>
                    <w:p w:rsidR="00982D2F" w:rsidRDefault="00982D2F" w:rsidP="00982D2F"/>
                  </w:txbxContent>
                </v:textbox>
                <w10:wrap type="square" anchorx="margin"/>
              </v:shape>
            </w:pict>
          </mc:Fallback>
        </mc:AlternateContent>
      </w:r>
      <w:r>
        <w:rPr>
          <w:noProof/>
        </w:rPr>
        <mc:AlternateContent>
          <mc:Choice Requires="wps">
            <w:drawing>
              <wp:anchor distT="45720" distB="45720" distL="114300" distR="114300" simplePos="0" relativeHeight="251680768" behindDoc="0" locked="0" layoutInCell="1" allowOverlap="1" wp14:anchorId="30B8729E" wp14:editId="2F11EFD1">
                <wp:simplePos x="0" y="0"/>
                <wp:positionH relativeFrom="margin">
                  <wp:align>right</wp:align>
                </wp:positionH>
                <wp:positionV relativeFrom="paragraph">
                  <wp:posOffset>3438525</wp:posOffset>
                </wp:positionV>
                <wp:extent cx="2609850" cy="53816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9850" cy="5381625"/>
                        </a:xfrm>
                        <a:prstGeom prst="rect">
                          <a:avLst/>
                        </a:prstGeom>
                        <a:solidFill>
                          <a:srgbClr val="FFFFFF"/>
                        </a:solidFill>
                        <a:ln w="9525">
                          <a:solidFill>
                            <a:srgbClr val="000000"/>
                          </a:solidFill>
                          <a:miter lim="800000"/>
                          <a:headEnd/>
                          <a:tailEnd/>
                        </a:ln>
                      </wps:spPr>
                      <wps:txbx>
                        <w:txbxContent>
                          <w:p w:rsidR="00B33CDB" w:rsidRDefault="00B33CDB" w:rsidP="00B33CDB">
                            <w:r>
                              <w:t>EnemyManager</w:t>
                            </w:r>
                          </w:p>
                          <w:tbl>
                            <w:tblPr>
                              <w:tblStyle w:val="TableGrid"/>
                              <w:tblW w:w="3823" w:type="dxa"/>
                              <w:tblLook w:val="04A0" w:firstRow="1" w:lastRow="0" w:firstColumn="1" w:lastColumn="0" w:noHBand="0" w:noVBand="1"/>
                            </w:tblPr>
                            <w:tblGrid>
                              <w:gridCol w:w="3823"/>
                            </w:tblGrid>
                            <w:tr w:rsidR="00B33CDB" w:rsidTr="008826A4">
                              <w:tc>
                                <w:tcPr>
                                  <w:tcW w:w="3823" w:type="dxa"/>
                                </w:tcPr>
                                <w:p w:rsidR="00B33CDB" w:rsidRDefault="00FE2A60" w:rsidP="00B33CDB">
                                  <w:r>
                                    <w:t>+enum OtherObjType{ BLOCKADE, BULLET, PLAYER }</w:t>
                                  </w:r>
                                </w:p>
                              </w:tc>
                            </w:tr>
                            <w:tr w:rsidR="00FE2A60" w:rsidTr="008826A4">
                              <w:tc>
                                <w:tcPr>
                                  <w:tcW w:w="3823" w:type="dxa"/>
                                </w:tcPr>
                                <w:p w:rsidR="00FE2A60" w:rsidRDefault="00FE2A60" w:rsidP="00FE2A60">
                                  <w:r>
                                    <w:t>-vector&lt;unique_ptr&lt;Enemy&gt;&gt; enemies</w:t>
                                  </w:r>
                                </w:p>
                              </w:tc>
                            </w:tr>
                            <w:tr w:rsidR="00FE2A60" w:rsidTr="008826A4">
                              <w:tc>
                                <w:tcPr>
                                  <w:tcW w:w="3823" w:type="dxa"/>
                                </w:tcPr>
                                <w:p w:rsidR="00FE2A60" w:rsidRDefault="00FE2A60" w:rsidP="00FE2A60">
                                  <w:r>
                                    <w:t>-unique_ptr&lt;Enemy&gt; ufo</w:t>
                                  </w:r>
                                </w:p>
                              </w:tc>
                            </w:tr>
                            <w:tr w:rsidR="00FE2A60" w:rsidTr="008826A4">
                              <w:tc>
                                <w:tcPr>
                                  <w:tcW w:w="3823" w:type="dxa"/>
                                </w:tcPr>
                                <w:p w:rsidR="00FE2A60" w:rsidRDefault="00FE2A60" w:rsidP="00FE2A60">
                                  <w:r>
                                    <w:t>-const int num_rows</w:t>
                                  </w:r>
                                </w:p>
                              </w:tc>
                            </w:tr>
                            <w:tr w:rsidR="00FE2A60" w:rsidTr="008826A4">
                              <w:tc>
                                <w:tcPr>
                                  <w:tcW w:w="3823" w:type="dxa"/>
                                </w:tcPr>
                                <w:p w:rsidR="00FE2A60" w:rsidRDefault="00FE2A60" w:rsidP="00FE2A60">
                                  <w:r>
                                    <w:t>-const int num_cols</w:t>
                                  </w:r>
                                </w:p>
                              </w:tc>
                            </w:tr>
                            <w:tr w:rsidR="00FE2A60" w:rsidTr="008826A4">
                              <w:tc>
                                <w:tcPr>
                                  <w:tcW w:w="3823" w:type="dxa"/>
                                </w:tcPr>
                                <w:p w:rsidR="00FE2A60" w:rsidRDefault="00FE2A60" w:rsidP="00FE2A60">
                                  <w:r>
                                    <w:t>-const int num_enemies</w:t>
                                  </w:r>
                                </w:p>
                              </w:tc>
                            </w:tr>
                            <w:tr w:rsidR="00FE2A60" w:rsidTr="008826A4">
                              <w:tc>
                                <w:tcPr>
                                  <w:tcW w:w="3823" w:type="dxa"/>
                                </w:tcPr>
                                <w:p w:rsidR="00FE2A60" w:rsidRDefault="00FE2A60" w:rsidP="00FE2A60">
                                  <w:r>
                                    <w:t>-float enemy_tick_timer</w:t>
                                  </w:r>
                                </w:p>
                              </w:tc>
                            </w:tr>
                            <w:tr w:rsidR="00FE2A60" w:rsidTr="008826A4">
                              <w:tc>
                                <w:tcPr>
                                  <w:tcW w:w="3823" w:type="dxa"/>
                                </w:tcPr>
                                <w:p w:rsidR="00FE2A60" w:rsidRDefault="00FE2A60" w:rsidP="00FE2A60">
                                  <w:r>
                                    <w:t>-float enemy_tick_max</w:t>
                                  </w:r>
                                </w:p>
                              </w:tc>
                            </w:tr>
                            <w:tr w:rsidR="00FE2A60" w:rsidTr="008826A4">
                              <w:tc>
                                <w:tcPr>
                                  <w:tcW w:w="3823" w:type="dxa"/>
                                </w:tcPr>
                                <w:p w:rsidR="00FE2A60" w:rsidRDefault="00FE2A60" w:rsidP="00FE2A60">
                                  <w:r>
                                    <w:t>-float bullet_tick_timer</w:t>
                                  </w:r>
                                </w:p>
                              </w:tc>
                            </w:tr>
                            <w:tr w:rsidR="00FE2A60" w:rsidTr="008826A4">
                              <w:tc>
                                <w:tcPr>
                                  <w:tcW w:w="3823" w:type="dxa"/>
                                </w:tcPr>
                                <w:p w:rsidR="00FE2A60" w:rsidRDefault="00FE2A60" w:rsidP="00FE2A60">
                                  <w:r>
                                    <w:t>-const float_bullet_tick_max</w:t>
                                  </w:r>
                                </w:p>
                              </w:tc>
                            </w:tr>
                            <w:tr w:rsidR="00FE2A60" w:rsidTr="008826A4">
                              <w:tc>
                                <w:tcPr>
                                  <w:tcW w:w="3823" w:type="dxa"/>
                                </w:tcPr>
                                <w:p w:rsidR="00FE2A60" w:rsidRDefault="00FE2A60" w:rsidP="00FE2A60">
                                  <w:r>
                                    <w:t>-float speed</w:t>
                                  </w:r>
                                </w:p>
                              </w:tc>
                            </w:tr>
                            <w:tr w:rsidR="00FE2A60" w:rsidTr="008826A4">
                              <w:tc>
                                <w:tcPr>
                                  <w:tcW w:w="3823" w:type="dxa"/>
                                </w:tcPr>
                                <w:p w:rsidR="00FE2A60" w:rsidRDefault="00FE2A60" w:rsidP="00FE2A60">
                                  <w:r>
                                    <w:t>-const int ufo_probability</w:t>
                                  </w:r>
                                </w:p>
                              </w:tc>
                            </w:tr>
                            <w:tr w:rsidR="00FE2A60" w:rsidTr="008826A4">
                              <w:tc>
                                <w:tcPr>
                                  <w:tcW w:w="3823" w:type="dxa"/>
                                </w:tcPr>
                                <w:p w:rsidR="00FE2A60" w:rsidRDefault="00FE2A60" w:rsidP="00FE2A60">
                                  <w:r>
                                    <w:t>-bool moving_right</w:t>
                                  </w:r>
                                </w:p>
                              </w:tc>
                            </w:tr>
                            <w:tr w:rsidR="00FE2A60" w:rsidTr="008826A4">
                              <w:tc>
                                <w:tcPr>
                                  <w:tcW w:w="3823" w:type="dxa"/>
                                </w:tcPr>
                                <w:p w:rsidR="00FE2A60" w:rsidRDefault="00FE2A60" w:rsidP="00FE2A60">
                                  <w:r>
                                    <w:t>-GameData* game_data</w:t>
                                  </w:r>
                                </w:p>
                              </w:tc>
                            </w:tr>
                          </w:tbl>
                          <w:p w:rsidR="00B33CDB" w:rsidRDefault="00B33CDB" w:rsidP="00B33CDB">
                            <w:pPr>
                              <w:spacing w:after="0" w:line="240" w:lineRule="auto"/>
                            </w:pPr>
                          </w:p>
                          <w:tbl>
                            <w:tblPr>
                              <w:tblStyle w:val="TableGrid"/>
                              <w:tblW w:w="3828" w:type="dxa"/>
                              <w:tblInd w:w="-5" w:type="dxa"/>
                              <w:tblLook w:val="04A0" w:firstRow="1" w:lastRow="0" w:firstColumn="1" w:lastColumn="0" w:noHBand="0" w:noVBand="1"/>
                            </w:tblPr>
                            <w:tblGrid>
                              <w:gridCol w:w="3828"/>
                            </w:tblGrid>
                            <w:tr w:rsidR="00B33CDB" w:rsidTr="008826A4">
                              <w:tc>
                                <w:tcPr>
                                  <w:tcW w:w="3828" w:type="dxa"/>
                                </w:tcPr>
                                <w:p w:rsidR="00B33CDB" w:rsidRDefault="00FE2A60">
                                  <w:r>
                                    <w:t>+void tick()</w:t>
                                  </w:r>
                                </w:p>
                              </w:tc>
                            </w:tr>
                            <w:tr w:rsidR="00FE2A60" w:rsidTr="008826A4">
                              <w:tc>
                                <w:tcPr>
                                  <w:tcW w:w="3828" w:type="dxa"/>
                                </w:tcPr>
                                <w:p w:rsidR="00FE2A60" w:rsidRDefault="00FE2A60">
                                  <w:r>
                                    <w:t>+int getEnemiesAlive()</w:t>
                                  </w:r>
                                </w:p>
                              </w:tc>
                            </w:tr>
                            <w:tr w:rsidR="00FE2A60" w:rsidTr="008826A4">
                              <w:tc>
                                <w:tcPr>
                                  <w:tcW w:w="3828" w:type="dxa"/>
                                </w:tcPr>
                                <w:p w:rsidR="00FE2A60" w:rsidRDefault="00FE2A60">
                                  <w:r>
                                    <w:t>+void flipEnemies()</w:t>
                                  </w:r>
                                </w:p>
                              </w:tc>
                            </w:tr>
                            <w:tr w:rsidR="00FE2A60" w:rsidTr="008826A4">
                              <w:tc>
                                <w:tcPr>
                                  <w:tcW w:w="3828" w:type="dxa"/>
                                </w:tcPr>
                                <w:p w:rsidR="00FE2A60" w:rsidRDefault="00FE2A60">
                                  <w:r>
                                    <w:t>+void moveEnemies()</w:t>
                                  </w:r>
                                </w:p>
                              </w:tc>
                            </w:tr>
                            <w:tr w:rsidR="00FE2A60" w:rsidTr="008826A4">
                              <w:tc>
                                <w:tcPr>
                                  <w:tcW w:w="3828" w:type="dxa"/>
                                </w:tcPr>
                                <w:p w:rsidR="00FE2A60" w:rsidRDefault="00FE2A60">
                                  <w:r>
                                    <w:t>+void moveUFO()</w:t>
                                  </w:r>
                                </w:p>
                              </w:tc>
                            </w:tr>
                            <w:tr w:rsidR="00FE2A60" w:rsidTr="008826A4">
                              <w:tc>
                                <w:tcPr>
                                  <w:tcW w:w="3828" w:type="dxa"/>
                                </w:tcPr>
                                <w:p w:rsidR="00FE2A60" w:rsidRDefault="00FE2A60">
                                  <w:r>
                                    <w:t>+void renderEnemies(*renderer)</w:t>
                                  </w:r>
                                </w:p>
                              </w:tc>
                            </w:tr>
                            <w:tr w:rsidR="00FE2A60" w:rsidTr="008826A4">
                              <w:tc>
                                <w:tcPr>
                                  <w:tcW w:w="3828" w:type="dxa"/>
                                </w:tcPr>
                                <w:p w:rsidR="00FE2A60" w:rsidRDefault="00FE2A60">
                                  <w:r>
                                    <w:t>+void updateSpeed()</w:t>
                                  </w:r>
                                </w:p>
                              </w:tc>
                            </w:tr>
                            <w:tr w:rsidR="00FE2A60" w:rsidTr="008826A4">
                              <w:tc>
                                <w:tcPr>
                                  <w:tcW w:w="3828" w:type="dxa"/>
                                </w:tcPr>
                                <w:p w:rsidR="00FE2A60" w:rsidRDefault="00FE2A60">
                                  <w:r>
                                    <w:t>+void checkCollisionsWith(Actor* other, OtherObjType type)</w:t>
                                  </w:r>
                                </w:p>
                              </w:tc>
                            </w:tr>
                            <w:tr w:rsidR="00FE2A60" w:rsidTr="008826A4">
                              <w:tc>
                                <w:tcPr>
                                  <w:tcW w:w="3828" w:type="dxa"/>
                                </w:tcPr>
                                <w:p w:rsidR="00FE2A60" w:rsidRDefault="008826A4">
                                  <w:r>
                                    <w:t>+void checkBulletCollisionsWith(Actor* other, OtherObjType type)</w:t>
                                  </w:r>
                                </w:p>
                              </w:tc>
                            </w:tr>
                            <w:tr w:rsidR="00FE2A60" w:rsidTr="008826A4">
                              <w:tc>
                                <w:tcPr>
                                  <w:tcW w:w="3828" w:type="dxa"/>
                                </w:tcPr>
                                <w:p w:rsidR="00FE2A60" w:rsidRDefault="008826A4">
                                  <w:r>
                                    <w:t>+void increaseDifficulty()</w:t>
                                  </w:r>
                                </w:p>
                              </w:tc>
                            </w:tr>
                          </w:tbl>
                          <w:p w:rsidR="00B33CDB" w:rsidRDefault="00B33CDB" w:rsidP="00B33CD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B8729E" id="_x0000_s1034" type="#_x0000_t202" style="position:absolute;left:0;text-align:left;margin-left:154.3pt;margin-top:270.75pt;width:205.5pt;height:423.75pt;z-index:2516807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">
                <v:textbox>
                  <w:txbxContent>
                    <w:p w:rsidR="00B33CDB" w:rsidRDefault="00B33CDB" w:rsidP="00B33CDB">
                      <w:r>
                        <w:t>EnemyManager</w:t>
                      </w:r>
                    </w:p>
                    <w:tbl>
                      <w:tblPr>
                        <w:tblStyle w:val="TableGrid"/>
                        <w:tblW w:w="3823" w:type="dxa"/>
                        <w:tblLook w:val="04A0" w:firstRow="1" w:lastRow="0" w:firstColumn="1" w:lastColumn="0" w:noHBand="0" w:noVBand="1"/>
                      </w:tblPr>
                      <w:tblGrid>
                        <w:gridCol w:w="3823"/>
                      </w:tblGrid>
                      <w:tr w:rsidR="00B33CDB" w:rsidTr="008826A4">
                        <w:tc>
                          <w:tcPr>
                            <w:tcW w:w="3823" w:type="dxa"/>
                          </w:tcPr>
                          <w:p w:rsidR="00B33CDB" w:rsidRDefault="00FE2A60" w:rsidP="00B33CDB">
                            <w:r>
                              <w:t>+enum OtherObjType{ BLOCKADE, BULLET, PLAYER }</w:t>
                            </w:r>
                          </w:p>
                        </w:tc>
                      </w:tr>
                      <w:tr w:rsidR="00FE2A60" w:rsidTr="008826A4">
                        <w:tc>
                          <w:tcPr>
                            <w:tcW w:w="3823" w:type="dxa"/>
                          </w:tcPr>
                          <w:p w:rsidR="00FE2A60" w:rsidRDefault="00FE2A60" w:rsidP="00FE2A60">
                            <w:r>
                              <w:t>-vector&lt;unique_ptr&lt;Enemy&gt;&gt; enemies</w:t>
                            </w:r>
                          </w:p>
                        </w:tc>
                      </w:tr>
                      <w:tr w:rsidR="00FE2A60" w:rsidTr="008826A4">
                        <w:tc>
                          <w:tcPr>
                            <w:tcW w:w="3823" w:type="dxa"/>
                          </w:tcPr>
                          <w:p w:rsidR="00FE2A60" w:rsidRDefault="00FE2A60" w:rsidP="00FE2A60">
                            <w:r>
                              <w:t>-unique_ptr&lt;Enemy&gt; ufo</w:t>
                            </w:r>
                          </w:p>
                        </w:tc>
                      </w:tr>
                      <w:tr w:rsidR="00FE2A60" w:rsidTr="008826A4">
                        <w:tc>
                          <w:tcPr>
                            <w:tcW w:w="3823" w:type="dxa"/>
                          </w:tcPr>
                          <w:p w:rsidR="00FE2A60" w:rsidRDefault="00FE2A60" w:rsidP="00FE2A60">
                            <w:r>
                              <w:t>-const int num_rows</w:t>
                            </w:r>
                          </w:p>
                        </w:tc>
                      </w:tr>
                      <w:tr w:rsidR="00FE2A60" w:rsidTr="008826A4">
                        <w:tc>
                          <w:tcPr>
                            <w:tcW w:w="3823" w:type="dxa"/>
                          </w:tcPr>
                          <w:p w:rsidR="00FE2A60" w:rsidRDefault="00FE2A60" w:rsidP="00FE2A60">
                            <w:r>
                              <w:t>-const int num_cols</w:t>
                            </w:r>
                          </w:p>
                        </w:tc>
                      </w:tr>
                      <w:tr w:rsidR="00FE2A60" w:rsidTr="008826A4">
                        <w:tc>
                          <w:tcPr>
                            <w:tcW w:w="3823" w:type="dxa"/>
                          </w:tcPr>
                          <w:p w:rsidR="00FE2A60" w:rsidRDefault="00FE2A60" w:rsidP="00FE2A60">
                            <w:r>
                              <w:t>-const int num_enemies</w:t>
                            </w:r>
                          </w:p>
                        </w:tc>
                      </w:tr>
                      <w:tr w:rsidR="00FE2A60" w:rsidTr="008826A4">
                        <w:tc>
                          <w:tcPr>
                            <w:tcW w:w="3823" w:type="dxa"/>
                          </w:tcPr>
                          <w:p w:rsidR="00FE2A60" w:rsidRDefault="00FE2A60" w:rsidP="00FE2A60">
                            <w:r>
                              <w:t>-float enemy_tick_timer</w:t>
                            </w:r>
                          </w:p>
                        </w:tc>
                      </w:tr>
                      <w:tr w:rsidR="00FE2A60" w:rsidTr="008826A4">
                        <w:tc>
                          <w:tcPr>
                            <w:tcW w:w="3823" w:type="dxa"/>
                          </w:tcPr>
                          <w:p w:rsidR="00FE2A60" w:rsidRDefault="00FE2A60" w:rsidP="00FE2A60">
                            <w:r>
                              <w:t>-float enemy_tick_max</w:t>
                            </w:r>
                          </w:p>
                        </w:tc>
                      </w:tr>
                      <w:tr w:rsidR="00FE2A60" w:rsidTr="008826A4">
                        <w:tc>
                          <w:tcPr>
                            <w:tcW w:w="3823" w:type="dxa"/>
                          </w:tcPr>
                          <w:p w:rsidR="00FE2A60" w:rsidRDefault="00FE2A60" w:rsidP="00FE2A60">
                            <w:r>
                              <w:t>-float bullet_tick_timer</w:t>
                            </w:r>
                          </w:p>
                        </w:tc>
                      </w:tr>
                      <w:tr w:rsidR="00FE2A60" w:rsidTr="008826A4">
                        <w:tc>
                          <w:tcPr>
                            <w:tcW w:w="3823" w:type="dxa"/>
                          </w:tcPr>
                          <w:p w:rsidR="00FE2A60" w:rsidRDefault="00FE2A60" w:rsidP="00FE2A60">
                            <w:r>
                              <w:t>-const float_bullet_tick_max</w:t>
                            </w:r>
                          </w:p>
                        </w:tc>
                      </w:tr>
                      <w:tr w:rsidR="00FE2A60" w:rsidTr="008826A4">
                        <w:tc>
                          <w:tcPr>
                            <w:tcW w:w="3823" w:type="dxa"/>
                          </w:tcPr>
                          <w:p w:rsidR="00FE2A60" w:rsidRDefault="00FE2A60" w:rsidP="00FE2A60">
                            <w:r>
                              <w:t>-float speed</w:t>
                            </w:r>
                          </w:p>
                        </w:tc>
                      </w:tr>
                      <w:tr w:rsidR="00FE2A60" w:rsidTr="008826A4">
                        <w:tc>
                          <w:tcPr>
                            <w:tcW w:w="3823" w:type="dxa"/>
                          </w:tcPr>
                          <w:p w:rsidR="00FE2A60" w:rsidRDefault="00FE2A60" w:rsidP="00FE2A60">
                            <w:r>
                              <w:t>-const int ufo_probability</w:t>
                            </w:r>
                          </w:p>
                        </w:tc>
                      </w:tr>
                      <w:tr w:rsidR="00FE2A60" w:rsidTr="008826A4">
                        <w:tc>
                          <w:tcPr>
                            <w:tcW w:w="3823" w:type="dxa"/>
                          </w:tcPr>
                          <w:p w:rsidR="00FE2A60" w:rsidRDefault="00FE2A60" w:rsidP="00FE2A60">
                            <w:r>
                              <w:t>-bool moving_right</w:t>
                            </w:r>
                          </w:p>
                        </w:tc>
                      </w:tr>
                      <w:tr w:rsidR="00FE2A60" w:rsidTr="008826A4">
                        <w:tc>
                          <w:tcPr>
                            <w:tcW w:w="3823" w:type="dxa"/>
                          </w:tcPr>
                          <w:p w:rsidR="00FE2A60" w:rsidRDefault="00FE2A60" w:rsidP="00FE2A60">
                            <w:r>
                              <w:t>-GameData* game_data</w:t>
                            </w:r>
                          </w:p>
                        </w:tc>
                      </w:tr>
                    </w:tbl>
                    <w:p w:rsidR="00B33CDB" w:rsidRDefault="00B33CDB" w:rsidP="00B33CDB">
                      <w:pPr>
                        <w:spacing w:after="0" w:line="240" w:lineRule="auto"/>
                      </w:pPr>
                    </w:p>
                    <w:tbl>
                      <w:tblPr>
                        <w:tblStyle w:val="TableGrid"/>
                        <w:tblW w:w="3828" w:type="dxa"/>
                        <w:tblInd w:w="-5" w:type="dxa"/>
                        <w:tblLook w:val="04A0" w:firstRow="1" w:lastRow="0" w:firstColumn="1" w:lastColumn="0" w:noHBand="0" w:noVBand="1"/>
                      </w:tblPr>
                      <w:tblGrid>
                        <w:gridCol w:w="3828"/>
                      </w:tblGrid>
                      <w:tr w:rsidR="00B33CDB" w:rsidTr="008826A4">
                        <w:tc>
                          <w:tcPr>
                            <w:tcW w:w="3828" w:type="dxa"/>
                          </w:tcPr>
                          <w:p w:rsidR="00B33CDB" w:rsidRDefault="00FE2A60">
                            <w:r>
                              <w:t>+void tick()</w:t>
                            </w:r>
                          </w:p>
                        </w:tc>
                      </w:tr>
                      <w:tr w:rsidR="00FE2A60" w:rsidTr="008826A4">
                        <w:tc>
                          <w:tcPr>
                            <w:tcW w:w="3828" w:type="dxa"/>
                          </w:tcPr>
                          <w:p w:rsidR="00FE2A60" w:rsidRDefault="00FE2A60">
                            <w:r>
                              <w:t>+int getEnemiesAlive()</w:t>
                            </w:r>
                          </w:p>
                        </w:tc>
                      </w:tr>
                      <w:tr w:rsidR="00FE2A60" w:rsidTr="008826A4">
                        <w:tc>
                          <w:tcPr>
                            <w:tcW w:w="3828" w:type="dxa"/>
                          </w:tcPr>
                          <w:p w:rsidR="00FE2A60" w:rsidRDefault="00FE2A60">
                            <w:r>
                              <w:t>+void flipEnemies()</w:t>
                            </w:r>
                          </w:p>
                        </w:tc>
                      </w:tr>
                      <w:tr w:rsidR="00FE2A60" w:rsidTr="008826A4">
                        <w:tc>
                          <w:tcPr>
                            <w:tcW w:w="3828" w:type="dxa"/>
                          </w:tcPr>
                          <w:p w:rsidR="00FE2A60" w:rsidRDefault="00FE2A60">
                            <w:r>
                              <w:t>+void moveEnemies()</w:t>
                            </w:r>
                          </w:p>
                        </w:tc>
                      </w:tr>
                      <w:tr w:rsidR="00FE2A60" w:rsidTr="008826A4">
                        <w:tc>
                          <w:tcPr>
                            <w:tcW w:w="3828" w:type="dxa"/>
                          </w:tcPr>
                          <w:p w:rsidR="00FE2A60" w:rsidRDefault="00FE2A60">
                            <w:r>
                              <w:t>+void moveUFO()</w:t>
                            </w:r>
                          </w:p>
                        </w:tc>
                      </w:tr>
                      <w:tr w:rsidR="00FE2A60" w:rsidTr="008826A4">
                        <w:tc>
                          <w:tcPr>
                            <w:tcW w:w="3828" w:type="dxa"/>
                          </w:tcPr>
                          <w:p w:rsidR="00FE2A60" w:rsidRDefault="00FE2A60">
                            <w:r>
                              <w:t>+void renderEnemies(*renderer)</w:t>
                            </w:r>
                          </w:p>
                        </w:tc>
                      </w:tr>
                      <w:tr w:rsidR="00FE2A60" w:rsidTr="008826A4">
                        <w:tc>
                          <w:tcPr>
                            <w:tcW w:w="3828" w:type="dxa"/>
                          </w:tcPr>
                          <w:p w:rsidR="00FE2A60" w:rsidRDefault="00FE2A60">
                            <w:r>
                              <w:t>+void updateSpeed()</w:t>
                            </w:r>
                          </w:p>
                        </w:tc>
                      </w:tr>
                      <w:tr w:rsidR="00FE2A60" w:rsidTr="008826A4">
                        <w:tc>
                          <w:tcPr>
                            <w:tcW w:w="3828" w:type="dxa"/>
                          </w:tcPr>
                          <w:p w:rsidR="00FE2A60" w:rsidRDefault="00FE2A60">
                            <w:r>
                              <w:t>+void checkCollisionsWith(Actor* other, OtherObjType type)</w:t>
                            </w:r>
                          </w:p>
                        </w:tc>
                      </w:tr>
                      <w:tr w:rsidR="00FE2A60" w:rsidTr="008826A4">
                        <w:tc>
                          <w:tcPr>
                            <w:tcW w:w="3828" w:type="dxa"/>
                          </w:tcPr>
                          <w:p w:rsidR="00FE2A60" w:rsidRDefault="008826A4">
                            <w:r>
                              <w:t>+void checkBulletCollisionsWith(Actor* other, OtherObjType type)</w:t>
                            </w:r>
                          </w:p>
                        </w:tc>
                      </w:tr>
                      <w:tr w:rsidR="00FE2A60" w:rsidTr="008826A4">
                        <w:tc>
                          <w:tcPr>
                            <w:tcW w:w="3828" w:type="dxa"/>
                          </w:tcPr>
                          <w:p w:rsidR="00FE2A60" w:rsidRDefault="008826A4">
                            <w:r>
                              <w:t>+void increaseDifficulty()</w:t>
                            </w:r>
                          </w:p>
                        </w:tc>
                      </w:tr>
                    </w:tbl>
                    <w:p w:rsidR="00B33CDB" w:rsidRDefault="00B33CDB" w:rsidP="00B33CDB"/>
                  </w:txbxContent>
                </v:textbox>
                <w10:wrap type="square" anchorx="margin"/>
              </v:shape>
            </w:pict>
          </mc:Fallback>
        </mc:AlternateContent>
      </w:r>
      <w:r>
        <w:rPr>
          <w:noProof/>
        </w:rPr>
        <mc:AlternateContent>
          <mc:Choice Requires="wps">
            <w:drawing>
              <wp:anchor distT="45720" distB="45720" distL="114300" distR="114300" simplePos="0" relativeHeight="251682816" behindDoc="0" locked="0" layoutInCell="1" allowOverlap="1" wp14:anchorId="5E29E54A" wp14:editId="084E22D9">
                <wp:simplePos x="0" y="0"/>
                <wp:positionH relativeFrom="margin">
                  <wp:align>left</wp:align>
                </wp:positionH>
                <wp:positionV relativeFrom="paragraph">
                  <wp:posOffset>2475865</wp:posOffset>
                </wp:positionV>
                <wp:extent cx="2447925" cy="6353175"/>
                <wp:effectExtent l="0" t="0" r="28575"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6353175"/>
                        </a:xfrm>
                        <a:prstGeom prst="rect">
                          <a:avLst/>
                        </a:prstGeom>
                        <a:solidFill>
                          <a:srgbClr val="FFFFFF"/>
                        </a:solidFill>
                        <a:ln w="9525">
                          <a:solidFill>
                            <a:srgbClr val="000000"/>
                          </a:solidFill>
                          <a:miter lim="800000"/>
                          <a:headEnd/>
                          <a:tailEnd/>
                        </a:ln>
                      </wps:spPr>
                      <wps:txbx>
                        <w:txbxContent>
                          <w:p w:rsidR="00B33CDB" w:rsidRDefault="00B33CDB" w:rsidP="00B33CDB">
                            <w:r>
                              <w:t>Game</w:t>
                            </w:r>
                          </w:p>
                          <w:tbl>
                            <w:tblPr>
                              <w:tblStyle w:val="TableGrid"/>
                              <w:tblW w:w="0" w:type="auto"/>
                              <w:tblLook w:val="04A0" w:firstRow="1" w:lastRow="0" w:firstColumn="1" w:lastColumn="0" w:noHBand="0" w:noVBand="1"/>
                            </w:tblPr>
                            <w:tblGrid>
                              <w:gridCol w:w="3539"/>
                            </w:tblGrid>
                            <w:tr w:rsidR="00B33CDB" w:rsidTr="00CA7965">
                              <w:tc>
                                <w:tcPr>
                                  <w:tcW w:w="3539" w:type="dxa"/>
                                </w:tcPr>
                                <w:p w:rsidR="00B33CDB" w:rsidRDefault="00EE45CC" w:rsidP="00EE45CC">
                                  <w:r>
                                    <w:t xml:space="preserve">-unique_ptr&lt;GameData </w:t>
                                  </w:r>
                                  <w:r w:rsidR="00B33CDB">
                                    <w:t xml:space="preserve">&gt; </w:t>
                                  </w:r>
                                  <w:r>
                                    <w:t>game_data</w:t>
                                  </w:r>
                                </w:p>
                              </w:tc>
                            </w:tr>
                            <w:tr w:rsidR="00B33CDB" w:rsidTr="00CA7965">
                              <w:tc>
                                <w:tcPr>
                                  <w:tcW w:w="3539" w:type="dxa"/>
                                </w:tcPr>
                                <w:p w:rsidR="00B33CDB" w:rsidRDefault="00B33CDB" w:rsidP="00EE45CC">
                                  <w:r>
                                    <w:t>-unique_ptr&lt;ASGE::Sprite&gt; sprite</w:t>
                                  </w:r>
                                </w:p>
                              </w:tc>
                            </w:tr>
                            <w:tr w:rsidR="00B33CDB" w:rsidTr="00CA7965">
                              <w:tc>
                                <w:tcPr>
                                  <w:tcW w:w="3539" w:type="dxa"/>
                                </w:tcPr>
                                <w:p w:rsidR="00B33CDB" w:rsidRDefault="00B33CDB" w:rsidP="00EE45CC">
                                  <w:r>
                                    <w:t xml:space="preserve">-unique_ptr&lt;ASGE::Sprite&gt; </w:t>
                                  </w:r>
                                  <w:r w:rsidR="00EE45CC">
                                    <w:t>pause_screen</w:t>
                                  </w:r>
                                </w:p>
                              </w:tc>
                            </w:tr>
                            <w:tr w:rsidR="00EE45CC" w:rsidTr="00CA7965">
                              <w:tc>
                                <w:tcPr>
                                  <w:tcW w:w="3539" w:type="dxa"/>
                                </w:tcPr>
                                <w:p w:rsidR="00EE45CC" w:rsidRDefault="00EE45CC" w:rsidP="00EE45CC">
                                  <w:r>
                                    <w:t>-unique_ptr&lt;ASGE::Sprite&gt; gameover_screen</w:t>
                                  </w:r>
                                </w:p>
                              </w:tc>
                            </w:tr>
                            <w:tr w:rsidR="00EE45CC" w:rsidTr="00CA7965">
                              <w:tc>
                                <w:tcPr>
                                  <w:tcW w:w="3539" w:type="dxa"/>
                                </w:tcPr>
                                <w:p w:rsidR="00EE45CC" w:rsidRDefault="00EE45CC" w:rsidP="00EE45CC">
                                  <w:r>
                                    <w:t>-unique_ptr&lt;Player&gt; player_one</w:t>
                                  </w:r>
                                </w:p>
                              </w:tc>
                            </w:tr>
                            <w:tr w:rsidR="00EE45CC" w:rsidTr="00CA7965">
                              <w:tc>
                                <w:tcPr>
                                  <w:tcW w:w="3539" w:type="dxa"/>
                                </w:tcPr>
                                <w:p w:rsidR="00EE45CC" w:rsidRDefault="00EE45CC" w:rsidP="00EE45CC">
                                  <w:r>
                                    <w:t>-unique_ptr&lt;EnemyManager&gt; enemy_man</w:t>
                                  </w:r>
                                </w:p>
                              </w:tc>
                            </w:tr>
                            <w:tr w:rsidR="00EE45CC" w:rsidTr="00CA7965">
                              <w:tc>
                                <w:tcPr>
                                  <w:tcW w:w="3539" w:type="dxa"/>
                                </w:tcPr>
                                <w:p w:rsidR="00EE45CC" w:rsidRDefault="00EE45CC">
                                  <w:r>
                                    <w:t>-bool exit</w:t>
                                  </w:r>
                                </w:p>
                              </w:tc>
                            </w:tr>
                            <w:tr w:rsidR="00EE45CC" w:rsidTr="00CA7965">
                              <w:tc>
                                <w:tcPr>
                                  <w:tcW w:w="3539" w:type="dxa"/>
                                </w:tcPr>
                                <w:p w:rsidR="00EE45CC" w:rsidRDefault="00EE45CC">
                                  <w:r>
                                    <w:t>-vector&lt;unique_ptr&lt;Blockade&gt;&gt; blockades</w:t>
                                  </w:r>
                                </w:p>
                              </w:tc>
                            </w:tr>
                            <w:tr w:rsidR="00EE45CC" w:rsidTr="00CA7965">
                              <w:tc>
                                <w:tcPr>
                                  <w:tcW w:w="3539" w:type="dxa"/>
                                </w:tcPr>
                                <w:p w:rsidR="00EE45CC" w:rsidRDefault="009563F5">
                                  <w:r>
                                    <w:t>-const int num_blockades</w:t>
                                  </w:r>
                                </w:p>
                              </w:tc>
                            </w:tr>
                            <w:tr w:rsidR="009563F5" w:rsidTr="00CA7965">
                              <w:tc>
                                <w:tcPr>
                                  <w:tcW w:w="3539" w:type="dxa"/>
                                </w:tcPr>
                                <w:p w:rsidR="009563F5" w:rsidRDefault="009563F5">
                                  <w:r>
                                    <w:t>-int callback_id</w:t>
                                  </w:r>
                                </w:p>
                              </w:tc>
                            </w:tr>
                          </w:tbl>
                          <w:p w:rsidR="00B33CDB" w:rsidRDefault="00B33CDB" w:rsidP="00B33CDB">
                            <w:pPr>
                              <w:spacing w:after="0" w:line="240" w:lineRule="auto"/>
                            </w:pPr>
                          </w:p>
                          <w:tbl>
                            <w:tblPr>
                              <w:tblStyle w:val="TableGrid"/>
                              <w:tblW w:w="0" w:type="auto"/>
                              <w:tblInd w:w="-5" w:type="dxa"/>
                              <w:tblLook w:val="04A0" w:firstRow="1" w:lastRow="0" w:firstColumn="1" w:lastColumn="0" w:noHBand="0" w:noVBand="1"/>
                            </w:tblPr>
                            <w:tblGrid>
                              <w:gridCol w:w="3544"/>
                            </w:tblGrid>
                            <w:tr w:rsidR="00B33CDB" w:rsidTr="00CA7965">
                              <w:tc>
                                <w:tcPr>
                                  <w:tcW w:w="3544" w:type="dxa"/>
                                </w:tcPr>
                                <w:p w:rsidR="00B33CDB" w:rsidRDefault="009563F5">
                                  <w:r>
                                    <w:t>+virtual bool run() override</w:t>
                                  </w:r>
                                </w:p>
                              </w:tc>
                            </w:tr>
                            <w:tr w:rsidR="009563F5" w:rsidTr="00CA7965">
                              <w:tc>
                                <w:tcPr>
                                  <w:tcW w:w="3544" w:type="dxa"/>
                                </w:tcPr>
                                <w:p w:rsidR="009563F5" w:rsidRDefault="009563F5">
                                  <w:r>
                                    <w:t>+bool shouldExit() const</w:t>
                                  </w:r>
                                </w:p>
                              </w:tc>
                            </w:tr>
                            <w:tr w:rsidR="009563F5" w:rsidTr="00CA7965">
                              <w:tc>
                                <w:tcPr>
                                  <w:tcW w:w="3544" w:type="dxa"/>
                                </w:tcPr>
                                <w:p w:rsidR="009563F5" w:rsidRDefault="009563F5">
                                  <w:r>
                                    <w:t>+void render()</w:t>
                                  </w:r>
                                </w:p>
                              </w:tc>
                            </w:tr>
                            <w:tr w:rsidR="009563F5" w:rsidTr="00CA7965">
                              <w:tc>
                                <w:tcPr>
                                  <w:tcW w:w="3544" w:type="dxa"/>
                                </w:tcPr>
                                <w:p w:rsidR="009563F5" w:rsidRDefault="009563F5">
                                  <w:r>
                                    <w:t>+virtual bool init()</w:t>
                                  </w:r>
                                </w:p>
                              </w:tc>
                            </w:tr>
                            <w:tr w:rsidR="009563F5" w:rsidTr="00CA7965">
                              <w:tc>
                                <w:tcPr>
                                  <w:tcW w:w="3544" w:type="dxa"/>
                                </w:tcPr>
                                <w:p w:rsidR="009563F5" w:rsidRDefault="009563F5">
                                  <w:r>
                                    <w:t>+virtual void drawFrame()</w:t>
                                  </w:r>
                                </w:p>
                              </w:tc>
                            </w:tr>
                            <w:tr w:rsidR="009563F5" w:rsidTr="00CA7965">
                              <w:tc>
                                <w:tcPr>
                                  <w:tcW w:w="3544" w:type="dxa"/>
                                </w:tcPr>
                                <w:p w:rsidR="009563F5" w:rsidRDefault="009563F5">
                                  <w:r>
                                    <w:t>+virtual bool initGamePlay()</w:t>
                                  </w:r>
                                </w:p>
                              </w:tc>
                            </w:tr>
                            <w:tr w:rsidR="009563F5" w:rsidTr="00CA7965">
                              <w:tc>
                                <w:tcPr>
                                  <w:tcW w:w="3544" w:type="dxa"/>
                                </w:tcPr>
                                <w:p w:rsidR="009563F5" w:rsidRDefault="009563F5">
                                  <w:r>
                                    <w:t>+virtual void drawFrameGame()</w:t>
                                  </w:r>
                                </w:p>
                              </w:tc>
                            </w:tr>
                            <w:tr w:rsidR="009563F5" w:rsidTr="00CA7965">
                              <w:tc>
                                <w:tcPr>
                                  <w:tcW w:w="3544" w:type="dxa"/>
                                </w:tcPr>
                                <w:p w:rsidR="009563F5" w:rsidRDefault="009563F5">
                                  <w:r>
                                    <w:t>+virtual void checkCollisions()</w:t>
                                  </w:r>
                                </w:p>
                              </w:tc>
                            </w:tr>
                            <w:tr w:rsidR="009563F5" w:rsidTr="00CA7965">
                              <w:tc>
                                <w:tcPr>
                                  <w:tcW w:w="3544" w:type="dxa"/>
                                </w:tcPr>
                                <w:p w:rsidR="009563F5" w:rsidRDefault="009563F5">
                                  <w:r>
                                    <w:t>+virtual void resetLevel()</w:t>
                                  </w:r>
                                </w:p>
                              </w:tc>
                            </w:tr>
                            <w:tr w:rsidR="009563F5" w:rsidTr="00CA7965">
                              <w:tc>
                                <w:tcPr>
                                  <w:tcW w:w="3544" w:type="dxa"/>
                                </w:tcPr>
                                <w:p w:rsidR="009563F5" w:rsidRDefault="009563F5">
                                  <w:r>
                                    <w:t>+virtual bool initPause()</w:t>
                                  </w:r>
                                </w:p>
                              </w:tc>
                            </w:tr>
                            <w:tr w:rsidR="009563F5" w:rsidTr="00CA7965">
                              <w:tc>
                                <w:tcPr>
                                  <w:tcW w:w="3544" w:type="dxa"/>
                                </w:tcPr>
                                <w:p w:rsidR="009563F5" w:rsidRDefault="009563F5">
                                  <w:r>
                                    <w:t>+virtual void drawFramePause()</w:t>
                                  </w:r>
                                </w:p>
                              </w:tc>
                            </w:tr>
                            <w:tr w:rsidR="009563F5" w:rsidTr="00CA7965">
                              <w:tc>
                                <w:tcPr>
                                  <w:tcW w:w="3544" w:type="dxa"/>
                                </w:tcPr>
                                <w:p w:rsidR="009563F5" w:rsidRDefault="009563F5">
                                  <w:r>
                                    <w:t>+virtual bool initGameover()</w:t>
                                  </w:r>
                                </w:p>
                              </w:tc>
                            </w:tr>
                            <w:tr w:rsidR="009563F5" w:rsidTr="00CA7965">
                              <w:tc>
                                <w:tcPr>
                                  <w:tcW w:w="3544" w:type="dxa"/>
                                </w:tcPr>
                                <w:p w:rsidR="009563F5" w:rsidRDefault="009563F5">
                                  <w:r>
                                    <w:t>+virtual void drawFrameGameover()</w:t>
                                  </w:r>
                                </w:p>
                              </w:tc>
                            </w:tr>
                            <w:tr w:rsidR="009563F5" w:rsidTr="00CA7965">
                              <w:tc>
                                <w:tcPr>
                                  <w:tcW w:w="3544" w:type="dxa"/>
                                </w:tcPr>
                                <w:p w:rsidR="009563F5" w:rsidRDefault="00A81E9A">
                                  <w:r>
                                    <w:t>+</w:t>
                                  </w:r>
                                  <w:r w:rsidR="009563F5">
                                    <w:t>void processGameActions()</w:t>
                                  </w:r>
                                </w:p>
                              </w:tc>
                            </w:tr>
                            <w:tr w:rsidR="009563F5" w:rsidTr="00CA7965">
                              <w:tc>
                                <w:tcPr>
                                  <w:tcW w:w="3544" w:type="dxa"/>
                                </w:tcPr>
                                <w:p w:rsidR="009563F5" w:rsidRDefault="00A81E9A">
                                  <w:r>
                                    <w:t>+</w:t>
                                  </w:r>
                                  <w:r w:rsidR="009563F5">
                                    <w:t>void input(int key, int action)</w:t>
                                  </w:r>
                                </w:p>
                              </w:tc>
                            </w:tr>
                            <w:tr w:rsidR="009563F5" w:rsidTr="00CA7965">
                              <w:tc>
                                <w:tcPr>
                                  <w:tcW w:w="3544" w:type="dxa"/>
                                </w:tcPr>
                                <w:p w:rsidR="009563F5" w:rsidRDefault="00A81E9A">
                                  <w:r>
                                    <w:t>+</w:t>
                                  </w:r>
                                  <w:r w:rsidR="009563F5">
                                    <w:t>void initBlockades()</w:t>
                                  </w:r>
                                </w:p>
                              </w:tc>
                            </w:tr>
                            <w:tr w:rsidR="0064422F" w:rsidTr="00CA7965">
                              <w:tc>
                                <w:tcPr>
                                  <w:tcW w:w="3544" w:type="dxa"/>
                                </w:tcPr>
                                <w:p w:rsidR="0064422F" w:rsidRDefault="0064422F">
                                  <w:r>
                                    <w:t>+initSoundSystem()</w:t>
                                  </w:r>
                                </w:p>
                              </w:tc>
                            </w:tr>
                          </w:tbl>
                          <w:p w:rsidR="00B33CDB" w:rsidRDefault="00B33CDB" w:rsidP="00B33CD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29E54A" id="_x0000_s1035" type="#_x0000_t202" style="position:absolute;left:0;text-align:left;margin-left:0;margin-top:194.95pt;width:192.75pt;height:500.25pt;z-index:2516828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">
                <v:textbox>
                  <w:txbxContent>
                    <w:p w:rsidR="00B33CDB" w:rsidRDefault="00B33CDB" w:rsidP="00B33CDB">
                      <w:r>
                        <w:t>Game</w:t>
                      </w:r>
                    </w:p>
                    <w:tbl>
                      <w:tblPr>
                        <w:tblStyle w:val="TableGrid"/>
                        <w:tblW w:w="0" w:type="auto"/>
                        <w:tblLook w:val="04A0" w:firstRow="1" w:lastRow="0" w:firstColumn="1" w:lastColumn="0" w:noHBand="0" w:noVBand="1"/>
                      </w:tblPr>
                      <w:tblGrid>
                        <w:gridCol w:w="3539"/>
                      </w:tblGrid>
                      <w:tr w:rsidR="00B33CDB" w:rsidTr="00CA7965">
                        <w:tc>
                          <w:tcPr>
                            <w:tcW w:w="3539" w:type="dxa"/>
                          </w:tcPr>
                          <w:p w:rsidR="00B33CDB" w:rsidRDefault="00EE45CC" w:rsidP="00EE45CC">
                            <w:r>
                              <w:t xml:space="preserve">-unique_ptr&lt;GameData </w:t>
                            </w:r>
                            <w:r w:rsidR="00B33CDB">
                              <w:t xml:space="preserve">&gt; </w:t>
                            </w:r>
                            <w:r>
                              <w:t>game_data</w:t>
                            </w:r>
                          </w:p>
                        </w:tc>
                      </w:tr>
                      <w:tr w:rsidR="00B33CDB" w:rsidTr="00CA7965">
                        <w:tc>
                          <w:tcPr>
                            <w:tcW w:w="3539" w:type="dxa"/>
                          </w:tcPr>
                          <w:p w:rsidR="00B33CDB" w:rsidRDefault="00B33CDB" w:rsidP="00EE45CC">
                            <w:r>
                              <w:t>-unique_ptr&lt;ASGE::Sprite&gt; sprite</w:t>
                            </w:r>
                          </w:p>
                        </w:tc>
                      </w:tr>
                      <w:tr w:rsidR="00B33CDB" w:rsidTr="00CA7965">
                        <w:tc>
                          <w:tcPr>
                            <w:tcW w:w="3539" w:type="dxa"/>
                          </w:tcPr>
                          <w:p w:rsidR="00B33CDB" w:rsidRDefault="00B33CDB" w:rsidP="00EE45CC">
                            <w:r>
                              <w:t xml:space="preserve">-unique_ptr&lt;ASGE::Sprite&gt; </w:t>
                            </w:r>
                            <w:r w:rsidR="00EE45CC">
                              <w:t>pause_screen</w:t>
                            </w:r>
                          </w:p>
                        </w:tc>
                      </w:tr>
                      <w:tr w:rsidR="00EE45CC" w:rsidTr="00CA7965">
                        <w:tc>
                          <w:tcPr>
                            <w:tcW w:w="3539" w:type="dxa"/>
                          </w:tcPr>
                          <w:p w:rsidR="00EE45CC" w:rsidRDefault="00EE45CC" w:rsidP="00EE45CC">
                            <w:r>
                              <w:t>-unique_ptr&lt;ASGE::Sprite&gt; gameover_screen</w:t>
                            </w:r>
                          </w:p>
                        </w:tc>
                      </w:tr>
                      <w:tr w:rsidR="00EE45CC" w:rsidTr="00CA7965">
                        <w:tc>
                          <w:tcPr>
                            <w:tcW w:w="3539" w:type="dxa"/>
                          </w:tcPr>
                          <w:p w:rsidR="00EE45CC" w:rsidRDefault="00EE45CC" w:rsidP="00EE45CC">
                            <w:r>
                              <w:t>-unique_ptr&lt;Player&gt; player_one</w:t>
                            </w:r>
                          </w:p>
                        </w:tc>
                      </w:tr>
                      <w:tr w:rsidR="00EE45CC" w:rsidTr="00CA7965">
                        <w:tc>
                          <w:tcPr>
                            <w:tcW w:w="3539" w:type="dxa"/>
                          </w:tcPr>
                          <w:p w:rsidR="00EE45CC" w:rsidRDefault="00EE45CC" w:rsidP="00EE45CC">
                            <w:r>
                              <w:t>-unique_ptr&lt;EnemyManager&gt; enemy_man</w:t>
                            </w:r>
                          </w:p>
                        </w:tc>
                      </w:tr>
                      <w:tr w:rsidR="00EE45CC" w:rsidTr="00CA7965">
                        <w:tc>
                          <w:tcPr>
                            <w:tcW w:w="3539" w:type="dxa"/>
                          </w:tcPr>
                          <w:p w:rsidR="00EE45CC" w:rsidRDefault="00EE45CC">
                            <w:r>
                              <w:t>-bool exit</w:t>
                            </w:r>
                          </w:p>
                        </w:tc>
                      </w:tr>
                      <w:tr w:rsidR="00EE45CC" w:rsidTr="00CA7965">
                        <w:tc>
                          <w:tcPr>
                            <w:tcW w:w="3539" w:type="dxa"/>
                          </w:tcPr>
                          <w:p w:rsidR="00EE45CC" w:rsidRDefault="00EE45CC">
                            <w:r>
                              <w:t>-vector&lt;unique_ptr&lt;Blockade&gt;&gt; blockades</w:t>
                            </w:r>
                          </w:p>
                        </w:tc>
                      </w:tr>
                      <w:tr w:rsidR="00EE45CC" w:rsidTr="00CA7965">
                        <w:tc>
                          <w:tcPr>
                            <w:tcW w:w="3539" w:type="dxa"/>
                          </w:tcPr>
                          <w:p w:rsidR="00EE45CC" w:rsidRDefault="009563F5">
                            <w:r>
                              <w:t>-const int num_blockades</w:t>
                            </w:r>
                          </w:p>
                        </w:tc>
                      </w:tr>
                      <w:tr w:rsidR="009563F5" w:rsidTr="00CA7965">
                        <w:tc>
                          <w:tcPr>
                            <w:tcW w:w="3539" w:type="dxa"/>
                          </w:tcPr>
                          <w:p w:rsidR="009563F5" w:rsidRDefault="009563F5">
                            <w:r>
                              <w:t>-int callback_id</w:t>
                            </w:r>
                          </w:p>
                        </w:tc>
                      </w:tr>
                    </w:tbl>
                    <w:p w:rsidR="00B33CDB" w:rsidRDefault="00B33CDB" w:rsidP="00B33CDB">
                      <w:pPr>
                        <w:spacing w:after="0" w:line="240" w:lineRule="auto"/>
                      </w:pPr>
                    </w:p>
                    <w:tbl>
                      <w:tblPr>
                        <w:tblStyle w:val="TableGrid"/>
                        <w:tblW w:w="0" w:type="auto"/>
                        <w:tblInd w:w="-5" w:type="dxa"/>
                        <w:tblLook w:val="04A0" w:firstRow="1" w:lastRow="0" w:firstColumn="1" w:lastColumn="0" w:noHBand="0" w:noVBand="1"/>
                      </w:tblPr>
                      <w:tblGrid>
                        <w:gridCol w:w="3544"/>
                      </w:tblGrid>
                      <w:tr w:rsidR="00B33CDB" w:rsidTr="00CA7965">
                        <w:tc>
                          <w:tcPr>
                            <w:tcW w:w="3544" w:type="dxa"/>
                          </w:tcPr>
                          <w:p w:rsidR="00B33CDB" w:rsidRDefault="009563F5">
                            <w:r>
                              <w:t>+virtual bool run() override</w:t>
                            </w:r>
                          </w:p>
                        </w:tc>
                      </w:tr>
                      <w:tr w:rsidR="009563F5" w:rsidTr="00CA7965">
                        <w:tc>
                          <w:tcPr>
                            <w:tcW w:w="3544" w:type="dxa"/>
                          </w:tcPr>
                          <w:p w:rsidR="009563F5" w:rsidRDefault="009563F5">
                            <w:r>
                              <w:t>+bool shouldExit() const</w:t>
                            </w:r>
                          </w:p>
                        </w:tc>
                      </w:tr>
                      <w:tr w:rsidR="009563F5" w:rsidTr="00CA7965">
                        <w:tc>
                          <w:tcPr>
                            <w:tcW w:w="3544" w:type="dxa"/>
                          </w:tcPr>
                          <w:p w:rsidR="009563F5" w:rsidRDefault="009563F5">
                            <w:r>
                              <w:t>+void render()</w:t>
                            </w:r>
                          </w:p>
                        </w:tc>
                      </w:tr>
                      <w:tr w:rsidR="009563F5" w:rsidTr="00CA7965">
                        <w:tc>
                          <w:tcPr>
                            <w:tcW w:w="3544" w:type="dxa"/>
                          </w:tcPr>
                          <w:p w:rsidR="009563F5" w:rsidRDefault="009563F5">
                            <w:r>
                              <w:t>+virtual bool init()</w:t>
                            </w:r>
                          </w:p>
                        </w:tc>
                      </w:tr>
                      <w:tr w:rsidR="009563F5" w:rsidTr="00CA7965">
                        <w:tc>
                          <w:tcPr>
                            <w:tcW w:w="3544" w:type="dxa"/>
                          </w:tcPr>
                          <w:p w:rsidR="009563F5" w:rsidRDefault="009563F5">
                            <w:r>
                              <w:t>+virtual void drawFrame()</w:t>
                            </w:r>
                          </w:p>
                        </w:tc>
                      </w:tr>
                      <w:tr w:rsidR="009563F5" w:rsidTr="00CA7965">
                        <w:tc>
                          <w:tcPr>
                            <w:tcW w:w="3544" w:type="dxa"/>
                          </w:tcPr>
                          <w:p w:rsidR="009563F5" w:rsidRDefault="009563F5">
                            <w:r>
                              <w:t>+virtual bool initGamePlay()</w:t>
                            </w:r>
                          </w:p>
                        </w:tc>
                      </w:tr>
                      <w:tr w:rsidR="009563F5" w:rsidTr="00CA7965">
                        <w:tc>
                          <w:tcPr>
                            <w:tcW w:w="3544" w:type="dxa"/>
                          </w:tcPr>
                          <w:p w:rsidR="009563F5" w:rsidRDefault="009563F5">
                            <w:r>
                              <w:t>+virtual void drawFrameGame()</w:t>
                            </w:r>
                          </w:p>
                        </w:tc>
                      </w:tr>
                      <w:tr w:rsidR="009563F5" w:rsidTr="00CA7965">
                        <w:tc>
                          <w:tcPr>
                            <w:tcW w:w="3544" w:type="dxa"/>
                          </w:tcPr>
                          <w:p w:rsidR="009563F5" w:rsidRDefault="009563F5">
                            <w:r>
                              <w:t>+virtual void checkCollisions()</w:t>
                            </w:r>
                          </w:p>
                        </w:tc>
                      </w:tr>
                      <w:tr w:rsidR="009563F5" w:rsidTr="00CA7965">
                        <w:tc>
                          <w:tcPr>
                            <w:tcW w:w="3544" w:type="dxa"/>
                          </w:tcPr>
                          <w:p w:rsidR="009563F5" w:rsidRDefault="009563F5">
                            <w:r>
                              <w:t>+virtual void resetLevel()</w:t>
                            </w:r>
                          </w:p>
                        </w:tc>
                      </w:tr>
                      <w:tr w:rsidR="009563F5" w:rsidTr="00CA7965">
                        <w:tc>
                          <w:tcPr>
                            <w:tcW w:w="3544" w:type="dxa"/>
                          </w:tcPr>
                          <w:p w:rsidR="009563F5" w:rsidRDefault="009563F5">
                            <w:r>
                              <w:t>+virtual bool initPause()</w:t>
                            </w:r>
                          </w:p>
                        </w:tc>
                      </w:tr>
                      <w:tr w:rsidR="009563F5" w:rsidTr="00CA7965">
                        <w:tc>
                          <w:tcPr>
                            <w:tcW w:w="3544" w:type="dxa"/>
                          </w:tcPr>
                          <w:p w:rsidR="009563F5" w:rsidRDefault="009563F5">
                            <w:r>
                              <w:t>+virtual void drawFramePause()</w:t>
                            </w:r>
                          </w:p>
                        </w:tc>
                      </w:tr>
                      <w:tr w:rsidR="009563F5" w:rsidTr="00CA7965">
                        <w:tc>
                          <w:tcPr>
                            <w:tcW w:w="3544" w:type="dxa"/>
                          </w:tcPr>
                          <w:p w:rsidR="009563F5" w:rsidRDefault="009563F5">
                            <w:r>
                              <w:t>+virtual bool initGameover()</w:t>
                            </w:r>
                          </w:p>
                        </w:tc>
                      </w:tr>
                      <w:tr w:rsidR="009563F5" w:rsidTr="00CA7965">
                        <w:tc>
                          <w:tcPr>
                            <w:tcW w:w="3544" w:type="dxa"/>
                          </w:tcPr>
                          <w:p w:rsidR="009563F5" w:rsidRDefault="009563F5">
                            <w:r>
                              <w:t>+virtual void drawFrameGameover()</w:t>
                            </w:r>
                          </w:p>
                        </w:tc>
                      </w:tr>
                      <w:tr w:rsidR="009563F5" w:rsidTr="00CA7965">
                        <w:tc>
                          <w:tcPr>
                            <w:tcW w:w="3544" w:type="dxa"/>
                          </w:tcPr>
                          <w:p w:rsidR="009563F5" w:rsidRDefault="00A81E9A">
                            <w:r>
                              <w:t>+</w:t>
                            </w:r>
                            <w:r w:rsidR="009563F5">
                              <w:t>void processGameActions()</w:t>
                            </w:r>
                          </w:p>
                        </w:tc>
                      </w:tr>
                      <w:tr w:rsidR="009563F5" w:rsidTr="00CA7965">
                        <w:tc>
                          <w:tcPr>
                            <w:tcW w:w="3544" w:type="dxa"/>
                          </w:tcPr>
                          <w:p w:rsidR="009563F5" w:rsidRDefault="00A81E9A">
                            <w:r>
                              <w:t>+</w:t>
                            </w:r>
                            <w:r w:rsidR="009563F5">
                              <w:t>void input(int key, int action)</w:t>
                            </w:r>
                          </w:p>
                        </w:tc>
                      </w:tr>
                      <w:tr w:rsidR="009563F5" w:rsidTr="00CA7965">
                        <w:tc>
                          <w:tcPr>
                            <w:tcW w:w="3544" w:type="dxa"/>
                          </w:tcPr>
                          <w:p w:rsidR="009563F5" w:rsidRDefault="00A81E9A">
                            <w:r>
                              <w:t>+</w:t>
                            </w:r>
                            <w:r w:rsidR="009563F5">
                              <w:t>void initBlockades()</w:t>
                            </w:r>
                          </w:p>
                        </w:tc>
                      </w:tr>
                      <w:tr w:rsidR="0064422F" w:rsidTr="00CA7965">
                        <w:tc>
                          <w:tcPr>
                            <w:tcW w:w="3544" w:type="dxa"/>
                          </w:tcPr>
                          <w:p w:rsidR="0064422F" w:rsidRDefault="0064422F">
                            <w:r>
                              <w:t>+initSoundSystem()</w:t>
                            </w:r>
                          </w:p>
                        </w:tc>
                      </w:tr>
                    </w:tbl>
                    <w:p w:rsidR="00B33CDB" w:rsidRDefault="00B33CDB" w:rsidP="00B33CDB"/>
                  </w:txbxContent>
                </v:textbox>
                <w10:wrap type="square" anchorx="margin"/>
              </v:shape>
            </w:pict>
          </mc:Fallback>
        </mc:AlternateContent>
      </w:r>
      <w:r>
        <w:rPr>
          <w:noProof/>
        </w:rPr>
        <mc:AlternateContent>
          <mc:Choice Requires="wps">
            <w:drawing>
              <wp:anchor distT="45720" distB="45720" distL="114300" distR="114300" simplePos="0" relativeHeight="251676672" behindDoc="0" locked="0" layoutInCell="1" allowOverlap="1" wp14:anchorId="389BA5F1" wp14:editId="4639D07D">
                <wp:simplePos x="0" y="0"/>
                <wp:positionH relativeFrom="margin">
                  <wp:align>left</wp:align>
                </wp:positionH>
                <wp:positionV relativeFrom="paragraph">
                  <wp:posOffset>0</wp:posOffset>
                </wp:positionV>
                <wp:extent cx="2447925" cy="2209800"/>
                <wp:effectExtent l="0" t="0" r="28575" b="190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2209800"/>
                        </a:xfrm>
                        <a:prstGeom prst="rect">
                          <a:avLst/>
                        </a:prstGeom>
                        <a:solidFill>
                          <a:srgbClr val="FFFFFF"/>
                        </a:solidFill>
                        <a:ln w="9525">
                          <a:solidFill>
                            <a:srgbClr val="000000"/>
                          </a:solidFill>
                          <a:miter lim="800000"/>
                          <a:headEnd/>
                          <a:tailEnd/>
                        </a:ln>
                      </wps:spPr>
                      <wps:txbx>
                        <w:txbxContent>
                          <w:p w:rsidR="00B33CDB" w:rsidRDefault="00B33CDB" w:rsidP="00B33CDB">
                            <w:r>
                              <w:t>enum class GameAction</w:t>
                            </w:r>
                          </w:p>
                          <w:tbl>
                            <w:tblPr>
                              <w:tblStyle w:val="TableGrid"/>
                              <w:tblW w:w="0" w:type="auto"/>
                              <w:tblLook w:val="04A0" w:firstRow="1" w:lastRow="0" w:firstColumn="1" w:lastColumn="0" w:noHBand="0" w:noVBand="1"/>
                            </w:tblPr>
                            <w:tblGrid>
                              <w:gridCol w:w="3539"/>
                            </w:tblGrid>
                            <w:tr w:rsidR="00B33CDB" w:rsidTr="001C64D3">
                              <w:trPr>
                                <w:trHeight w:val="273"/>
                              </w:trPr>
                              <w:tc>
                                <w:tcPr>
                                  <w:tcW w:w="3539" w:type="dxa"/>
                                </w:tcPr>
                                <w:p w:rsidR="00B33CDB" w:rsidRDefault="001C64D3">
                                  <w:r>
                                    <w:t>INVALID</w:t>
                                  </w:r>
                                </w:p>
                              </w:tc>
                            </w:tr>
                            <w:tr w:rsidR="001C64D3" w:rsidTr="00CA7965">
                              <w:trPr>
                                <w:trHeight w:val="268"/>
                              </w:trPr>
                              <w:tc>
                                <w:tcPr>
                                  <w:tcW w:w="3539" w:type="dxa"/>
                                </w:tcPr>
                                <w:p w:rsidR="001C64D3" w:rsidRDefault="001C64D3" w:rsidP="001C64D3">
                                  <w:r>
                                    <w:t>NONE</w:t>
                                  </w:r>
                                </w:p>
                              </w:tc>
                            </w:tr>
                            <w:tr w:rsidR="001C64D3" w:rsidTr="00CA7965">
                              <w:trPr>
                                <w:trHeight w:val="268"/>
                              </w:trPr>
                              <w:tc>
                                <w:tcPr>
                                  <w:tcW w:w="3539" w:type="dxa"/>
                                </w:tcPr>
                                <w:p w:rsidR="001C64D3" w:rsidRDefault="001C64D3">
                                  <w:r>
                                    <w:t>EXIT</w:t>
                                  </w:r>
                                </w:p>
                              </w:tc>
                            </w:tr>
                            <w:tr w:rsidR="001C64D3" w:rsidTr="00CA7965">
                              <w:trPr>
                                <w:trHeight w:val="268"/>
                              </w:trPr>
                              <w:tc>
                                <w:tcPr>
                                  <w:tcW w:w="3539" w:type="dxa"/>
                                </w:tcPr>
                                <w:p w:rsidR="001C64D3" w:rsidRDefault="001C64D3">
                                  <w:r>
                                    <w:t>PAUSE</w:t>
                                  </w:r>
                                </w:p>
                              </w:tc>
                            </w:tr>
                            <w:tr w:rsidR="001C64D3" w:rsidTr="00CA7965">
                              <w:trPr>
                                <w:trHeight w:val="268"/>
                              </w:trPr>
                              <w:tc>
                                <w:tcPr>
                                  <w:tcW w:w="3539" w:type="dxa"/>
                                </w:tcPr>
                                <w:p w:rsidR="001C64D3" w:rsidRDefault="001C64D3">
                                  <w:r>
                                    <w:t>MOVERIGHT</w:t>
                                  </w:r>
                                </w:p>
                              </w:tc>
                            </w:tr>
                            <w:tr w:rsidR="001C64D3" w:rsidTr="00CA7965">
                              <w:trPr>
                                <w:trHeight w:val="268"/>
                              </w:trPr>
                              <w:tc>
                                <w:tcPr>
                                  <w:tcW w:w="3539" w:type="dxa"/>
                                </w:tcPr>
                                <w:p w:rsidR="001C64D3" w:rsidRDefault="001C64D3">
                                  <w:r>
                                    <w:t>MOVELEFT</w:t>
                                  </w:r>
                                </w:p>
                              </w:tc>
                            </w:tr>
                            <w:tr w:rsidR="001C64D3" w:rsidTr="00CA7965">
                              <w:trPr>
                                <w:trHeight w:val="268"/>
                              </w:trPr>
                              <w:tc>
                                <w:tcPr>
                                  <w:tcW w:w="3539" w:type="dxa"/>
                                </w:tcPr>
                                <w:p w:rsidR="001C64D3" w:rsidRDefault="001C64D3">
                                  <w:r>
                                    <w:t>SHOOT</w:t>
                                  </w:r>
                                </w:p>
                              </w:tc>
                            </w:tr>
                            <w:tr w:rsidR="001C64D3" w:rsidTr="00CA7965">
                              <w:trPr>
                                <w:trHeight w:val="268"/>
                              </w:trPr>
                              <w:tc>
                                <w:tcPr>
                                  <w:tcW w:w="3539" w:type="dxa"/>
                                </w:tcPr>
                                <w:p w:rsidR="001C64D3" w:rsidRDefault="001C64D3">
                                  <w:r>
                                    <w:t>MENUSELECT</w:t>
                                  </w:r>
                                </w:p>
                              </w:tc>
                            </w:tr>
                            <w:tr w:rsidR="001C64D3" w:rsidTr="00CA7965">
                              <w:trPr>
                                <w:trHeight w:val="268"/>
                              </w:trPr>
                              <w:tc>
                                <w:tcPr>
                                  <w:tcW w:w="3539" w:type="dxa"/>
                                </w:tcPr>
                                <w:p w:rsidR="001C64D3" w:rsidRDefault="001C64D3">
                                  <w:r>
                                    <w:t>MENUUP</w:t>
                                  </w:r>
                                </w:p>
                              </w:tc>
                            </w:tr>
                            <w:tr w:rsidR="001C64D3" w:rsidTr="00CA7965">
                              <w:trPr>
                                <w:trHeight w:val="268"/>
                              </w:trPr>
                              <w:tc>
                                <w:tcPr>
                                  <w:tcW w:w="3539" w:type="dxa"/>
                                </w:tcPr>
                                <w:p w:rsidR="001C64D3" w:rsidRDefault="001C64D3" w:rsidP="001C64D3">
                                  <w:r>
                                    <w:t>MENUDOWN</w:t>
                                  </w:r>
                                </w:p>
                              </w:tc>
                            </w:tr>
                          </w:tbl>
                          <w:p w:rsidR="00B33CDB" w:rsidRDefault="00B33CDB" w:rsidP="00B33CD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9BA5F1" id="_x0000_s1036" type="#_x0000_t202" style="position:absolute;left:0;text-align:left;margin-left:0;margin-top:0;width:192.75pt;height:174pt;z-index:2516766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">
                <v:textbox>
                  <w:txbxContent>
                    <w:p w:rsidR="00B33CDB" w:rsidRDefault="00B33CDB" w:rsidP="00B33CDB">
                      <w:r>
                        <w:t>enum class GameAction</w:t>
                      </w:r>
                    </w:p>
                    <w:tbl>
                      <w:tblPr>
                        <w:tblStyle w:val="TableGrid"/>
                        <w:tblW w:w="0" w:type="auto"/>
                        <w:tblLook w:val="04A0" w:firstRow="1" w:lastRow="0" w:firstColumn="1" w:lastColumn="0" w:noHBand="0" w:noVBand="1"/>
                      </w:tblPr>
                      <w:tblGrid>
                        <w:gridCol w:w="3539"/>
                      </w:tblGrid>
                      <w:tr w:rsidR="00B33CDB" w:rsidTr="001C64D3">
                        <w:trPr>
                          <w:trHeight w:val="273"/>
                        </w:trPr>
                        <w:tc>
                          <w:tcPr>
                            <w:tcW w:w="3539" w:type="dxa"/>
                          </w:tcPr>
                          <w:p w:rsidR="00B33CDB" w:rsidRDefault="001C64D3">
                            <w:r>
                              <w:t>INVALID</w:t>
                            </w:r>
                          </w:p>
                        </w:tc>
                      </w:tr>
                      <w:tr w:rsidR="001C64D3" w:rsidTr="00CA7965">
                        <w:trPr>
                          <w:trHeight w:val="268"/>
                        </w:trPr>
                        <w:tc>
                          <w:tcPr>
                            <w:tcW w:w="3539" w:type="dxa"/>
                          </w:tcPr>
                          <w:p w:rsidR="001C64D3" w:rsidRDefault="001C64D3" w:rsidP="001C64D3">
                            <w:r>
                              <w:t>NONE</w:t>
                            </w:r>
                          </w:p>
                        </w:tc>
                      </w:tr>
                      <w:tr w:rsidR="001C64D3" w:rsidTr="00CA7965">
                        <w:trPr>
                          <w:trHeight w:val="268"/>
                        </w:trPr>
                        <w:tc>
                          <w:tcPr>
                            <w:tcW w:w="3539" w:type="dxa"/>
                          </w:tcPr>
                          <w:p w:rsidR="001C64D3" w:rsidRDefault="001C64D3">
                            <w:r>
                              <w:t>EXIT</w:t>
                            </w:r>
                          </w:p>
                        </w:tc>
                      </w:tr>
                      <w:tr w:rsidR="001C64D3" w:rsidTr="00CA7965">
                        <w:trPr>
                          <w:trHeight w:val="268"/>
                        </w:trPr>
                        <w:tc>
                          <w:tcPr>
                            <w:tcW w:w="3539" w:type="dxa"/>
                          </w:tcPr>
                          <w:p w:rsidR="001C64D3" w:rsidRDefault="001C64D3">
                            <w:r>
                              <w:t>PAUSE</w:t>
                            </w:r>
                          </w:p>
                        </w:tc>
                      </w:tr>
                      <w:tr w:rsidR="001C64D3" w:rsidTr="00CA7965">
                        <w:trPr>
                          <w:trHeight w:val="268"/>
                        </w:trPr>
                        <w:tc>
                          <w:tcPr>
                            <w:tcW w:w="3539" w:type="dxa"/>
                          </w:tcPr>
                          <w:p w:rsidR="001C64D3" w:rsidRDefault="001C64D3">
                            <w:r>
                              <w:t>MOVERIGHT</w:t>
                            </w:r>
                          </w:p>
                        </w:tc>
                      </w:tr>
                      <w:tr w:rsidR="001C64D3" w:rsidTr="00CA7965">
                        <w:trPr>
                          <w:trHeight w:val="268"/>
                        </w:trPr>
                        <w:tc>
                          <w:tcPr>
                            <w:tcW w:w="3539" w:type="dxa"/>
                          </w:tcPr>
                          <w:p w:rsidR="001C64D3" w:rsidRDefault="001C64D3">
                            <w:r>
                              <w:t>MOVELEFT</w:t>
                            </w:r>
                          </w:p>
                        </w:tc>
                      </w:tr>
                      <w:tr w:rsidR="001C64D3" w:rsidTr="00CA7965">
                        <w:trPr>
                          <w:trHeight w:val="268"/>
                        </w:trPr>
                        <w:tc>
                          <w:tcPr>
                            <w:tcW w:w="3539" w:type="dxa"/>
                          </w:tcPr>
                          <w:p w:rsidR="001C64D3" w:rsidRDefault="001C64D3">
                            <w:r>
                              <w:t>SHOOT</w:t>
                            </w:r>
                          </w:p>
                        </w:tc>
                      </w:tr>
                      <w:tr w:rsidR="001C64D3" w:rsidTr="00CA7965">
                        <w:trPr>
                          <w:trHeight w:val="268"/>
                        </w:trPr>
                        <w:tc>
                          <w:tcPr>
                            <w:tcW w:w="3539" w:type="dxa"/>
                          </w:tcPr>
                          <w:p w:rsidR="001C64D3" w:rsidRDefault="001C64D3">
                            <w:r>
                              <w:t>MENUSELECT</w:t>
                            </w:r>
                          </w:p>
                        </w:tc>
                      </w:tr>
                      <w:tr w:rsidR="001C64D3" w:rsidTr="00CA7965">
                        <w:trPr>
                          <w:trHeight w:val="268"/>
                        </w:trPr>
                        <w:tc>
                          <w:tcPr>
                            <w:tcW w:w="3539" w:type="dxa"/>
                          </w:tcPr>
                          <w:p w:rsidR="001C64D3" w:rsidRDefault="001C64D3">
                            <w:r>
                              <w:t>MENUUP</w:t>
                            </w:r>
                          </w:p>
                        </w:tc>
                      </w:tr>
                      <w:tr w:rsidR="001C64D3" w:rsidTr="00CA7965">
                        <w:trPr>
                          <w:trHeight w:val="268"/>
                        </w:trPr>
                        <w:tc>
                          <w:tcPr>
                            <w:tcW w:w="3539" w:type="dxa"/>
                          </w:tcPr>
                          <w:p w:rsidR="001C64D3" w:rsidRDefault="001C64D3" w:rsidP="001C64D3">
                            <w:r>
                              <w:t>MENUDOWN</w:t>
                            </w:r>
                          </w:p>
                        </w:tc>
                      </w:tr>
                    </w:tbl>
                    <w:p w:rsidR="00B33CDB" w:rsidRDefault="00B33CDB" w:rsidP="00B33CDB"/>
                  </w:txbxContent>
                </v:textbox>
                <w10:wrap type="square" anchorx="margin"/>
              </v:shape>
            </w:pict>
          </mc:Fallback>
        </mc:AlternateContent>
      </w:r>
    </w:p>
    <w:p w:rsidR="001B46C1" w:rsidRPr="001B46C1" w:rsidRDefault="001B46C1" w:rsidP="001B46C1"/>
    <w:p w:rsidR="001B46C1" w:rsidRPr="001B46C1" w:rsidRDefault="001B46C1" w:rsidP="001B46C1"/>
    <w:p w:rsidR="001B46C1" w:rsidRPr="001B46C1" w:rsidRDefault="001B46C1" w:rsidP="001B46C1"/>
    <w:p w:rsidR="001B46C1" w:rsidRPr="001B46C1" w:rsidRDefault="001B46C1" w:rsidP="001B46C1"/>
    <w:p w:rsidR="001B46C1" w:rsidRPr="001B46C1" w:rsidRDefault="004753CC" w:rsidP="001B46C1">
      <w:r>
        <w:rPr>
          <w:noProof/>
        </w:rPr>
        <mc:AlternateContent>
          <mc:Choice Requires="wps">
            <w:drawing>
              <wp:anchor distT="45720" distB="45720" distL="114300" distR="114300" simplePos="0" relativeHeight="251678720" behindDoc="0" locked="0" layoutInCell="1" allowOverlap="1" wp14:anchorId="0AB52907" wp14:editId="62F39AFA">
                <wp:simplePos x="0" y="0"/>
                <wp:positionH relativeFrom="margin">
                  <wp:align>right</wp:align>
                </wp:positionH>
                <wp:positionV relativeFrom="paragraph">
                  <wp:posOffset>324485</wp:posOffset>
                </wp:positionV>
                <wp:extent cx="2914650" cy="1552575"/>
                <wp:effectExtent l="0" t="0" r="19050" b="285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1552575"/>
                        </a:xfrm>
                        <a:prstGeom prst="rect">
                          <a:avLst/>
                        </a:prstGeom>
                        <a:solidFill>
                          <a:srgbClr val="FFFFFF"/>
                        </a:solidFill>
                        <a:ln w="9525">
                          <a:solidFill>
                            <a:srgbClr val="000000"/>
                          </a:solidFill>
                          <a:miter lim="800000"/>
                          <a:headEnd/>
                          <a:tailEnd/>
                        </a:ln>
                      </wps:spPr>
                      <wps:txbx>
                        <w:txbxContent>
                          <w:p w:rsidR="00B33CDB" w:rsidRDefault="00B33CDB" w:rsidP="00B33CDB">
                            <w:r>
                              <w:t>GameData</w:t>
                            </w:r>
                          </w:p>
                          <w:tbl>
                            <w:tblPr>
                              <w:tblStyle w:val="TableGrid"/>
                              <w:tblW w:w="4248" w:type="dxa"/>
                              <w:tblLook w:val="04A0" w:firstRow="1" w:lastRow="0" w:firstColumn="1" w:lastColumn="0" w:noHBand="0" w:noVBand="1"/>
                            </w:tblPr>
                            <w:tblGrid>
                              <w:gridCol w:w="4248"/>
                            </w:tblGrid>
                            <w:tr w:rsidR="00B33CDB" w:rsidTr="00822740">
                              <w:tc>
                                <w:tcPr>
                                  <w:tcW w:w="4248" w:type="dxa"/>
                                </w:tcPr>
                                <w:p w:rsidR="00B33CDB" w:rsidRDefault="00982D2F">
                                  <w:r>
                                    <w:t>+GameState state</w:t>
                                  </w:r>
                                </w:p>
                              </w:tc>
                            </w:tr>
                            <w:tr w:rsidR="00B33CDB" w:rsidTr="00822740">
                              <w:tc>
                                <w:tcPr>
                                  <w:tcW w:w="4248" w:type="dxa"/>
                                </w:tcPr>
                                <w:p w:rsidR="00B33CDB" w:rsidRDefault="00982D2F">
                                  <w:r>
                                    <w:t>+int score</w:t>
                                  </w:r>
                                </w:p>
                              </w:tc>
                            </w:tr>
                            <w:tr w:rsidR="00B33CDB" w:rsidTr="00822740">
                              <w:tc>
                                <w:tcPr>
                                  <w:tcW w:w="4248" w:type="dxa"/>
                                </w:tcPr>
                                <w:p w:rsidR="00B33CDB" w:rsidRDefault="00982D2F">
                                  <w:r>
                                    <w:t>+float difficulty_divisor</w:t>
                                  </w:r>
                                </w:p>
                              </w:tc>
                            </w:tr>
                            <w:tr w:rsidR="00DC339C" w:rsidTr="00822740">
                              <w:tc>
                                <w:tcPr>
                                  <w:tcW w:w="4248" w:type="dxa"/>
                                </w:tcPr>
                                <w:p w:rsidR="00DC339C" w:rsidRDefault="00DC339C">
                                  <w:r>
                                    <w:t>+double delta_time</w:t>
                                  </w:r>
                                </w:p>
                              </w:tc>
                            </w:tr>
                            <w:tr w:rsidR="00E56C1A" w:rsidTr="00822740">
                              <w:tc>
                                <w:tcPr>
                                  <w:tcW w:w="4248" w:type="dxa"/>
                                </w:tcPr>
                                <w:p w:rsidR="00E56C1A" w:rsidRDefault="00E56C1A">
                                  <w:r>
                                    <w:t>+</w:t>
                                  </w:r>
                                  <w:r w:rsidR="00765304">
                                    <w:t>std::shared_ptr&lt;</w:t>
                                  </w:r>
                                  <w:r w:rsidR="0092743A">
                                    <w:t>ASGE::Renderer</w:t>
                                  </w:r>
                                  <w:r w:rsidR="00765304">
                                    <w:t>&gt;</w:t>
                                  </w:r>
                                  <w:r w:rsidR="0092743A">
                                    <w:t xml:space="preserve"> renderer</w:t>
                                  </w:r>
                                </w:p>
                              </w:tc>
                            </w:tr>
                            <w:tr w:rsidR="009D7132" w:rsidTr="00822740">
                              <w:tc>
                                <w:tcPr>
                                  <w:tcW w:w="4248" w:type="dxa"/>
                                </w:tcPr>
                                <w:p w:rsidR="009D7132" w:rsidRDefault="009D7132">
                                  <w:r>
                                    <w:t>+FMOD::System sound_sys</w:t>
                                  </w:r>
                                  <w:bookmarkStart w:id="0" w:name="_GoBack"/>
                                  <w:bookmarkEnd w:id="0"/>
                                </w:p>
                              </w:tc>
                            </w:tr>
                          </w:tbl>
                          <w:p w:rsidR="00B33CDB" w:rsidRDefault="00B33CDB" w:rsidP="00B33CDB">
                            <w:pPr>
                              <w:spacing w:after="0" w:line="240" w:lineRule="auto"/>
                            </w:pPr>
                          </w:p>
                          <w:p w:rsidR="00B33CDB" w:rsidRDefault="00B33CDB" w:rsidP="00B33CD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B52907" id="_x0000_s1037" type="#_x0000_t202" style="position:absolute;margin-left:178.3pt;margin-top:25.55pt;width:229.5pt;height:122.25pt;z-index:2516787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">
                <v:textbox>
                  <w:txbxContent>
                    <w:p w:rsidR="00B33CDB" w:rsidRDefault="00B33CDB" w:rsidP="00B33CDB">
                      <w:r>
                        <w:t>GameData</w:t>
                      </w:r>
                    </w:p>
                    <w:tbl>
                      <w:tblPr>
                        <w:tblStyle w:val="TableGrid"/>
                        <w:tblW w:w="4248" w:type="dxa"/>
                        <w:tblLook w:val="04A0" w:firstRow="1" w:lastRow="0" w:firstColumn="1" w:lastColumn="0" w:noHBand="0" w:noVBand="1"/>
                      </w:tblPr>
                      <w:tblGrid>
                        <w:gridCol w:w="4248"/>
                      </w:tblGrid>
                      <w:tr w:rsidR="00B33CDB" w:rsidTr="00822740">
                        <w:tc>
                          <w:tcPr>
                            <w:tcW w:w="4248" w:type="dxa"/>
                          </w:tcPr>
                          <w:p w:rsidR="00B33CDB" w:rsidRDefault="00982D2F">
                            <w:r>
                              <w:t>+GameState state</w:t>
                            </w:r>
                          </w:p>
                        </w:tc>
                      </w:tr>
                      <w:tr w:rsidR="00B33CDB" w:rsidTr="00822740">
                        <w:tc>
                          <w:tcPr>
                            <w:tcW w:w="4248" w:type="dxa"/>
                          </w:tcPr>
                          <w:p w:rsidR="00B33CDB" w:rsidRDefault="00982D2F">
                            <w:r>
                              <w:t>+int score</w:t>
                            </w:r>
                          </w:p>
                        </w:tc>
                      </w:tr>
                      <w:tr w:rsidR="00B33CDB" w:rsidTr="00822740">
                        <w:tc>
                          <w:tcPr>
                            <w:tcW w:w="4248" w:type="dxa"/>
                          </w:tcPr>
                          <w:p w:rsidR="00B33CDB" w:rsidRDefault="00982D2F">
                            <w:r>
                              <w:t>+float difficulty_divisor</w:t>
                            </w:r>
                          </w:p>
                        </w:tc>
                      </w:tr>
                      <w:tr w:rsidR="00DC339C" w:rsidTr="00822740">
                        <w:tc>
                          <w:tcPr>
                            <w:tcW w:w="4248" w:type="dxa"/>
                          </w:tcPr>
                          <w:p w:rsidR="00DC339C" w:rsidRDefault="00DC339C">
                            <w:r>
                              <w:t>+double delta_time</w:t>
                            </w:r>
                          </w:p>
                        </w:tc>
                      </w:tr>
                      <w:tr w:rsidR="00E56C1A" w:rsidTr="00822740">
                        <w:tc>
                          <w:tcPr>
                            <w:tcW w:w="4248" w:type="dxa"/>
                          </w:tcPr>
                          <w:p w:rsidR="00E56C1A" w:rsidRDefault="00E56C1A">
                            <w:r>
                              <w:t>+</w:t>
                            </w:r>
                            <w:r w:rsidR="00765304">
                              <w:t>std::shared_ptr&lt;</w:t>
                            </w:r>
                            <w:r w:rsidR="0092743A">
                              <w:t>ASGE::Renderer</w:t>
                            </w:r>
                            <w:r w:rsidR="00765304">
                              <w:t>&gt;</w:t>
                            </w:r>
                            <w:r w:rsidR="0092743A">
                              <w:t xml:space="preserve"> renderer</w:t>
                            </w:r>
                          </w:p>
                        </w:tc>
                      </w:tr>
                      <w:tr w:rsidR="009D7132" w:rsidTr="00822740">
                        <w:tc>
                          <w:tcPr>
                            <w:tcW w:w="4248" w:type="dxa"/>
                          </w:tcPr>
                          <w:p w:rsidR="009D7132" w:rsidRDefault="009D7132">
                            <w:r>
                              <w:t>+FMOD::System sound_sys</w:t>
                            </w:r>
                            <w:bookmarkStart w:id="1" w:name="_GoBack"/>
                            <w:bookmarkEnd w:id="1"/>
                          </w:p>
                        </w:tc>
                      </w:tr>
                    </w:tbl>
                    <w:p w:rsidR="00B33CDB" w:rsidRDefault="00B33CDB" w:rsidP="00B33CDB">
                      <w:pPr>
                        <w:spacing w:after="0" w:line="240" w:lineRule="auto"/>
                      </w:pPr>
                    </w:p>
                    <w:p w:rsidR="00B33CDB" w:rsidRDefault="00B33CDB" w:rsidP="00B33CDB"/>
                  </w:txbxContent>
                </v:textbox>
                <w10:wrap type="square" anchorx="margin"/>
              </v:shape>
            </w:pict>
          </mc:Fallback>
        </mc:AlternateContent>
      </w:r>
    </w:p>
    <w:p w:rsidR="001B46C1" w:rsidRPr="001B46C1" w:rsidRDefault="001B46C1" w:rsidP="001B46C1"/>
    <w:p w:rsidR="001B46C1" w:rsidRPr="001B46C1" w:rsidRDefault="001B46C1" w:rsidP="001B46C1"/>
    <w:p w:rsidR="001B46C1" w:rsidRPr="001B46C1" w:rsidRDefault="001B46C1" w:rsidP="001B46C1"/>
    <w:p w:rsidR="001B46C1" w:rsidRPr="001B46C1" w:rsidRDefault="001B46C1" w:rsidP="001B46C1"/>
    <w:p w:rsidR="001B46C1" w:rsidRPr="001B46C1" w:rsidRDefault="001B46C1" w:rsidP="001B46C1"/>
    <w:p w:rsidR="001B46C1" w:rsidRPr="001B46C1" w:rsidRDefault="001B46C1" w:rsidP="001B46C1"/>
    <w:p w:rsidR="001B46C1" w:rsidRPr="001B46C1" w:rsidRDefault="001B46C1" w:rsidP="001B46C1"/>
    <w:p w:rsidR="001B46C1" w:rsidRPr="001B46C1" w:rsidRDefault="001B46C1" w:rsidP="001B46C1"/>
    <w:p w:rsidR="001B46C1" w:rsidRPr="001B46C1" w:rsidRDefault="001B46C1" w:rsidP="001B46C1"/>
    <w:p w:rsidR="001B46C1" w:rsidRPr="001B46C1" w:rsidRDefault="001B46C1" w:rsidP="001B46C1"/>
    <w:p w:rsidR="001B46C1" w:rsidRPr="001B46C1" w:rsidRDefault="001B46C1" w:rsidP="001B46C1"/>
    <w:p w:rsidR="001B46C1" w:rsidRDefault="001B46C1" w:rsidP="001B46C1"/>
    <w:p w:rsidR="001B46C1" w:rsidRDefault="001B46C1" w:rsidP="001B46C1">
      <w:r>
        <w:br w:type="page"/>
      </w:r>
    </w:p>
    <w:p w:rsidR="001B46C1" w:rsidRDefault="001B46C1" w:rsidP="001B46C1">
      <w:pPr>
        <w:pStyle w:val="Heading1"/>
      </w:pPr>
      <w:r>
        <w:lastRenderedPageBreak/>
        <w:t>Class Functionality</w:t>
      </w:r>
    </w:p>
    <w:p w:rsidR="00B33CDB" w:rsidRDefault="001B46C1" w:rsidP="001B46C1">
      <w:pPr>
        <w:pStyle w:val="ListParagraph"/>
        <w:numPr>
          <w:ilvl w:val="0"/>
          <w:numId w:val="2"/>
        </w:numPr>
      </w:pPr>
      <w:r>
        <w:t>Actor – A basic game object with a sprite, a health value, functions for loading, damaging and killing, and a collision function that takes another actor as a parameter.</w:t>
      </w:r>
    </w:p>
    <w:p w:rsidR="001B46C1" w:rsidRDefault="001B46C1" w:rsidP="001B46C1">
      <w:pPr>
        <w:pStyle w:val="ListParagraph"/>
        <w:numPr>
          <w:ilvl w:val="1"/>
          <w:numId w:val="2"/>
        </w:numPr>
      </w:pPr>
      <w:r>
        <w:t>Player</w:t>
      </w:r>
      <w:r w:rsidR="004753CC">
        <w:t xml:space="preserve"> – The laser cannon at the bottom of the screen. Owns a bullet, and can move left and right. Explodes when hit, losing a life, and respawns (provided the lives counter has not dropped to zero).</w:t>
      </w:r>
    </w:p>
    <w:p w:rsidR="001B46C1" w:rsidRDefault="001B46C1" w:rsidP="001B46C1">
      <w:pPr>
        <w:pStyle w:val="ListParagraph"/>
        <w:numPr>
          <w:ilvl w:val="1"/>
          <w:numId w:val="2"/>
        </w:numPr>
      </w:pPr>
      <w:r>
        <w:t>Enemy</w:t>
      </w:r>
      <w:r w:rsidR="004753CC">
        <w:t xml:space="preserve"> – The aliens that advance on the player from above. They have two frames of animation each, as well as a bullet. They explode when hit but do not respawn until the level is reset. The UFO is also an enemy, but it is ticked separately as the enemy manager makes it behave differently.</w:t>
      </w:r>
    </w:p>
    <w:p w:rsidR="001B46C1" w:rsidRDefault="001B46C1" w:rsidP="001B46C1">
      <w:pPr>
        <w:pStyle w:val="ListParagraph"/>
        <w:numPr>
          <w:ilvl w:val="1"/>
          <w:numId w:val="2"/>
        </w:numPr>
      </w:pPr>
      <w:r>
        <w:t>Bullet</w:t>
      </w:r>
      <w:r w:rsidR="00926EF9">
        <w:t xml:space="preserve"> – A projectile that travels vertically, independent of its parent. They can have up to two frames of animation, and have different travel directions and speeds depending on if they were shot from a player or an enemy.</w:t>
      </w:r>
      <w:r w:rsidR="00707E9F">
        <w:t xml:space="preserve"> I made the two kinds of bullet into one because much of the functionality is shared between them.</w:t>
      </w:r>
    </w:p>
    <w:p w:rsidR="001B46C1" w:rsidRDefault="001B46C1" w:rsidP="001B46C1">
      <w:pPr>
        <w:pStyle w:val="ListParagraph"/>
        <w:numPr>
          <w:ilvl w:val="1"/>
          <w:numId w:val="2"/>
        </w:numPr>
      </w:pPr>
      <w:r>
        <w:t>Blockade</w:t>
      </w:r>
      <w:r w:rsidR="00926EF9">
        <w:t xml:space="preserve"> – These are the ‘bunkers’ that help protect the player from enemy fire. They are each made up of six segments that, when shot by either the player or an enemy, will weaken and eventually break.</w:t>
      </w:r>
      <w:r w:rsidR="00707E9F">
        <w:t xml:space="preserve"> I chose six segments because I am not confident in my ability to create a destructible pixel grid like in the original space invaders, but I did want there to be individual pieces to capture the feeling of the original.</w:t>
      </w:r>
    </w:p>
    <w:p w:rsidR="001B46C1" w:rsidRDefault="001B46C1" w:rsidP="001B46C1">
      <w:pPr>
        <w:pStyle w:val="ListParagraph"/>
        <w:numPr>
          <w:ilvl w:val="1"/>
          <w:numId w:val="2"/>
        </w:numPr>
      </w:pPr>
      <w:r>
        <w:t>Explosion</w:t>
      </w:r>
      <w:r w:rsidR="00926EF9">
        <w:t xml:space="preserve"> – An actor similar to the bullet but with no movement. They have two frames of animation, </w:t>
      </w:r>
      <w:r w:rsidR="006E2D24">
        <w:t>and automatically shut themselves off after a set period of time.</w:t>
      </w:r>
      <w:r w:rsidR="000923A1">
        <w:t xml:space="preserve"> I made this its own class rather than a part of another so I could reduce code duplication between destructible objects. By passing in different parameters, I could create different kinds of explosion for different objects in the future.</w:t>
      </w:r>
    </w:p>
    <w:p w:rsidR="001B46C1" w:rsidRDefault="001B46C1" w:rsidP="001B46C1">
      <w:pPr>
        <w:pStyle w:val="ListParagraph"/>
        <w:numPr>
          <w:ilvl w:val="0"/>
          <w:numId w:val="2"/>
        </w:numPr>
      </w:pPr>
      <w:r>
        <w:t>EnemyManager</w:t>
      </w:r>
      <w:r w:rsidR="006E2D24">
        <w:t xml:space="preserve"> – This object, owned by the game, handles all the logic relating to the aliens. This includes their speed, direction of travel, synchronising their animations to their movements, their rendering, and their collisions.</w:t>
      </w:r>
      <w:r w:rsidR="00DA459D">
        <w:t xml:space="preserve"> I decided to use a manager for the enemies because having 50+ enemies in the Game class would bloat it and would soon become cumbersome. By separating them out to their own manager, I was able to significantly cut down the number of lines of code in Game</w:t>
      </w:r>
      <w:r w:rsidR="003B7D9C">
        <w:t>, as well as encapsulate the enemies</w:t>
      </w:r>
      <w:r w:rsidR="00DA459D">
        <w:t>.</w:t>
      </w:r>
    </w:p>
    <w:p w:rsidR="001B46C1" w:rsidRDefault="001B46C1" w:rsidP="001B46C1">
      <w:pPr>
        <w:pStyle w:val="ListParagraph"/>
        <w:numPr>
          <w:ilvl w:val="0"/>
          <w:numId w:val="2"/>
        </w:numPr>
      </w:pPr>
      <w:r>
        <w:t>GameData</w:t>
      </w:r>
      <w:r w:rsidR="006E2D24">
        <w:t xml:space="preserve"> – This data-only object holds all the useful variables to be passed around to multiple objects. </w:t>
      </w:r>
      <w:r w:rsidR="00A04A40">
        <w:t>The game state, number of lives, score, difficulty, delta time, sounds and a pointer to the renderer are all stored here.</w:t>
      </w:r>
      <w:r w:rsidR="000923A1">
        <w:t xml:space="preserve"> I made this object so every other class didn’t need ten construction parameters. By keeping all the data centralised, objects can indirectly communicate with each other in a non-obstructive way.</w:t>
      </w:r>
    </w:p>
    <w:p w:rsidR="001B46C1" w:rsidRDefault="001B46C1" w:rsidP="001B46C1">
      <w:pPr>
        <w:pStyle w:val="ListParagraph"/>
        <w:numPr>
          <w:ilvl w:val="0"/>
          <w:numId w:val="2"/>
        </w:numPr>
      </w:pPr>
      <w:r>
        <w:t>Game</w:t>
      </w:r>
      <w:r w:rsidR="00A04A40">
        <w:t xml:space="preserve"> – The main game loop that initialises everything, delegates ticking and drawing to the appropriate managers, checks for collisions and manages the switching of game states.</w:t>
      </w:r>
    </w:p>
    <w:p w:rsidR="001B46C1" w:rsidRDefault="001B46C1" w:rsidP="001B46C1">
      <w:pPr>
        <w:pStyle w:val="ListParagraph"/>
        <w:numPr>
          <w:ilvl w:val="0"/>
          <w:numId w:val="2"/>
        </w:numPr>
      </w:pPr>
      <w:r>
        <w:t>GameAction</w:t>
      </w:r>
      <w:r w:rsidR="00A04A40">
        <w:t xml:space="preserve"> – An enum class defining the different actions the player can take.</w:t>
      </w:r>
      <w:r w:rsidR="000923A1">
        <w:t xml:space="preserve"> This makes the ‘processGameActions’ function easier to read.</w:t>
      </w:r>
    </w:p>
    <w:p w:rsidR="001B46C1" w:rsidRDefault="001B46C1" w:rsidP="001B46C1">
      <w:pPr>
        <w:pStyle w:val="ListParagraph"/>
        <w:numPr>
          <w:ilvl w:val="0"/>
          <w:numId w:val="2"/>
        </w:numPr>
      </w:pPr>
      <w:r>
        <w:t>GameState</w:t>
      </w:r>
      <w:r w:rsidR="00A04A40">
        <w:t xml:space="preserve"> – An enum class defining the different states (such as menu, gameplay, paused etc) the game can be in.</w:t>
      </w:r>
      <w:r w:rsidR="000923A1">
        <w:t xml:space="preserve"> This allows me to easily swap between gameplay states without too many ‘if’ statements.</w:t>
      </w:r>
    </w:p>
    <w:p w:rsidR="001B46C1" w:rsidRPr="001B46C1" w:rsidRDefault="001B46C1" w:rsidP="001B46C1">
      <w:pPr>
        <w:pStyle w:val="ListParagraph"/>
        <w:numPr>
          <w:ilvl w:val="0"/>
          <w:numId w:val="2"/>
        </w:numPr>
      </w:pPr>
      <w:r>
        <w:t>SoundSystem</w:t>
      </w:r>
      <w:r w:rsidR="00A04A40">
        <w:t xml:space="preserve"> – A wrapper for an FMOD sound system, that simplifies certain actions. It is used to handle all the loading and playing of sounds.</w:t>
      </w:r>
      <w:r w:rsidR="00707E9F">
        <w:t xml:space="preserve"> I used this to replace the Windows built-in sound system because FMOD supports multiple tracks, allowing multiple sounds at </w:t>
      </w:r>
      <w:r w:rsidR="00707E9F">
        <w:lastRenderedPageBreak/>
        <w:t xml:space="preserve">once. This is beneficial to the UFO, </w:t>
      </w:r>
      <w:r w:rsidR="00EF3BF3">
        <w:t>as it</w:t>
      </w:r>
      <w:r w:rsidR="00707E9F">
        <w:t xml:space="preserve"> has a looping sound that would otherwise get interrupted by other sounds.</w:t>
      </w:r>
    </w:p>
    <w:sectPr w:rsidR="001B46C1" w:rsidRPr="001B46C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5B8066F"/>
    <w:multiLevelType w:val="hybridMultilevel"/>
    <w:tmpl w:val="EC6436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3D18BF"/>
    <w:multiLevelType w:val="hybridMultilevel"/>
    <w:tmpl w:val="F6721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zNjQzMzIzNTQ1NjdV0lEKTi0uzszPAykwqQUAm5+vRywAAAA="/>
  </w:docVars>
  <w:rsids>
    <w:rsidRoot w:val="00983E89"/>
    <w:rsid w:val="000923A1"/>
    <w:rsid w:val="001452D4"/>
    <w:rsid w:val="001B46C1"/>
    <w:rsid w:val="001C64D3"/>
    <w:rsid w:val="002E2F1E"/>
    <w:rsid w:val="003259DF"/>
    <w:rsid w:val="00336CD4"/>
    <w:rsid w:val="00395F28"/>
    <w:rsid w:val="003B7D9C"/>
    <w:rsid w:val="00407904"/>
    <w:rsid w:val="00462B36"/>
    <w:rsid w:val="004753CC"/>
    <w:rsid w:val="0064422F"/>
    <w:rsid w:val="006E2D24"/>
    <w:rsid w:val="00707E9F"/>
    <w:rsid w:val="007201E3"/>
    <w:rsid w:val="00765304"/>
    <w:rsid w:val="00791402"/>
    <w:rsid w:val="007D2181"/>
    <w:rsid w:val="00810C74"/>
    <w:rsid w:val="00822740"/>
    <w:rsid w:val="00880F83"/>
    <w:rsid w:val="008826A4"/>
    <w:rsid w:val="00926EF9"/>
    <w:rsid w:val="0092743A"/>
    <w:rsid w:val="009469A9"/>
    <w:rsid w:val="009563F5"/>
    <w:rsid w:val="00982D2F"/>
    <w:rsid w:val="00983E89"/>
    <w:rsid w:val="009D7132"/>
    <w:rsid w:val="00A04A40"/>
    <w:rsid w:val="00A47499"/>
    <w:rsid w:val="00A72F80"/>
    <w:rsid w:val="00A81E9A"/>
    <w:rsid w:val="00B33CDB"/>
    <w:rsid w:val="00B64DD8"/>
    <w:rsid w:val="00B83669"/>
    <w:rsid w:val="00C3020F"/>
    <w:rsid w:val="00C75D83"/>
    <w:rsid w:val="00CA7965"/>
    <w:rsid w:val="00D84631"/>
    <w:rsid w:val="00DA459D"/>
    <w:rsid w:val="00DC339C"/>
    <w:rsid w:val="00E56C1A"/>
    <w:rsid w:val="00EE45CC"/>
    <w:rsid w:val="00EF3BF3"/>
    <w:rsid w:val="00F20736"/>
    <w:rsid w:val="00F6317C"/>
    <w:rsid w:val="00FE2A6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F434A"/>
  <w15:chartTrackingRefBased/>
  <w15:docId w15:val="{E5157CD4-A641-4209-A76E-59C3DD401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31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317C"/>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F631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B46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6</TotalTime>
  <Pages>5</Pages>
  <Words>563</Words>
  <Characters>321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tis Wiseman</dc:creator>
  <cp:keywords/>
  <dc:description/>
  <cp:lastModifiedBy>Curtis Wiseman</cp:lastModifiedBy>
  <cp:revision>35</cp:revision>
  <dcterms:created xsi:type="dcterms:W3CDTF">2016-11-26T11:00:00Z</dcterms:created>
  <dcterms:modified xsi:type="dcterms:W3CDTF">2016-12-07T20:00:00Z</dcterms:modified>
</cp:coreProperties>
</file>